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C21AE" w14:textId="41ADD6C7" w:rsidR="00727636" w:rsidRPr="00727636" w:rsidRDefault="00727636" w:rsidP="00BC4860">
      <w:pPr>
        <w:spacing w:before="240" w:after="0" w:line="240" w:lineRule="auto"/>
        <w:jc w:val="center"/>
        <w:rPr>
          <w:rFonts w:ascii="Times New Roman" w:hAnsi="Times New Roman"/>
          <w:b/>
          <w:bCs/>
          <w:i/>
          <w:color w:val="000000" w:themeColor="text1"/>
          <w:sz w:val="28"/>
          <w:szCs w:val="28"/>
          <w:rtl/>
        </w:rPr>
      </w:pPr>
      <w:r w:rsidRPr="00727636">
        <w:rPr>
          <w:rFonts w:ascii="Times New Roman" w:hAnsi="Times New Roman"/>
          <w:b/>
          <w:bCs/>
          <w:i/>
          <w:color w:val="000000" w:themeColor="text1"/>
          <w:sz w:val="28"/>
          <w:szCs w:val="28"/>
          <w:rtl/>
          <w:lang w:bidi="ar-SA"/>
        </w:rPr>
        <w:t>مقترح مشروع بحثي</w:t>
      </w:r>
    </w:p>
    <w:p w14:paraId="3DDB594E" w14:textId="332E5E80" w:rsidR="003C5DB7" w:rsidRDefault="001564BE" w:rsidP="00C27D62">
      <w:pPr>
        <w:spacing w:after="0" w:line="360" w:lineRule="auto"/>
        <w:jc w:val="center"/>
        <w:rPr>
          <w:rFonts w:ascii="Times New Roman" w:hAnsi="Times New Roman"/>
          <w:b/>
          <w:bCs/>
          <w:iCs/>
          <w:sz w:val="32"/>
          <w:szCs w:val="32"/>
          <w:u w:val="single"/>
        </w:rPr>
      </w:pPr>
      <w:r w:rsidRPr="00727636">
        <w:rPr>
          <w:rFonts w:ascii="Times New Roman" w:hAnsi="Times New Roman"/>
          <w:b/>
          <w:bCs/>
          <w:iCs/>
          <w:color w:val="000000" w:themeColor="text1"/>
          <w:sz w:val="28"/>
          <w:szCs w:val="28"/>
          <w:u w:val="single"/>
        </w:rPr>
        <w:t>RESEARCH PROPOSAL TEMPLATE</w:t>
      </w:r>
    </w:p>
    <w:p w14:paraId="5E40B6AF" w14:textId="01E6147C" w:rsidR="00F90DCE" w:rsidRPr="001523C0" w:rsidRDefault="00F90DCE" w:rsidP="00BC4860">
      <w:pPr>
        <w:spacing w:before="240" w:after="0" w:line="360" w:lineRule="auto"/>
        <w:rPr>
          <w:rFonts w:ascii="Times New Roman" w:hAnsi="Times New Roman"/>
          <w:iCs/>
          <w:sz w:val="28"/>
          <w:szCs w:val="28"/>
          <w:u w:val="single"/>
        </w:rPr>
      </w:pPr>
      <w:r w:rsidRPr="001523C0">
        <w:rPr>
          <w:rFonts w:ascii="Times New Roman" w:hAnsi="Times New Roman"/>
          <w:b/>
          <w:bCs/>
          <w:sz w:val="28"/>
          <w:szCs w:val="28"/>
          <w:u w:val="single"/>
          <w:lang w:bidi="ar-EG"/>
        </w:rPr>
        <w:t>Project Title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9"/>
      </w:tblGrid>
      <w:tr w:rsidR="00F90DCE" w:rsidRPr="00C27D62" w14:paraId="4AA5C092" w14:textId="77777777" w:rsidTr="004017ED">
        <w:tc>
          <w:tcPr>
            <w:tcW w:w="5000" w:type="pct"/>
          </w:tcPr>
          <w:p w14:paraId="65856CA4" w14:textId="77777777" w:rsidR="009A3803" w:rsidRPr="00C27D62" w:rsidRDefault="009A3803" w:rsidP="004017ED">
            <w:pPr>
              <w:pStyle w:val="ListParagraph"/>
              <w:spacing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permStart w:id="495454295" w:edGrp="everyone"/>
            <w:permEnd w:id="495454295"/>
          </w:p>
        </w:tc>
      </w:tr>
    </w:tbl>
    <w:p w14:paraId="7EEAFDB0" w14:textId="77777777" w:rsidR="00CD4971" w:rsidRDefault="00CD4971" w:rsidP="00BC4860">
      <w:pPr>
        <w:pStyle w:val="ListParagraph"/>
        <w:spacing w:before="240" w:after="0"/>
        <w:ind w:left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jc w:val="righ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1"/>
        <w:gridCol w:w="1231"/>
        <w:gridCol w:w="1020"/>
        <w:gridCol w:w="1322"/>
        <w:gridCol w:w="1322"/>
        <w:gridCol w:w="1500"/>
        <w:gridCol w:w="1497"/>
      </w:tblGrid>
      <w:tr w:rsidR="00A8248F" w:rsidRPr="00194168" w14:paraId="5DAD1BA6" w14:textId="77777777" w:rsidTr="0038184C">
        <w:trPr>
          <w:cantSplit/>
          <w:trHeight w:val="477"/>
          <w:jc w:val="right"/>
        </w:trPr>
        <w:tc>
          <w:tcPr>
            <w:tcW w:w="607" w:type="pct"/>
          </w:tcPr>
          <w:p w14:paraId="60B6EC5E" w14:textId="77777777" w:rsidR="00A8248F" w:rsidRPr="00194168" w:rsidRDefault="00A8248F" w:rsidP="004017ED">
            <w:pPr>
              <w:spacing w:before="100"/>
              <w:jc w:val="center"/>
              <w:rPr>
                <w:sz w:val="32"/>
                <w:szCs w:val="32"/>
                <w:rtl/>
              </w:rPr>
            </w:pPr>
          </w:p>
        </w:tc>
        <w:tc>
          <w:tcPr>
            <w:tcW w:w="685" w:type="pct"/>
            <w:vAlign w:val="center"/>
          </w:tcPr>
          <w:p w14:paraId="03289C66" w14:textId="56A2393A" w:rsidR="00A8248F" w:rsidRPr="00C44516" w:rsidRDefault="00A8248F" w:rsidP="001523C0">
            <w:pPr>
              <w:spacing w:before="100" w:after="6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</w:pPr>
            <w:r w:rsidRPr="00C4451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Investigators’ Names*</w:t>
            </w:r>
          </w:p>
        </w:tc>
        <w:tc>
          <w:tcPr>
            <w:tcW w:w="568" w:type="pct"/>
            <w:vAlign w:val="center"/>
          </w:tcPr>
          <w:p w14:paraId="72D6DCB4" w14:textId="77777777" w:rsidR="00A8248F" w:rsidRPr="00C44516" w:rsidRDefault="00A8248F" w:rsidP="001523C0">
            <w:pPr>
              <w:spacing w:before="100" w:after="6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</w:pPr>
            <w:r w:rsidRPr="00C4451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cademic Title</w:t>
            </w:r>
          </w:p>
        </w:tc>
        <w:tc>
          <w:tcPr>
            <w:tcW w:w="736" w:type="pct"/>
            <w:vAlign w:val="center"/>
          </w:tcPr>
          <w:p w14:paraId="34CF3B63" w14:textId="7D140F5D" w:rsidR="00A8248F" w:rsidRPr="00C44516" w:rsidRDefault="00A8248F" w:rsidP="001523C0">
            <w:pPr>
              <w:spacing w:before="10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bidi="ar-SA"/>
              </w:rPr>
            </w:pPr>
            <w:r w:rsidRPr="00C4451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Department</w:t>
            </w:r>
            <w:r w:rsidRPr="00C44516">
              <w:rPr>
                <w:rFonts w:asciiTheme="minorHAnsi" w:hAnsiTheme="minorHAnsi" w:cstheme="minorHAnsi"/>
                <w:b/>
                <w:bCs/>
                <w:sz w:val="16"/>
                <w:szCs w:val="16"/>
                <w:lang w:bidi="ar-SA"/>
              </w:rPr>
              <w:t>/ Master’s program name</w:t>
            </w:r>
          </w:p>
        </w:tc>
        <w:tc>
          <w:tcPr>
            <w:tcW w:w="736" w:type="pct"/>
            <w:vAlign w:val="center"/>
          </w:tcPr>
          <w:p w14:paraId="53F7C9D5" w14:textId="08176764" w:rsidR="00A8248F" w:rsidRPr="00C44516" w:rsidRDefault="00A8248F" w:rsidP="001523C0">
            <w:pPr>
              <w:spacing w:before="10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</w:pPr>
            <w:r w:rsidRPr="00C4451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llege</w:t>
            </w:r>
          </w:p>
        </w:tc>
        <w:tc>
          <w:tcPr>
            <w:tcW w:w="835" w:type="pct"/>
            <w:vAlign w:val="center"/>
          </w:tcPr>
          <w:p w14:paraId="5ACAF8ED" w14:textId="3DC41E5A" w:rsidR="00A8248F" w:rsidRPr="00C44516" w:rsidRDefault="0042771D" w:rsidP="009C338A">
            <w:pPr>
              <w:spacing w:before="10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</w:pPr>
            <w:r w:rsidRPr="00C4451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Email</w:t>
            </w:r>
          </w:p>
        </w:tc>
        <w:tc>
          <w:tcPr>
            <w:tcW w:w="833" w:type="pct"/>
            <w:vAlign w:val="center"/>
          </w:tcPr>
          <w:p w14:paraId="7688157C" w14:textId="77777777" w:rsidR="00A8248F" w:rsidRPr="00C44516" w:rsidRDefault="00A8248F" w:rsidP="001523C0">
            <w:pPr>
              <w:spacing w:before="100" w:after="6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</w:pPr>
            <w:r w:rsidRPr="00C4451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ignature</w:t>
            </w:r>
          </w:p>
        </w:tc>
      </w:tr>
      <w:tr w:rsidR="00A8248F" w:rsidRPr="00194168" w14:paraId="0F4ADDAB" w14:textId="77777777" w:rsidTr="0038184C">
        <w:trPr>
          <w:cantSplit/>
          <w:trHeight w:val="472"/>
          <w:jc w:val="right"/>
        </w:trPr>
        <w:tc>
          <w:tcPr>
            <w:tcW w:w="607" w:type="pct"/>
          </w:tcPr>
          <w:p w14:paraId="550A94D5" w14:textId="51312ADF" w:rsidR="00A8248F" w:rsidRPr="001523C0" w:rsidRDefault="00A8248F" w:rsidP="001523C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r w:rsidRPr="001523C0">
              <w:rPr>
                <w:rFonts w:asciiTheme="minorHAnsi" w:hAnsiTheme="minorHAnsi" w:cstheme="minorHAnsi"/>
                <w:sz w:val="20"/>
                <w:szCs w:val="20"/>
                <w:rtl/>
              </w:rPr>
              <w:t>1</w:t>
            </w:r>
            <w:r w:rsidRPr="001523C0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1523C0">
              <w:rPr>
                <w:rFonts w:asciiTheme="minorHAnsi" w:hAnsiTheme="minorHAnsi" w:cstheme="minorHAnsi"/>
                <w:sz w:val="18"/>
                <w:szCs w:val="18"/>
              </w:rPr>
              <w:t>Principal Investigator</w:t>
            </w:r>
          </w:p>
        </w:tc>
        <w:tc>
          <w:tcPr>
            <w:tcW w:w="685" w:type="pct"/>
          </w:tcPr>
          <w:p w14:paraId="11FC8DF1" w14:textId="4746333D" w:rsidR="00A8248F" w:rsidRPr="009C1A5B" w:rsidRDefault="00A8248F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182597985" w:edGrp="everyone"/>
            <w:permEnd w:id="1182597985"/>
          </w:p>
        </w:tc>
        <w:tc>
          <w:tcPr>
            <w:tcW w:w="568" w:type="pct"/>
          </w:tcPr>
          <w:p w14:paraId="20DE12DF" w14:textId="77777777" w:rsidR="00A8248F" w:rsidRPr="009C1A5B" w:rsidRDefault="00A8248F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12358944" w:edGrp="everyone"/>
            <w:permEnd w:id="112358944"/>
          </w:p>
        </w:tc>
        <w:tc>
          <w:tcPr>
            <w:tcW w:w="736" w:type="pct"/>
          </w:tcPr>
          <w:p w14:paraId="09E03D5E" w14:textId="77777777" w:rsidR="00A8248F" w:rsidRPr="009C1A5B" w:rsidRDefault="00A8248F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505043043" w:edGrp="everyone"/>
            <w:permEnd w:id="1505043043"/>
          </w:p>
        </w:tc>
        <w:tc>
          <w:tcPr>
            <w:tcW w:w="736" w:type="pct"/>
          </w:tcPr>
          <w:p w14:paraId="0286B0F5" w14:textId="0D261AD6" w:rsidR="00A8248F" w:rsidRPr="009C1A5B" w:rsidRDefault="00A8248F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80760695" w:edGrp="everyone"/>
            <w:permEnd w:id="180760695"/>
          </w:p>
        </w:tc>
        <w:tc>
          <w:tcPr>
            <w:tcW w:w="835" w:type="pct"/>
          </w:tcPr>
          <w:p w14:paraId="09AEB6C0" w14:textId="77777777" w:rsidR="00A8248F" w:rsidRPr="009C1A5B" w:rsidRDefault="00A8248F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1075411754" w:edGrp="everyone"/>
            <w:permEnd w:id="1075411754"/>
          </w:p>
        </w:tc>
        <w:tc>
          <w:tcPr>
            <w:tcW w:w="833" w:type="pct"/>
          </w:tcPr>
          <w:p w14:paraId="043F6679" w14:textId="7701588B" w:rsidR="00A8248F" w:rsidRPr="009C1A5B" w:rsidRDefault="00A8248F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1690392130" w:edGrp="everyone"/>
            <w:permEnd w:id="1690392130"/>
          </w:p>
        </w:tc>
      </w:tr>
      <w:tr w:rsidR="00D10ECA" w:rsidRPr="00194168" w14:paraId="22C9661C" w14:textId="77777777" w:rsidTr="0038184C">
        <w:trPr>
          <w:cantSplit/>
          <w:trHeight w:val="472"/>
          <w:jc w:val="right"/>
        </w:trPr>
        <w:tc>
          <w:tcPr>
            <w:tcW w:w="607" w:type="pct"/>
          </w:tcPr>
          <w:p w14:paraId="43A2FD2F" w14:textId="592416DD" w:rsidR="00D10ECA" w:rsidRPr="001523C0" w:rsidRDefault="00D10ECA" w:rsidP="001523C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85" w:type="pct"/>
          </w:tcPr>
          <w:p w14:paraId="5ED7D9AD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920950010" w:edGrp="everyone"/>
            <w:permEnd w:id="1920950010"/>
          </w:p>
        </w:tc>
        <w:tc>
          <w:tcPr>
            <w:tcW w:w="568" w:type="pct"/>
          </w:tcPr>
          <w:p w14:paraId="19C6A761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933260926" w:edGrp="everyone"/>
            <w:permEnd w:id="1933260926"/>
          </w:p>
        </w:tc>
        <w:tc>
          <w:tcPr>
            <w:tcW w:w="736" w:type="pct"/>
          </w:tcPr>
          <w:p w14:paraId="750FEC6E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741840079" w:edGrp="everyone"/>
            <w:permEnd w:id="1741840079"/>
          </w:p>
        </w:tc>
        <w:tc>
          <w:tcPr>
            <w:tcW w:w="736" w:type="pct"/>
          </w:tcPr>
          <w:p w14:paraId="7EEE4100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342001826" w:edGrp="everyone"/>
            <w:permEnd w:id="1342001826"/>
          </w:p>
        </w:tc>
        <w:tc>
          <w:tcPr>
            <w:tcW w:w="835" w:type="pct"/>
          </w:tcPr>
          <w:p w14:paraId="1540A5BF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281027422" w:edGrp="everyone"/>
            <w:permEnd w:id="281027422"/>
          </w:p>
        </w:tc>
        <w:tc>
          <w:tcPr>
            <w:tcW w:w="833" w:type="pct"/>
          </w:tcPr>
          <w:p w14:paraId="6C2356E4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509873536" w:edGrp="everyone"/>
            <w:permEnd w:id="509873536"/>
          </w:p>
        </w:tc>
      </w:tr>
      <w:tr w:rsidR="00D10ECA" w:rsidRPr="00194168" w14:paraId="79722774" w14:textId="77777777" w:rsidTr="0038184C">
        <w:trPr>
          <w:cantSplit/>
          <w:trHeight w:val="472"/>
          <w:jc w:val="right"/>
        </w:trPr>
        <w:tc>
          <w:tcPr>
            <w:tcW w:w="607" w:type="pct"/>
          </w:tcPr>
          <w:p w14:paraId="41A37FE1" w14:textId="392779C6" w:rsidR="00D10ECA" w:rsidRDefault="00D10ECA" w:rsidP="00152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85" w:type="pct"/>
          </w:tcPr>
          <w:p w14:paraId="386DB301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367298071" w:edGrp="everyone"/>
            <w:permEnd w:id="1367298071"/>
          </w:p>
        </w:tc>
        <w:tc>
          <w:tcPr>
            <w:tcW w:w="568" w:type="pct"/>
          </w:tcPr>
          <w:p w14:paraId="63790627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2026126916" w:edGrp="everyone"/>
            <w:permEnd w:id="2026126916"/>
          </w:p>
        </w:tc>
        <w:tc>
          <w:tcPr>
            <w:tcW w:w="736" w:type="pct"/>
          </w:tcPr>
          <w:p w14:paraId="34EDE960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976915462" w:edGrp="everyone"/>
            <w:permEnd w:id="1976915462"/>
          </w:p>
        </w:tc>
        <w:tc>
          <w:tcPr>
            <w:tcW w:w="736" w:type="pct"/>
          </w:tcPr>
          <w:p w14:paraId="261ECE3C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242564029" w:edGrp="everyone"/>
            <w:permEnd w:id="242564029"/>
          </w:p>
        </w:tc>
        <w:tc>
          <w:tcPr>
            <w:tcW w:w="835" w:type="pct"/>
          </w:tcPr>
          <w:p w14:paraId="06DA9CC8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421413148" w:edGrp="everyone"/>
            <w:permEnd w:id="421413148"/>
          </w:p>
        </w:tc>
        <w:tc>
          <w:tcPr>
            <w:tcW w:w="833" w:type="pct"/>
          </w:tcPr>
          <w:p w14:paraId="0BBD54FD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688722648" w:edGrp="everyone"/>
            <w:permEnd w:id="688722648"/>
          </w:p>
        </w:tc>
      </w:tr>
      <w:tr w:rsidR="00D10ECA" w:rsidRPr="00194168" w14:paraId="2AC7AA72" w14:textId="77777777" w:rsidTr="0038184C">
        <w:trPr>
          <w:cantSplit/>
          <w:trHeight w:val="472"/>
          <w:jc w:val="right"/>
        </w:trPr>
        <w:tc>
          <w:tcPr>
            <w:tcW w:w="607" w:type="pct"/>
          </w:tcPr>
          <w:p w14:paraId="63E1C19D" w14:textId="11B10BA4" w:rsidR="00D10ECA" w:rsidRDefault="00D10ECA" w:rsidP="001523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85" w:type="pct"/>
          </w:tcPr>
          <w:p w14:paraId="66CD8930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015313980" w:edGrp="everyone"/>
            <w:permEnd w:id="1015313980"/>
          </w:p>
        </w:tc>
        <w:tc>
          <w:tcPr>
            <w:tcW w:w="568" w:type="pct"/>
          </w:tcPr>
          <w:p w14:paraId="7614D884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939710" w:edGrp="everyone"/>
            <w:permEnd w:id="939710"/>
          </w:p>
        </w:tc>
        <w:tc>
          <w:tcPr>
            <w:tcW w:w="736" w:type="pct"/>
          </w:tcPr>
          <w:p w14:paraId="18C3373E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714365505" w:edGrp="everyone"/>
            <w:permEnd w:id="714365505"/>
          </w:p>
        </w:tc>
        <w:tc>
          <w:tcPr>
            <w:tcW w:w="736" w:type="pct"/>
          </w:tcPr>
          <w:p w14:paraId="142AFF99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permStart w:id="1069753424" w:edGrp="everyone"/>
            <w:permEnd w:id="1069753424"/>
          </w:p>
        </w:tc>
        <w:tc>
          <w:tcPr>
            <w:tcW w:w="835" w:type="pct"/>
          </w:tcPr>
          <w:p w14:paraId="509C3B4A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909990321" w:edGrp="everyone"/>
            <w:permEnd w:id="909990321"/>
          </w:p>
        </w:tc>
        <w:tc>
          <w:tcPr>
            <w:tcW w:w="833" w:type="pct"/>
          </w:tcPr>
          <w:p w14:paraId="149B7441" w14:textId="77777777" w:rsidR="00D10ECA" w:rsidRPr="009C1A5B" w:rsidRDefault="00D10ECA" w:rsidP="009C1A5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819334609" w:edGrp="everyone"/>
            <w:permEnd w:id="819334609"/>
          </w:p>
        </w:tc>
      </w:tr>
      <w:tr w:rsidR="0038184C" w:rsidRPr="00194168" w14:paraId="10DD3186" w14:textId="77777777" w:rsidTr="0038184C">
        <w:trPr>
          <w:cantSplit/>
          <w:trHeight w:val="472"/>
          <w:jc w:val="right"/>
        </w:trPr>
        <w:tc>
          <w:tcPr>
            <w:tcW w:w="607" w:type="pct"/>
          </w:tcPr>
          <w:p w14:paraId="42D9DED6" w14:textId="068005B7" w:rsidR="0038184C" w:rsidRPr="001523C0" w:rsidRDefault="0038184C" w:rsidP="0038184C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permStart w:id="1674800020" w:edGrp="everyone" w:colFirst="0" w:colLast="0"/>
            <w:permStart w:id="1233022517" w:edGrp="everyone" w:colFirst="1" w:colLast="1"/>
            <w:permStart w:id="1034167029" w:edGrp="everyone" w:colFirst="2" w:colLast="2"/>
            <w:permStart w:id="1973517126" w:edGrp="everyone" w:colFirst="3" w:colLast="3"/>
            <w:permStart w:id="478443805" w:edGrp="everyone" w:colFirst="4" w:colLast="4"/>
            <w:permStart w:id="42544240" w:edGrp="everyone" w:colFirst="6" w:colLast="6"/>
            <w:permStart w:id="139924664" w:edGrp="everyone" w:colFirst="5" w:colLast="5"/>
            <w:r w:rsidRPr="001523C0">
              <w:rPr>
                <w:rFonts w:asciiTheme="minorHAnsi" w:hAnsiTheme="minorHAnsi" w:cstheme="minorHAnsi"/>
                <w:sz w:val="16"/>
                <w:szCs w:val="16"/>
                <w:u w:val="single"/>
              </w:rPr>
              <w:t xml:space="preserve">(add </w:t>
            </w:r>
            <w:r>
              <w:rPr>
                <w:rFonts w:asciiTheme="minorHAnsi" w:hAnsiTheme="minorHAnsi" w:cstheme="minorHAnsi"/>
                <w:sz w:val="16"/>
                <w:szCs w:val="16"/>
                <w:u w:val="single"/>
              </w:rPr>
              <w:t xml:space="preserve">rows </w:t>
            </w:r>
            <w:r w:rsidRPr="001523C0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if needed) …</w:t>
            </w:r>
          </w:p>
        </w:tc>
        <w:tc>
          <w:tcPr>
            <w:tcW w:w="685" w:type="pct"/>
          </w:tcPr>
          <w:p w14:paraId="3B46A211" w14:textId="77777777" w:rsidR="0038184C" w:rsidRPr="009C1A5B" w:rsidRDefault="0038184C" w:rsidP="0038184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  <w:tc>
          <w:tcPr>
            <w:tcW w:w="568" w:type="pct"/>
          </w:tcPr>
          <w:p w14:paraId="1FC4365A" w14:textId="77777777" w:rsidR="0038184C" w:rsidRPr="009C1A5B" w:rsidRDefault="0038184C" w:rsidP="0038184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  <w:tc>
          <w:tcPr>
            <w:tcW w:w="736" w:type="pct"/>
          </w:tcPr>
          <w:p w14:paraId="63449CF8" w14:textId="77777777" w:rsidR="0038184C" w:rsidRPr="009C1A5B" w:rsidRDefault="0038184C" w:rsidP="0038184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  <w:tc>
          <w:tcPr>
            <w:tcW w:w="736" w:type="pct"/>
          </w:tcPr>
          <w:p w14:paraId="4565DBCF" w14:textId="00053811" w:rsidR="0038184C" w:rsidRPr="009C1A5B" w:rsidRDefault="0038184C" w:rsidP="0038184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  <w:tc>
          <w:tcPr>
            <w:tcW w:w="835" w:type="pct"/>
          </w:tcPr>
          <w:p w14:paraId="60341725" w14:textId="77777777" w:rsidR="0038184C" w:rsidRPr="009C1A5B" w:rsidRDefault="0038184C" w:rsidP="0038184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  <w:tc>
          <w:tcPr>
            <w:tcW w:w="833" w:type="pct"/>
          </w:tcPr>
          <w:p w14:paraId="6FAE681E" w14:textId="1C4A0F27" w:rsidR="0038184C" w:rsidRPr="009C1A5B" w:rsidRDefault="0038184C" w:rsidP="0038184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</w:tbl>
    <w:permEnd w:id="1674800020"/>
    <w:permEnd w:id="1233022517"/>
    <w:permEnd w:id="1034167029"/>
    <w:permEnd w:id="1973517126"/>
    <w:permEnd w:id="478443805"/>
    <w:permEnd w:id="42544240"/>
    <w:permEnd w:id="139924664"/>
    <w:p w14:paraId="1D3B84DF" w14:textId="77777777" w:rsidR="001523C0" w:rsidRPr="001523C0" w:rsidRDefault="001523C0" w:rsidP="001523C0">
      <w:pPr>
        <w:tabs>
          <w:tab w:val="left" w:pos="280"/>
          <w:tab w:val="left" w:pos="500"/>
        </w:tabs>
        <w:spacing w:after="0" w:line="160" w:lineRule="atLeast"/>
        <w:rPr>
          <w:rFonts w:asciiTheme="minorHAnsi" w:hAnsiTheme="minorHAnsi" w:cstheme="minorHAnsi"/>
          <w:sz w:val="18"/>
          <w:szCs w:val="18"/>
        </w:rPr>
      </w:pPr>
      <w:r w:rsidRPr="001523C0">
        <w:rPr>
          <w:rFonts w:asciiTheme="minorHAnsi" w:hAnsiTheme="minorHAnsi" w:cstheme="minorHAnsi"/>
          <w:sz w:val="18"/>
          <w:szCs w:val="18"/>
        </w:rPr>
        <w:t>*First name indicates the Principal Investigator (PI).</w:t>
      </w:r>
      <w:r w:rsidRPr="001523C0">
        <w:rPr>
          <w:rFonts w:asciiTheme="minorHAnsi" w:hAnsiTheme="minorHAnsi" w:cstheme="minorHAnsi"/>
          <w:sz w:val="18"/>
          <w:szCs w:val="18"/>
          <w:rtl/>
        </w:rPr>
        <w:t xml:space="preserve"> </w:t>
      </w:r>
    </w:p>
    <w:p w14:paraId="5B30D6EE" w14:textId="33D56975" w:rsidR="001523C0" w:rsidRDefault="001523C0" w:rsidP="001523C0">
      <w:pPr>
        <w:tabs>
          <w:tab w:val="left" w:pos="280"/>
          <w:tab w:val="left" w:pos="500"/>
        </w:tabs>
        <w:spacing w:line="160" w:lineRule="atLeast"/>
        <w:rPr>
          <w:rFonts w:asciiTheme="minorHAnsi" w:hAnsiTheme="minorHAnsi" w:cstheme="minorHAnsi"/>
          <w:sz w:val="18"/>
          <w:szCs w:val="18"/>
        </w:rPr>
      </w:pPr>
      <w:r w:rsidRPr="001523C0">
        <w:rPr>
          <w:rFonts w:asciiTheme="minorHAnsi" w:hAnsiTheme="minorHAnsi" w:cstheme="minorHAnsi"/>
          <w:sz w:val="18"/>
          <w:szCs w:val="18"/>
        </w:rPr>
        <w:t>*</w:t>
      </w:r>
      <w:r w:rsidRPr="00155B85">
        <w:rPr>
          <w:rFonts w:asciiTheme="minorHAnsi" w:hAnsiTheme="minorHAnsi" w:cstheme="minorHAnsi"/>
          <w:sz w:val="18"/>
          <w:szCs w:val="18"/>
          <w:u w:val="single"/>
        </w:rPr>
        <w:t>Second name is the co-investigator designated by the PI to assume all responsibilities, in case of the absence of the PI</w:t>
      </w:r>
      <w:r w:rsidRPr="001523C0">
        <w:rPr>
          <w:rFonts w:asciiTheme="minorHAnsi" w:hAnsiTheme="minorHAnsi" w:cstheme="minorHAnsi"/>
          <w:sz w:val="18"/>
          <w:szCs w:val="18"/>
        </w:rPr>
        <w:t>.</w:t>
      </w:r>
    </w:p>
    <w:p w14:paraId="094FE698" w14:textId="77777777" w:rsidR="003D2832" w:rsidRDefault="003D2832" w:rsidP="001523C0">
      <w:pPr>
        <w:tabs>
          <w:tab w:val="left" w:pos="280"/>
          <w:tab w:val="left" w:pos="500"/>
        </w:tabs>
        <w:spacing w:line="160" w:lineRule="atLeast"/>
        <w:rPr>
          <w:rFonts w:asciiTheme="minorHAnsi" w:hAnsiTheme="minorHAnsi" w:cstheme="minorHAnsi"/>
          <w:sz w:val="18"/>
          <w:szCs w:val="18"/>
        </w:rPr>
      </w:pPr>
    </w:p>
    <w:p w14:paraId="4FD7FF05" w14:textId="77777777" w:rsidR="00BC4860" w:rsidRDefault="00BC4860" w:rsidP="001523C0">
      <w:pPr>
        <w:tabs>
          <w:tab w:val="left" w:pos="280"/>
          <w:tab w:val="left" w:pos="500"/>
        </w:tabs>
        <w:spacing w:line="160" w:lineRule="atLeast"/>
        <w:rPr>
          <w:rFonts w:asciiTheme="minorHAnsi" w:hAnsiTheme="minorHAnsi" w:cstheme="minorHAnsi"/>
          <w:sz w:val="18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95"/>
        <w:gridCol w:w="5424"/>
      </w:tblGrid>
      <w:tr w:rsidR="001523C0" w:rsidRPr="00C27D62" w14:paraId="1FAB3C12" w14:textId="77777777" w:rsidTr="003D2832">
        <w:trPr>
          <w:trHeight w:val="183"/>
        </w:trPr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14:paraId="1C0F7D30" w14:textId="5C13AB94" w:rsidR="001523C0" w:rsidRPr="004F1291" w:rsidRDefault="001523C0" w:rsidP="001523C0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bidi="ar-EG"/>
              </w:rPr>
            </w:pPr>
            <w:r w:rsidRPr="004F1291"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  <w:t xml:space="preserve">Principal Investigator’s </w:t>
            </w:r>
            <w:r w:rsidR="004F1291" w:rsidRPr="004F1291"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  <w:t>contact</w:t>
            </w:r>
            <w:r w:rsidRPr="004F1291"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  <w:t xml:space="preserve"> number:</w:t>
            </w:r>
          </w:p>
        </w:tc>
        <w:tc>
          <w:tcPr>
            <w:tcW w:w="5424" w:type="dxa"/>
            <w:tcBorders>
              <w:top w:val="nil"/>
              <w:left w:val="nil"/>
              <w:bottom w:val="nil"/>
              <w:right w:val="nil"/>
            </w:tcBorders>
          </w:tcPr>
          <w:p w14:paraId="19424DB1" w14:textId="7836FA4E" w:rsidR="002023C7" w:rsidRPr="009C1A5B" w:rsidRDefault="002023C7" w:rsidP="004017E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1604209494" w:edGrp="everyone"/>
            <w:permEnd w:id="1604209494"/>
          </w:p>
        </w:tc>
      </w:tr>
      <w:tr w:rsidR="003351DE" w:rsidRPr="00C27D62" w14:paraId="4ABF95FE" w14:textId="77777777" w:rsidTr="003D2832">
        <w:trPr>
          <w:trHeight w:val="183"/>
        </w:trPr>
        <w:tc>
          <w:tcPr>
            <w:tcW w:w="9019" w:type="dxa"/>
            <w:gridSpan w:val="2"/>
            <w:tcBorders>
              <w:top w:val="nil"/>
              <w:left w:val="nil"/>
              <w:right w:val="nil"/>
            </w:tcBorders>
          </w:tcPr>
          <w:p w14:paraId="18A69C1C" w14:textId="77777777" w:rsidR="003351DE" w:rsidRPr="00DC2B56" w:rsidRDefault="003351DE" w:rsidP="004017ED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1523C0" w:rsidRPr="001523C0" w14:paraId="34A6538A" w14:textId="77777777" w:rsidTr="003D2832">
        <w:tc>
          <w:tcPr>
            <w:tcW w:w="3595" w:type="dxa"/>
            <w:tcBorders>
              <w:left w:val="nil"/>
              <w:bottom w:val="nil"/>
              <w:right w:val="nil"/>
            </w:tcBorders>
          </w:tcPr>
          <w:p w14:paraId="78E61997" w14:textId="6D7E74CE" w:rsidR="001523C0" w:rsidRPr="004F1291" w:rsidRDefault="001523C0" w:rsidP="001523C0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</w:pPr>
            <w:r w:rsidRPr="004F1291"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  <w:t xml:space="preserve">Desired Starting Date:    </w:t>
            </w:r>
          </w:p>
        </w:tc>
        <w:tc>
          <w:tcPr>
            <w:tcW w:w="5424" w:type="dxa"/>
            <w:tcBorders>
              <w:left w:val="nil"/>
              <w:bottom w:val="nil"/>
              <w:right w:val="nil"/>
            </w:tcBorders>
          </w:tcPr>
          <w:p w14:paraId="2E70B396" w14:textId="77777777" w:rsidR="002023C7" w:rsidRPr="0057014E" w:rsidRDefault="002023C7" w:rsidP="001523C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1392015099" w:edGrp="everyone"/>
            <w:permEnd w:id="1392015099"/>
          </w:p>
        </w:tc>
      </w:tr>
      <w:tr w:rsidR="003351DE" w:rsidRPr="001523C0" w14:paraId="4BAADC42" w14:textId="77777777" w:rsidTr="003D2832">
        <w:tc>
          <w:tcPr>
            <w:tcW w:w="9019" w:type="dxa"/>
            <w:gridSpan w:val="2"/>
            <w:tcBorders>
              <w:top w:val="nil"/>
              <w:left w:val="nil"/>
              <w:right w:val="nil"/>
            </w:tcBorders>
          </w:tcPr>
          <w:p w14:paraId="5284CC9F" w14:textId="77777777" w:rsidR="003351DE" w:rsidRPr="00DC2B56" w:rsidRDefault="003351DE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F233C7" w:rsidRPr="001523C0" w14:paraId="53862A54" w14:textId="77777777" w:rsidTr="003D2832">
        <w:tc>
          <w:tcPr>
            <w:tcW w:w="3595" w:type="dxa"/>
            <w:tcBorders>
              <w:left w:val="nil"/>
              <w:bottom w:val="nil"/>
              <w:right w:val="nil"/>
            </w:tcBorders>
          </w:tcPr>
          <w:p w14:paraId="76028449" w14:textId="2753F6D4" w:rsidR="001523C0" w:rsidRPr="004F1291" w:rsidRDefault="001523C0" w:rsidP="001523C0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</w:pPr>
            <w:r w:rsidRPr="004F1291"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  <w:t>Project Expected Duration:</w:t>
            </w:r>
          </w:p>
        </w:tc>
        <w:tc>
          <w:tcPr>
            <w:tcW w:w="5424" w:type="dxa"/>
            <w:tcBorders>
              <w:left w:val="nil"/>
              <w:bottom w:val="nil"/>
              <w:right w:val="nil"/>
            </w:tcBorders>
          </w:tcPr>
          <w:p w14:paraId="7FC8C04C" w14:textId="60D260EE" w:rsidR="002023C7" w:rsidRPr="0057014E" w:rsidRDefault="002023C7" w:rsidP="001523C0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permStart w:id="2012233628" w:edGrp="everyone"/>
            <w:permEnd w:id="2012233628"/>
          </w:p>
        </w:tc>
      </w:tr>
      <w:tr w:rsidR="003351DE" w:rsidRPr="001523C0" w14:paraId="3F35980F" w14:textId="77777777" w:rsidTr="003D2832">
        <w:tc>
          <w:tcPr>
            <w:tcW w:w="9019" w:type="dxa"/>
            <w:gridSpan w:val="2"/>
            <w:tcBorders>
              <w:top w:val="nil"/>
              <w:left w:val="nil"/>
              <w:right w:val="nil"/>
            </w:tcBorders>
          </w:tcPr>
          <w:p w14:paraId="0097160D" w14:textId="77777777" w:rsidR="003351DE" w:rsidRPr="00DC2B56" w:rsidRDefault="003351DE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F233C7" w:rsidRPr="00C27D62" w14:paraId="124B1E30" w14:textId="77777777" w:rsidTr="003D2832">
        <w:tc>
          <w:tcPr>
            <w:tcW w:w="3595" w:type="dxa"/>
            <w:tcBorders>
              <w:left w:val="nil"/>
              <w:bottom w:val="nil"/>
              <w:right w:val="nil"/>
            </w:tcBorders>
          </w:tcPr>
          <w:p w14:paraId="51A15E53" w14:textId="542C6804" w:rsidR="00F233C7" w:rsidRPr="004F1291" w:rsidRDefault="00F233C7" w:rsidP="00F233C7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</w:pPr>
            <w:r w:rsidRPr="004F1291"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  <w:t>Was this proposal approved by another IRB?</w:t>
            </w:r>
          </w:p>
        </w:tc>
        <w:permStart w:id="930570727" w:edGrp="everyone"/>
        <w:tc>
          <w:tcPr>
            <w:tcW w:w="5424" w:type="dxa"/>
            <w:tcBorders>
              <w:left w:val="nil"/>
              <w:bottom w:val="nil"/>
              <w:right w:val="nil"/>
            </w:tcBorders>
          </w:tcPr>
          <w:p w14:paraId="59F01B6F" w14:textId="53E6C097" w:rsidR="00F233C7" w:rsidRPr="001047F6" w:rsidRDefault="00467B91" w:rsidP="001047F6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bidi="ar-EG"/>
              </w:rPr>
            </w:pPr>
            <w:sdt>
              <w:sdtPr>
                <w:rPr>
                  <w:rFonts w:asciiTheme="majorBidi" w:hAnsiTheme="majorBidi" w:cstheme="majorBidi"/>
                </w:rPr>
                <w:id w:val="-1202013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5D03">
                  <w:rPr>
                    <w:rFonts w:ascii="MS Gothic" w:eastAsia="MS Gothic" w:hAnsi="MS Gothic" w:cstheme="majorBidi" w:hint="eastAsia"/>
                  </w:rPr>
                  <w:t>☐</w:t>
                </w:r>
              </w:sdtContent>
            </w:sdt>
            <w:r w:rsidR="00F233C7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permEnd w:id="930570727"/>
            <w:r w:rsid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Yes*</w:t>
            </w:r>
            <w:r w:rsidR="00CB4385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r w:rsidR="00CB4385" w:rsidRPr="00C702DC">
              <w:rPr>
                <w:rFonts w:asciiTheme="minorHAnsi" w:hAnsiTheme="minorHAnsi" w:cstheme="minorHAnsi"/>
                <w:sz w:val="16"/>
                <w:szCs w:val="16"/>
                <w:lang w:bidi="ar-EG"/>
              </w:rPr>
              <w:t>(</w:t>
            </w:r>
            <w:r w:rsidR="00F233C7" w:rsidRPr="00C702DC">
              <w:rPr>
                <w:rFonts w:asciiTheme="minorHAnsi" w:hAnsiTheme="minorHAnsi" w:cstheme="minorHAnsi"/>
                <w:sz w:val="16"/>
                <w:szCs w:val="16"/>
                <w:lang w:bidi="ar-EG"/>
              </w:rPr>
              <w:t>*If yes, please attach the previous approval)</w:t>
            </w:r>
          </w:p>
          <w:permStart w:id="2132690628" w:edGrp="everyone"/>
          <w:p w14:paraId="36AC7D2E" w14:textId="22C5BD3F" w:rsidR="001047F6" w:rsidRPr="001047F6" w:rsidRDefault="00467B91" w:rsidP="001047F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bidi="ar-EG"/>
              </w:rPr>
            </w:pPr>
            <w:sdt>
              <w:sdtPr>
                <w:rPr>
                  <w:rFonts w:asciiTheme="majorBidi" w:hAnsiTheme="majorBidi" w:cstheme="majorBidi"/>
                </w:rPr>
                <w:id w:val="-615453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5D03">
                  <w:rPr>
                    <w:rFonts w:ascii="MS Gothic" w:eastAsia="MS Gothic" w:hAnsi="MS Gothic" w:cstheme="majorBidi" w:hint="eastAsia"/>
                  </w:rPr>
                  <w:t>☐</w:t>
                </w:r>
              </w:sdtContent>
            </w:sdt>
            <w:r w:rsidR="001047F6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permEnd w:id="2132690628"/>
            <w:r w:rsidR="001047F6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No</w:t>
            </w:r>
          </w:p>
        </w:tc>
      </w:tr>
      <w:tr w:rsidR="003351DE" w:rsidRPr="00C27D62" w14:paraId="7C2A0465" w14:textId="77777777" w:rsidTr="003D2832">
        <w:tc>
          <w:tcPr>
            <w:tcW w:w="9019" w:type="dxa"/>
            <w:gridSpan w:val="2"/>
            <w:tcBorders>
              <w:top w:val="nil"/>
              <w:left w:val="nil"/>
              <w:right w:val="nil"/>
            </w:tcBorders>
          </w:tcPr>
          <w:p w14:paraId="6E5CE0D4" w14:textId="77777777" w:rsidR="003351DE" w:rsidRPr="00DC2B56" w:rsidRDefault="003351DE" w:rsidP="001047F6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CC2BBE" w:rsidRPr="00C27D62" w14:paraId="03B28417" w14:textId="77777777" w:rsidTr="003D2832">
        <w:tc>
          <w:tcPr>
            <w:tcW w:w="3595" w:type="dxa"/>
            <w:vMerge w:val="restart"/>
            <w:tcBorders>
              <w:left w:val="nil"/>
              <w:right w:val="nil"/>
            </w:tcBorders>
          </w:tcPr>
          <w:p w14:paraId="201C82AF" w14:textId="708FD8A8" w:rsidR="00BC2F6B" w:rsidRPr="004F1291" w:rsidRDefault="00CC2BBE" w:rsidP="00235D03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</w:pPr>
            <w:r w:rsidRPr="004F1291">
              <w:rPr>
                <w:rFonts w:asciiTheme="minorHAnsi" w:hAnsiTheme="minorHAnsi" w:cstheme="minorHAnsi"/>
                <w:b/>
                <w:bCs/>
                <w:sz w:val="18"/>
                <w:szCs w:val="18"/>
                <w:lang w:bidi="ar-EG"/>
              </w:rPr>
              <w:t>Received Funding/Budget?</w:t>
            </w:r>
          </w:p>
        </w:tc>
        <w:permStart w:id="1701981012" w:edGrp="everyone"/>
        <w:tc>
          <w:tcPr>
            <w:tcW w:w="5424" w:type="dxa"/>
            <w:tcBorders>
              <w:left w:val="nil"/>
              <w:bottom w:val="nil"/>
              <w:right w:val="nil"/>
            </w:tcBorders>
          </w:tcPr>
          <w:p w14:paraId="680D659D" w14:textId="3926F90D" w:rsidR="00CC2BBE" w:rsidRPr="004F7098" w:rsidRDefault="00467B91" w:rsidP="00CC2BBE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  <w:lang w:bidi="ar-EG"/>
              </w:rPr>
            </w:pPr>
            <w:sdt>
              <w:sdtPr>
                <w:rPr>
                  <w:rFonts w:asciiTheme="majorBidi" w:hAnsiTheme="majorBidi" w:cstheme="majorBidi"/>
                </w:rPr>
                <w:id w:val="-939678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5D03">
                  <w:rPr>
                    <w:rFonts w:ascii="MS Gothic" w:eastAsia="MS Gothic" w:hAnsi="MS Gothic" w:cstheme="majorBidi" w:hint="eastAsia"/>
                  </w:rPr>
                  <w:t>☐</w:t>
                </w:r>
              </w:sdtContent>
            </w:sdt>
            <w:r w:rsidR="00CC2BBE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permEnd w:id="1701981012"/>
            <w:r w:rsidR="00CC2BBE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Yes*</w:t>
            </w:r>
            <w:r w:rsidR="00CC2BBE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r w:rsidR="00527473" w:rsidRPr="004F7098">
              <w:rPr>
                <w:rFonts w:asciiTheme="minorHAnsi" w:hAnsiTheme="minorHAnsi" w:cstheme="minorHAnsi"/>
                <w:sz w:val="18"/>
                <w:szCs w:val="18"/>
                <w:lang w:bidi="ar-EG"/>
              </w:rPr>
              <w:t>(</w:t>
            </w:r>
            <w:r w:rsidR="00527473" w:rsidRPr="004F7098">
              <w:rPr>
                <w:rFonts w:asciiTheme="minorHAnsi" w:hAnsiTheme="minorHAnsi" w:cstheme="minorHAnsi"/>
                <w:sz w:val="16"/>
                <w:szCs w:val="16"/>
                <w:lang w:bidi="ar-EG"/>
              </w:rPr>
              <w:t>*If yes, please mention source</w:t>
            </w:r>
            <w:r w:rsidR="004F7098" w:rsidRPr="004F7098">
              <w:rPr>
                <w:rFonts w:asciiTheme="minorHAnsi" w:hAnsiTheme="minorHAnsi" w:cstheme="minorHAnsi"/>
                <w:sz w:val="16"/>
                <w:szCs w:val="16"/>
                <w:lang w:bidi="ar-EG"/>
              </w:rPr>
              <w:t>(</w:t>
            </w:r>
            <w:r w:rsidR="00527473" w:rsidRPr="004F7098">
              <w:rPr>
                <w:rFonts w:asciiTheme="minorHAnsi" w:hAnsiTheme="minorHAnsi" w:cstheme="minorHAnsi"/>
                <w:sz w:val="16"/>
                <w:szCs w:val="16"/>
                <w:lang w:bidi="ar-EG"/>
              </w:rPr>
              <w:t>s</w:t>
            </w:r>
            <w:r w:rsidR="004F7098" w:rsidRPr="004F7098">
              <w:rPr>
                <w:rFonts w:asciiTheme="minorHAnsi" w:hAnsiTheme="minorHAnsi" w:cstheme="minorHAnsi"/>
                <w:sz w:val="16"/>
                <w:szCs w:val="16"/>
                <w:lang w:bidi="ar-EG"/>
              </w:rPr>
              <w:t>)</w:t>
            </w:r>
            <w:r w:rsidR="00527473" w:rsidRPr="004F7098">
              <w:rPr>
                <w:rFonts w:asciiTheme="minorHAnsi" w:hAnsiTheme="minorHAnsi" w:cstheme="minorHAnsi"/>
                <w:sz w:val="16"/>
                <w:szCs w:val="16"/>
                <w:lang w:bidi="ar-EG"/>
              </w:rPr>
              <w:t xml:space="preserve"> and attach the study budget)</w:t>
            </w:r>
          </w:p>
          <w:permStart w:id="881919097" w:edGrp="everyone"/>
          <w:p w14:paraId="34BAF76B" w14:textId="28B2794A" w:rsidR="00CC2BBE" w:rsidRPr="001D6B21" w:rsidRDefault="00467B91" w:rsidP="00CC2BBE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bidi="ar-EG"/>
              </w:rPr>
            </w:pPr>
            <w:sdt>
              <w:sdtPr>
                <w:rPr>
                  <w:rFonts w:asciiTheme="majorBidi" w:hAnsiTheme="majorBidi" w:cstheme="majorBidi"/>
                </w:rPr>
                <w:id w:val="-1522459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5D03">
                  <w:rPr>
                    <w:rFonts w:ascii="MS Gothic" w:eastAsia="MS Gothic" w:hAnsi="MS Gothic" w:cstheme="majorBidi" w:hint="eastAsia"/>
                  </w:rPr>
                  <w:t>☐</w:t>
                </w:r>
              </w:sdtContent>
            </w:sdt>
            <w:r w:rsidR="00CC2BBE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permEnd w:id="881919097"/>
            <w:r w:rsidR="00CC2BBE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No</w:t>
            </w:r>
          </w:p>
        </w:tc>
      </w:tr>
      <w:tr w:rsidR="00CC2BBE" w:rsidRPr="00C27D62" w14:paraId="395003F7" w14:textId="77777777" w:rsidTr="003D2832">
        <w:tc>
          <w:tcPr>
            <w:tcW w:w="3595" w:type="dxa"/>
            <w:vMerge/>
            <w:tcBorders>
              <w:left w:val="nil"/>
              <w:bottom w:val="nil"/>
              <w:right w:val="nil"/>
            </w:tcBorders>
          </w:tcPr>
          <w:p w14:paraId="6A32E0EC" w14:textId="77777777" w:rsidR="00CC2BBE" w:rsidRPr="001523C0" w:rsidRDefault="00CC2BBE" w:rsidP="00CC2BBE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bidi="ar-EG"/>
              </w:rPr>
            </w:pPr>
          </w:p>
        </w:tc>
        <w:tc>
          <w:tcPr>
            <w:tcW w:w="5424" w:type="dxa"/>
            <w:tcBorders>
              <w:top w:val="nil"/>
              <w:left w:val="nil"/>
              <w:bottom w:val="nil"/>
              <w:right w:val="nil"/>
            </w:tcBorders>
          </w:tcPr>
          <w:p w14:paraId="3CEBB372" w14:textId="08B36207" w:rsidR="00CC2BBE" w:rsidRPr="0057014E" w:rsidRDefault="004F7098" w:rsidP="00CC2BBE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Source(s):</w:t>
            </w:r>
            <w:r w:rsidR="00C702DC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permStart w:id="1527473347" w:edGrp="everyone"/>
            <w:permEnd w:id="1527473347"/>
          </w:p>
        </w:tc>
      </w:tr>
    </w:tbl>
    <w:p w14:paraId="76A0B098" w14:textId="77777777" w:rsidR="0086470A" w:rsidRDefault="0086470A" w:rsidP="0086470A">
      <w:pPr>
        <w:pStyle w:val="ListParagraph"/>
        <w:spacing w:line="240" w:lineRule="auto"/>
        <w:ind w:left="360"/>
        <w:rPr>
          <w:rFonts w:ascii="Times New Roman" w:hAnsi="Times New Roman"/>
          <w:iCs/>
          <w:sz w:val="28"/>
          <w:szCs w:val="28"/>
          <w:u w:val="single"/>
        </w:rPr>
      </w:pPr>
    </w:p>
    <w:p w14:paraId="14174CE8" w14:textId="77777777" w:rsidR="00091025" w:rsidRDefault="00091025" w:rsidP="0086470A">
      <w:pPr>
        <w:pStyle w:val="ListParagraph"/>
        <w:spacing w:line="240" w:lineRule="auto"/>
        <w:ind w:left="360"/>
        <w:rPr>
          <w:rFonts w:ascii="Times New Roman" w:hAnsi="Times New Roman"/>
          <w:iCs/>
          <w:sz w:val="28"/>
          <w:szCs w:val="28"/>
          <w:u w:val="single"/>
        </w:rPr>
      </w:pPr>
    </w:p>
    <w:p w14:paraId="363C16D8" w14:textId="77777777" w:rsidR="00091025" w:rsidRDefault="00091025" w:rsidP="0086470A">
      <w:pPr>
        <w:pStyle w:val="ListParagraph"/>
        <w:spacing w:line="240" w:lineRule="auto"/>
        <w:ind w:left="360"/>
        <w:rPr>
          <w:rFonts w:ascii="Times New Roman" w:hAnsi="Times New Roman"/>
          <w:iCs/>
          <w:sz w:val="28"/>
          <w:szCs w:val="28"/>
          <w:u w:val="single"/>
        </w:rPr>
      </w:pPr>
    </w:p>
    <w:p w14:paraId="0CF65E3A" w14:textId="77777777" w:rsidR="00091025" w:rsidRDefault="00091025" w:rsidP="0086470A">
      <w:pPr>
        <w:pStyle w:val="ListParagraph"/>
        <w:spacing w:line="240" w:lineRule="auto"/>
        <w:ind w:left="360"/>
        <w:rPr>
          <w:rFonts w:ascii="Times New Roman" w:hAnsi="Times New Roman"/>
          <w:iCs/>
          <w:sz w:val="28"/>
          <w:szCs w:val="28"/>
          <w:u w:val="single"/>
        </w:rPr>
      </w:pPr>
    </w:p>
    <w:p w14:paraId="3580809A" w14:textId="77777777" w:rsidR="00B01A92" w:rsidRDefault="00B01A92" w:rsidP="0086470A">
      <w:pPr>
        <w:pStyle w:val="ListParagraph"/>
        <w:spacing w:line="240" w:lineRule="auto"/>
        <w:ind w:left="360"/>
        <w:rPr>
          <w:rFonts w:ascii="Times New Roman" w:hAnsi="Times New Roman"/>
          <w:iCs/>
          <w:sz w:val="28"/>
          <w:szCs w:val="28"/>
          <w:u w:val="single"/>
        </w:rPr>
      </w:pPr>
    </w:p>
    <w:p w14:paraId="2BF01386" w14:textId="77777777" w:rsidR="00B01A92" w:rsidRDefault="00B01A92" w:rsidP="0086470A">
      <w:pPr>
        <w:pStyle w:val="ListParagraph"/>
        <w:spacing w:line="240" w:lineRule="auto"/>
        <w:ind w:left="360"/>
        <w:rPr>
          <w:rFonts w:ascii="Times New Roman" w:hAnsi="Times New Roman"/>
          <w:iCs/>
          <w:sz w:val="28"/>
          <w:szCs w:val="28"/>
          <w:u w:val="single"/>
        </w:rPr>
      </w:pPr>
    </w:p>
    <w:p w14:paraId="3F11991E" w14:textId="77777777" w:rsidR="00B01A92" w:rsidRDefault="00B01A92" w:rsidP="0086470A">
      <w:pPr>
        <w:pStyle w:val="ListParagraph"/>
        <w:spacing w:line="240" w:lineRule="auto"/>
        <w:ind w:left="360"/>
        <w:rPr>
          <w:rFonts w:ascii="Times New Roman" w:hAnsi="Times New Roman"/>
          <w:iCs/>
          <w:sz w:val="28"/>
          <w:szCs w:val="28"/>
          <w:u w:val="single"/>
        </w:rPr>
      </w:pPr>
    </w:p>
    <w:p w14:paraId="2AC73373" w14:textId="219D9F69" w:rsidR="001523C0" w:rsidRPr="001523C0" w:rsidRDefault="00B2591C" w:rsidP="00F4038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/>
          <w:iCs/>
          <w:sz w:val="28"/>
          <w:szCs w:val="28"/>
          <w:u w:val="single"/>
        </w:rPr>
      </w:pPr>
      <w:r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lastRenderedPageBreak/>
        <w:t>Abstract</w:t>
      </w:r>
    </w:p>
    <w:p w14:paraId="515E8867" w14:textId="77777777" w:rsidR="001523C0" w:rsidRPr="001523C0" w:rsidRDefault="001523C0" w:rsidP="001523C0">
      <w:pPr>
        <w:pStyle w:val="ListParagraph"/>
        <w:spacing w:after="0" w:line="240" w:lineRule="auto"/>
        <w:ind w:left="360"/>
        <w:rPr>
          <w:rFonts w:ascii="Times New Roman" w:hAnsi="Times New Roman"/>
          <w:i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9"/>
      </w:tblGrid>
      <w:tr w:rsidR="00FE4D1D" w:rsidRPr="00C27D62" w14:paraId="0E7B53AF" w14:textId="77777777" w:rsidTr="001523C0">
        <w:tc>
          <w:tcPr>
            <w:tcW w:w="5000" w:type="pct"/>
          </w:tcPr>
          <w:p w14:paraId="37C15234" w14:textId="77777777" w:rsidR="002057F8" w:rsidRPr="009C1A5B" w:rsidRDefault="002057F8" w:rsidP="001523C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ermStart w:id="361855861" w:edGrp="everyone"/>
            <w:permEnd w:id="361855861"/>
          </w:p>
        </w:tc>
      </w:tr>
    </w:tbl>
    <w:p w14:paraId="2C461C4B" w14:textId="77777777" w:rsidR="0007717E" w:rsidRPr="00C27D62" w:rsidRDefault="0007717E" w:rsidP="00CD4971">
      <w:pPr>
        <w:pStyle w:val="ListParagraph"/>
        <w:spacing w:after="0" w:line="240" w:lineRule="auto"/>
        <w:ind w:left="360" w:hanging="360"/>
        <w:rPr>
          <w:rFonts w:ascii="Times New Roman" w:hAnsi="Times New Roman"/>
          <w:sz w:val="24"/>
          <w:szCs w:val="24"/>
        </w:rPr>
      </w:pPr>
    </w:p>
    <w:p w14:paraId="4C5A938F" w14:textId="77777777" w:rsidR="00E469D6" w:rsidRPr="00E469D6" w:rsidRDefault="00E469D6" w:rsidP="00E469D6">
      <w:pPr>
        <w:pStyle w:val="ListParagraph"/>
        <w:spacing w:after="0" w:line="240" w:lineRule="auto"/>
        <w:ind w:left="360"/>
        <w:rPr>
          <w:rFonts w:ascii="Times New Roman" w:hAnsi="Times New Roman"/>
          <w:iCs/>
          <w:sz w:val="28"/>
          <w:szCs w:val="28"/>
          <w:u w:val="single"/>
        </w:rPr>
      </w:pPr>
    </w:p>
    <w:p w14:paraId="6A3FFA71" w14:textId="0865EA7E" w:rsidR="00084EC7" w:rsidRDefault="00E81B3E" w:rsidP="00F4038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b/>
          <w:bCs/>
          <w:iCs/>
          <w:sz w:val="28"/>
          <w:szCs w:val="28"/>
          <w:u w:val="single"/>
        </w:rPr>
      </w:pPr>
      <w:r>
        <w:rPr>
          <w:rFonts w:ascii="Times New Roman" w:hAnsi="Times New Roman"/>
          <w:b/>
          <w:bCs/>
          <w:iCs/>
          <w:sz w:val="28"/>
          <w:szCs w:val="28"/>
          <w:u w:val="single"/>
        </w:rPr>
        <w:t xml:space="preserve">Study </w:t>
      </w:r>
      <w:r w:rsidRPr="00E81B3E">
        <w:rPr>
          <w:rFonts w:ascii="Times New Roman" w:hAnsi="Times New Roman"/>
          <w:b/>
          <w:bCs/>
          <w:iCs/>
          <w:sz w:val="28"/>
          <w:szCs w:val="28"/>
          <w:u w:val="single"/>
        </w:rPr>
        <w:t>Objectives and Justification</w:t>
      </w:r>
    </w:p>
    <w:p w14:paraId="4553FBAC" w14:textId="77777777" w:rsidR="00E81B3E" w:rsidRPr="00E81B3E" w:rsidRDefault="00E81B3E" w:rsidP="00E81B3E">
      <w:pPr>
        <w:pStyle w:val="ListParagraph"/>
        <w:spacing w:after="0" w:line="240" w:lineRule="auto"/>
        <w:ind w:left="360"/>
        <w:rPr>
          <w:rFonts w:ascii="Times New Roman" w:hAnsi="Times New Roman"/>
          <w:i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9"/>
      </w:tblGrid>
      <w:tr w:rsidR="00E81B3E" w:rsidRPr="00C27D62" w14:paraId="583395AF" w14:textId="77777777" w:rsidTr="004017ED">
        <w:tc>
          <w:tcPr>
            <w:tcW w:w="5000" w:type="pct"/>
          </w:tcPr>
          <w:p w14:paraId="5A826A44" w14:textId="77777777" w:rsidR="00E81B3E" w:rsidRPr="009C1A5B" w:rsidRDefault="00E81B3E" w:rsidP="004017ED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ermStart w:id="1074033659" w:edGrp="everyone"/>
            <w:permEnd w:id="1074033659"/>
          </w:p>
        </w:tc>
      </w:tr>
    </w:tbl>
    <w:p w14:paraId="7974060B" w14:textId="19DC6259" w:rsidR="00E81B3E" w:rsidRDefault="00E81B3E" w:rsidP="00E81B3E">
      <w:pPr>
        <w:pStyle w:val="ListParagraph"/>
        <w:spacing w:after="0" w:line="240" w:lineRule="auto"/>
        <w:ind w:left="360"/>
        <w:rPr>
          <w:rFonts w:ascii="Times New Roman" w:hAnsi="Times New Roman"/>
          <w:iCs/>
          <w:sz w:val="28"/>
          <w:szCs w:val="28"/>
          <w:u w:val="single"/>
        </w:rPr>
      </w:pPr>
    </w:p>
    <w:p w14:paraId="3D67F0A3" w14:textId="77777777" w:rsidR="00E81B3E" w:rsidRPr="00084EC7" w:rsidRDefault="00E81B3E" w:rsidP="00E81B3E">
      <w:pPr>
        <w:pStyle w:val="ListParagraph"/>
        <w:spacing w:after="0" w:line="240" w:lineRule="auto"/>
        <w:ind w:left="360"/>
        <w:rPr>
          <w:rFonts w:ascii="Times New Roman" w:hAnsi="Times New Roman"/>
          <w:iCs/>
          <w:sz w:val="28"/>
          <w:szCs w:val="28"/>
          <w:u w:val="single"/>
        </w:rPr>
      </w:pPr>
    </w:p>
    <w:p w14:paraId="18B83A2C" w14:textId="69367C00" w:rsidR="004C0CBB" w:rsidRPr="001523C0" w:rsidRDefault="004C0CBB" w:rsidP="00F4038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iCs/>
          <w:sz w:val="28"/>
          <w:szCs w:val="28"/>
          <w:u w:val="single"/>
        </w:rPr>
      </w:pPr>
      <w:r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 xml:space="preserve">Literature </w:t>
      </w:r>
      <w:r w:rsidR="004D0C7B"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>Review</w:t>
      </w:r>
      <w:r w:rsidR="00FA5272"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>/Background</w:t>
      </w:r>
    </w:p>
    <w:p w14:paraId="17765B5E" w14:textId="77777777" w:rsidR="001523C0" w:rsidRPr="001523C0" w:rsidRDefault="001523C0" w:rsidP="001523C0">
      <w:pPr>
        <w:pStyle w:val="ListParagraph"/>
        <w:spacing w:after="0" w:line="240" w:lineRule="auto"/>
        <w:ind w:left="360"/>
        <w:rPr>
          <w:rFonts w:ascii="Times New Roman" w:hAnsi="Times New Roman"/>
          <w:i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9"/>
      </w:tblGrid>
      <w:tr w:rsidR="00B36513" w:rsidRPr="00C27D62" w14:paraId="00B73E2A" w14:textId="77777777" w:rsidTr="001523C0">
        <w:tc>
          <w:tcPr>
            <w:tcW w:w="5000" w:type="pct"/>
          </w:tcPr>
          <w:p w14:paraId="6E9C640D" w14:textId="77777777" w:rsidR="009A3803" w:rsidRPr="009C1A5B" w:rsidRDefault="009A3803" w:rsidP="001523C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ermStart w:id="862607857" w:edGrp="everyone"/>
            <w:permEnd w:id="862607857"/>
          </w:p>
        </w:tc>
      </w:tr>
    </w:tbl>
    <w:p w14:paraId="10D8730E" w14:textId="77777777" w:rsidR="006D5A94" w:rsidRPr="006D5A94" w:rsidRDefault="006D5A94" w:rsidP="006D5A94">
      <w:pPr>
        <w:pStyle w:val="ListParagraph"/>
        <w:spacing w:after="0" w:line="240" w:lineRule="auto"/>
        <w:ind w:left="360"/>
        <w:rPr>
          <w:rFonts w:ascii="Times New Roman" w:hAnsi="Times New Roman"/>
          <w:i/>
          <w:sz w:val="28"/>
          <w:szCs w:val="28"/>
        </w:rPr>
      </w:pPr>
    </w:p>
    <w:p w14:paraId="450F4585" w14:textId="77777777" w:rsidR="00E469D6" w:rsidRPr="00E469D6" w:rsidRDefault="00E469D6" w:rsidP="00E469D6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  <w:bCs/>
          <w:iCs/>
          <w:u w:val="single"/>
        </w:rPr>
      </w:pPr>
    </w:p>
    <w:p w14:paraId="5AC2907D" w14:textId="12E061A9" w:rsidR="00B13D58" w:rsidRPr="001523C0" w:rsidRDefault="001523C0" w:rsidP="00F4038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Cs/>
          <w:iCs/>
          <w:u w:val="single"/>
        </w:rPr>
      </w:pPr>
      <w:r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>List of Expected Results</w:t>
      </w:r>
    </w:p>
    <w:p w14:paraId="1DF634DA" w14:textId="77777777" w:rsidR="001523C0" w:rsidRPr="001523C0" w:rsidRDefault="001523C0" w:rsidP="001523C0">
      <w:pPr>
        <w:spacing w:after="0" w:line="240" w:lineRule="auto"/>
        <w:jc w:val="both"/>
        <w:rPr>
          <w:rFonts w:ascii="Times New Roman" w:hAnsi="Times New Roman"/>
          <w:bCs/>
          <w:iCs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9"/>
      </w:tblGrid>
      <w:tr w:rsidR="001523C0" w:rsidRPr="00C27D62" w14:paraId="7D180571" w14:textId="77777777" w:rsidTr="004017ED">
        <w:tc>
          <w:tcPr>
            <w:tcW w:w="5000" w:type="pct"/>
          </w:tcPr>
          <w:p w14:paraId="3A662EA3" w14:textId="77777777" w:rsidR="009A3803" w:rsidRPr="009C1A5B" w:rsidRDefault="009A3803" w:rsidP="001523C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ermStart w:id="621031220" w:edGrp="everyone"/>
            <w:permEnd w:id="621031220"/>
          </w:p>
        </w:tc>
      </w:tr>
    </w:tbl>
    <w:p w14:paraId="006DFF9C" w14:textId="77777777" w:rsidR="00CB410A" w:rsidRPr="001523C0" w:rsidRDefault="00CB410A" w:rsidP="00CB410A">
      <w:pPr>
        <w:pStyle w:val="ListParagraph"/>
        <w:spacing w:after="0" w:line="240" w:lineRule="auto"/>
        <w:ind w:left="360"/>
        <w:rPr>
          <w:rFonts w:ascii="Times New Roman" w:hAnsi="Times New Roman"/>
          <w:b/>
          <w:bCs/>
          <w:i/>
          <w:sz w:val="24"/>
          <w:szCs w:val="24"/>
        </w:rPr>
      </w:pPr>
    </w:p>
    <w:p w14:paraId="06B9A8BC" w14:textId="77777777" w:rsidR="00645A9B" w:rsidRPr="00600C3A" w:rsidRDefault="00645A9B" w:rsidP="00600C3A">
      <w:pPr>
        <w:spacing w:after="0" w:line="240" w:lineRule="auto"/>
        <w:rPr>
          <w:rFonts w:ascii="Times New Roman" w:hAnsi="Times New Roman"/>
          <w:b/>
          <w:bCs/>
          <w:i/>
          <w:sz w:val="28"/>
          <w:szCs w:val="28"/>
        </w:rPr>
      </w:pPr>
    </w:p>
    <w:p w14:paraId="16F3B341" w14:textId="37D19E21" w:rsidR="002B5261" w:rsidRDefault="001523C0" w:rsidP="00F4038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b/>
          <w:bCs/>
          <w:i/>
          <w:sz w:val="28"/>
          <w:szCs w:val="28"/>
        </w:rPr>
      </w:pPr>
      <w:r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>Methods</w:t>
      </w:r>
    </w:p>
    <w:p w14:paraId="15BDE6C6" w14:textId="77777777" w:rsidR="001523C0" w:rsidRDefault="001523C0" w:rsidP="001523C0">
      <w:pPr>
        <w:spacing w:after="0" w:line="240" w:lineRule="auto"/>
        <w:rPr>
          <w:rFonts w:ascii="Times New Roman" w:hAnsi="Times New Roman"/>
          <w:b/>
          <w:bCs/>
          <w:i/>
          <w:sz w:val="20"/>
          <w:szCs w:val="20"/>
        </w:rPr>
      </w:pPr>
    </w:p>
    <w:tbl>
      <w:tblPr>
        <w:tblStyle w:val="TableGrid"/>
        <w:tblW w:w="4994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8203"/>
      </w:tblGrid>
      <w:tr w:rsidR="00AE465B" w14:paraId="1984118A" w14:textId="77777777" w:rsidTr="00550ADB">
        <w:tc>
          <w:tcPr>
            <w:tcW w:w="5000" w:type="pct"/>
            <w:gridSpan w:val="2"/>
          </w:tcPr>
          <w:p w14:paraId="66D521F1" w14:textId="0EFB8CFA" w:rsidR="00AE465B" w:rsidRDefault="00727636" w:rsidP="001523C0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Cs/>
                <w:u w:val="single"/>
              </w:rPr>
              <w:t>Study</w:t>
            </w:r>
            <w:r w:rsidR="00AE465B" w:rsidRPr="00C863A6">
              <w:rPr>
                <w:rFonts w:ascii="Times New Roman" w:hAnsi="Times New Roman"/>
                <w:bCs/>
                <w:iCs/>
                <w:u w:val="single"/>
              </w:rPr>
              <w:t xml:space="preserve"> </w:t>
            </w:r>
            <w:r>
              <w:rPr>
                <w:rFonts w:ascii="Times New Roman" w:hAnsi="Times New Roman"/>
                <w:bCs/>
                <w:iCs/>
                <w:u w:val="single"/>
              </w:rPr>
              <w:t>D</w:t>
            </w:r>
            <w:r w:rsidR="00AE465B" w:rsidRPr="00C863A6">
              <w:rPr>
                <w:rFonts w:ascii="Times New Roman" w:hAnsi="Times New Roman"/>
                <w:bCs/>
                <w:iCs/>
                <w:u w:val="single"/>
              </w:rPr>
              <w:t>esign</w:t>
            </w:r>
            <w:r w:rsidR="00AE465B">
              <w:rPr>
                <w:rFonts w:ascii="Times New Roman" w:hAnsi="Times New Roman"/>
                <w:bCs/>
                <w:iCs/>
                <w:u w:val="single"/>
              </w:rPr>
              <w:t>:</w:t>
            </w:r>
          </w:p>
        </w:tc>
      </w:tr>
      <w:tr w:rsidR="00AE465B" w14:paraId="25782ADC" w14:textId="77777777" w:rsidTr="00550ADB">
        <w:tc>
          <w:tcPr>
            <w:tcW w:w="5000" w:type="pct"/>
            <w:gridSpan w:val="2"/>
          </w:tcPr>
          <w:p w14:paraId="7AA19FB0" w14:textId="488B80F0" w:rsidR="00D55CF8" w:rsidRPr="009C1A5B" w:rsidRDefault="00D55CF8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770714333" w:edGrp="everyone"/>
            <w:permEnd w:id="770714333"/>
          </w:p>
        </w:tc>
      </w:tr>
      <w:tr w:rsidR="00550ADB" w14:paraId="62ADD32F" w14:textId="77777777" w:rsidTr="00550ADB">
        <w:tc>
          <w:tcPr>
            <w:tcW w:w="5000" w:type="pct"/>
            <w:gridSpan w:val="2"/>
          </w:tcPr>
          <w:p w14:paraId="06CF8855" w14:textId="77777777" w:rsidR="00550ADB" w:rsidRPr="003351DE" w:rsidRDefault="00550ADB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727636" w14:paraId="043EF226" w14:textId="77777777" w:rsidTr="00550ADB">
        <w:tc>
          <w:tcPr>
            <w:tcW w:w="5000" w:type="pct"/>
            <w:gridSpan w:val="2"/>
          </w:tcPr>
          <w:p w14:paraId="73790197" w14:textId="0379BE05" w:rsidR="00727636" w:rsidRDefault="00727636" w:rsidP="001523C0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Cs/>
                <w:u w:val="single"/>
              </w:rPr>
              <w:t xml:space="preserve">Study </w:t>
            </w:r>
            <w:r w:rsidRPr="00C863A6">
              <w:rPr>
                <w:rFonts w:ascii="Times New Roman" w:hAnsi="Times New Roman"/>
                <w:bCs/>
                <w:iCs/>
                <w:u w:val="single"/>
              </w:rPr>
              <w:t>Duration</w:t>
            </w:r>
            <w:r>
              <w:rPr>
                <w:rFonts w:ascii="Times New Roman" w:hAnsi="Times New Roman"/>
                <w:bCs/>
                <w:iCs/>
                <w:u w:val="single"/>
              </w:rPr>
              <w:t>:</w:t>
            </w:r>
          </w:p>
        </w:tc>
      </w:tr>
      <w:tr w:rsidR="00727636" w14:paraId="0086ED9B" w14:textId="77777777" w:rsidTr="00550ADB">
        <w:tc>
          <w:tcPr>
            <w:tcW w:w="5000" w:type="pct"/>
            <w:gridSpan w:val="2"/>
          </w:tcPr>
          <w:p w14:paraId="4AE64F8F" w14:textId="77777777" w:rsidR="00727636" w:rsidRPr="009C1A5B" w:rsidRDefault="00727636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625169237" w:edGrp="everyone"/>
            <w:permEnd w:id="625169237"/>
          </w:p>
        </w:tc>
      </w:tr>
      <w:tr w:rsidR="00727636" w14:paraId="2FDB19CE" w14:textId="77777777" w:rsidTr="00550ADB">
        <w:tc>
          <w:tcPr>
            <w:tcW w:w="5000" w:type="pct"/>
            <w:gridSpan w:val="2"/>
          </w:tcPr>
          <w:p w14:paraId="0750550A" w14:textId="77777777" w:rsidR="00727636" w:rsidRPr="003351DE" w:rsidRDefault="00727636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AE465B" w14:paraId="3D50129F" w14:textId="77777777" w:rsidTr="00550ADB">
        <w:tc>
          <w:tcPr>
            <w:tcW w:w="5000" w:type="pct"/>
            <w:gridSpan w:val="2"/>
          </w:tcPr>
          <w:p w14:paraId="0E110095" w14:textId="1301D569" w:rsidR="00AE465B" w:rsidRDefault="00727636" w:rsidP="001523C0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Cs/>
                <w:u w:val="single"/>
              </w:rPr>
              <w:t>Study S</w:t>
            </w:r>
            <w:r w:rsidR="00DF1CBA">
              <w:rPr>
                <w:rFonts w:ascii="Times New Roman" w:hAnsi="Times New Roman"/>
                <w:bCs/>
                <w:iCs/>
                <w:u w:val="single"/>
              </w:rPr>
              <w:t>etting (location):</w:t>
            </w:r>
          </w:p>
        </w:tc>
      </w:tr>
      <w:tr w:rsidR="00AE465B" w14:paraId="155BC281" w14:textId="77777777" w:rsidTr="00550ADB">
        <w:tc>
          <w:tcPr>
            <w:tcW w:w="5000" w:type="pct"/>
            <w:gridSpan w:val="2"/>
          </w:tcPr>
          <w:p w14:paraId="43E723F8" w14:textId="77777777" w:rsidR="00D55CF8" w:rsidRPr="009C1A5B" w:rsidRDefault="00D55CF8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1859983167" w:edGrp="everyone"/>
            <w:permEnd w:id="1859983167"/>
          </w:p>
        </w:tc>
      </w:tr>
      <w:tr w:rsidR="00550ADB" w14:paraId="4808EF63" w14:textId="77777777" w:rsidTr="00550ADB">
        <w:tc>
          <w:tcPr>
            <w:tcW w:w="5000" w:type="pct"/>
            <w:gridSpan w:val="2"/>
          </w:tcPr>
          <w:p w14:paraId="22F910DF" w14:textId="77777777" w:rsidR="00550ADB" w:rsidRPr="003351DE" w:rsidRDefault="00550ADB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727636" w14:paraId="0EA57816" w14:textId="77777777" w:rsidTr="00550ADB">
        <w:tc>
          <w:tcPr>
            <w:tcW w:w="5000" w:type="pct"/>
            <w:gridSpan w:val="2"/>
          </w:tcPr>
          <w:p w14:paraId="6F9DAA91" w14:textId="1D3AE6CE" w:rsidR="00727636" w:rsidRPr="00C863A6" w:rsidRDefault="00727636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u w:val="single"/>
              </w:rPr>
            </w:pPr>
            <w:r>
              <w:rPr>
                <w:rFonts w:ascii="Times New Roman" w:hAnsi="Times New Roman"/>
                <w:bCs/>
                <w:iCs/>
                <w:u w:val="single"/>
              </w:rPr>
              <w:t>Target Population and Sample Size</w:t>
            </w:r>
          </w:p>
        </w:tc>
      </w:tr>
      <w:tr w:rsidR="00727636" w14:paraId="24E66A2A" w14:textId="77777777" w:rsidTr="00550ADB">
        <w:tc>
          <w:tcPr>
            <w:tcW w:w="5000" w:type="pct"/>
            <w:gridSpan w:val="2"/>
          </w:tcPr>
          <w:p w14:paraId="404EAA42" w14:textId="77777777" w:rsidR="00727636" w:rsidRPr="009C1A5B" w:rsidRDefault="00727636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2053797812" w:edGrp="everyone"/>
            <w:permEnd w:id="2053797812"/>
          </w:p>
        </w:tc>
      </w:tr>
      <w:tr w:rsidR="00727636" w14:paraId="4CA62F6E" w14:textId="77777777" w:rsidTr="00550ADB">
        <w:tc>
          <w:tcPr>
            <w:tcW w:w="5000" w:type="pct"/>
            <w:gridSpan w:val="2"/>
          </w:tcPr>
          <w:p w14:paraId="5F334335" w14:textId="77777777" w:rsidR="00727636" w:rsidRPr="003351DE" w:rsidRDefault="00727636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AE465B" w14:paraId="78F58C7B" w14:textId="77777777" w:rsidTr="00550ADB">
        <w:tc>
          <w:tcPr>
            <w:tcW w:w="5000" w:type="pct"/>
            <w:gridSpan w:val="2"/>
          </w:tcPr>
          <w:p w14:paraId="7C41876E" w14:textId="5C90999A" w:rsidR="00AE465B" w:rsidRDefault="00DF1CBA" w:rsidP="001523C0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 w:rsidRPr="00C863A6">
              <w:rPr>
                <w:rFonts w:ascii="Times New Roman" w:hAnsi="Times New Roman"/>
                <w:bCs/>
                <w:iCs/>
                <w:u w:val="single"/>
              </w:rPr>
              <w:t>Inclusion criteria</w:t>
            </w:r>
            <w:r>
              <w:rPr>
                <w:rFonts w:ascii="Times New Roman" w:hAnsi="Times New Roman"/>
                <w:bCs/>
                <w:iCs/>
                <w:u w:val="single"/>
              </w:rPr>
              <w:t>:</w:t>
            </w:r>
          </w:p>
        </w:tc>
      </w:tr>
      <w:tr w:rsidR="00AE465B" w14:paraId="5348CCE7" w14:textId="77777777" w:rsidTr="00550ADB">
        <w:tc>
          <w:tcPr>
            <w:tcW w:w="5000" w:type="pct"/>
            <w:gridSpan w:val="2"/>
          </w:tcPr>
          <w:p w14:paraId="7F1B3EE5" w14:textId="77777777" w:rsidR="00D55CF8" w:rsidRPr="009C1A5B" w:rsidRDefault="00D55CF8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1592740834" w:edGrp="everyone"/>
            <w:permEnd w:id="1592740834"/>
          </w:p>
        </w:tc>
      </w:tr>
      <w:tr w:rsidR="00550ADB" w14:paraId="4D464E79" w14:textId="77777777" w:rsidTr="00550ADB">
        <w:tc>
          <w:tcPr>
            <w:tcW w:w="5000" w:type="pct"/>
            <w:gridSpan w:val="2"/>
          </w:tcPr>
          <w:p w14:paraId="087A0CB6" w14:textId="77777777" w:rsidR="00550ADB" w:rsidRPr="003351DE" w:rsidRDefault="00550ADB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AE465B" w14:paraId="5FE7335A" w14:textId="77777777" w:rsidTr="00550ADB">
        <w:tc>
          <w:tcPr>
            <w:tcW w:w="5000" w:type="pct"/>
            <w:gridSpan w:val="2"/>
          </w:tcPr>
          <w:p w14:paraId="2AE9A18C" w14:textId="7FDB7E13" w:rsidR="00AE465B" w:rsidRDefault="00DF1CBA" w:rsidP="001523C0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 w:rsidRPr="00C863A6">
              <w:rPr>
                <w:rFonts w:ascii="Times New Roman" w:hAnsi="Times New Roman"/>
                <w:bCs/>
                <w:iCs/>
                <w:u w:val="single"/>
              </w:rPr>
              <w:t>Exclusion criteria</w:t>
            </w:r>
            <w:r>
              <w:rPr>
                <w:rFonts w:ascii="Times New Roman" w:hAnsi="Times New Roman"/>
                <w:bCs/>
                <w:iCs/>
                <w:u w:val="single"/>
              </w:rPr>
              <w:t>:</w:t>
            </w:r>
          </w:p>
        </w:tc>
      </w:tr>
      <w:tr w:rsidR="00AE465B" w14:paraId="67EC53B2" w14:textId="77777777" w:rsidTr="00550ADB">
        <w:tc>
          <w:tcPr>
            <w:tcW w:w="5000" w:type="pct"/>
            <w:gridSpan w:val="2"/>
          </w:tcPr>
          <w:p w14:paraId="43A9E614" w14:textId="77777777" w:rsidR="00D55CF8" w:rsidRPr="009C1A5B" w:rsidRDefault="00D55CF8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901149344" w:edGrp="everyone"/>
            <w:permEnd w:id="901149344"/>
          </w:p>
        </w:tc>
      </w:tr>
      <w:tr w:rsidR="00550ADB" w14:paraId="3E61E44E" w14:textId="77777777" w:rsidTr="00550ADB">
        <w:tc>
          <w:tcPr>
            <w:tcW w:w="5000" w:type="pct"/>
            <w:gridSpan w:val="2"/>
          </w:tcPr>
          <w:p w14:paraId="5785AD9A" w14:textId="77777777" w:rsidR="00550ADB" w:rsidRPr="003351DE" w:rsidRDefault="00550ADB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AE465B" w14:paraId="7B560205" w14:textId="77777777" w:rsidTr="00550ADB">
        <w:tc>
          <w:tcPr>
            <w:tcW w:w="5000" w:type="pct"/>
            <w:gridSpan w:val="2"/>
          </w:tcPr>
          <w:p w14:paraId="3B60602A" w14:textId="12AA47B5" w:rsidR="00AE465B" w:rsidRDefault="00DF1CBA" w:rsidP="001523C0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 w:rsidRPr="00C863A6">
              <w:rPr>
                <w:rFonts w:ascii="Times New Roman" w:hAnsi="Times New Roman"/>
                <w:bCs/>
                <w:iCs/>
                <w:u w:val="single"/>
              </w:rPr>
              <w:t>Sampling procedure</w:t>
            </w:r>
            <w:r w:rsidR="005234DA">
              <w:rPr>
                <w:rFonts w:ascii="Times New Roman" w:hAnsi="Times New Roman"/>
                <w:bCs/>
                <w:iCs/>
                <w:u w:val="single"/>
              </w:rPr>
              <w:t xml:space="preserve"> and</w:t>
            </w:r>
            <w:r w:rsidRPr="00C863A6">
              <w:rPr>
                <w:rFonts w:ascii="Times New Roman" w:hAnsi="Times New Roman"/>
                <w:bCs/>
                <w:iCs/>
                <w:u w:val="single"/>
              </w:rPr>
              <w:t xml:space="preserve"> subject recruitment</w:t>
            </w:r>
            <w:r>
              <w:rPr>
                <w:rFonts w:ascii="Times New Roman" w:hAnsi="Times New Roman"/>
                <w:bCs/>
                <w:iCs/>
                <w:u w:val="single"/>
              </w:rPr>
              <w:t>:</w:t>
            </w:r>
          </w:p>
        </w:tc>
      </w:tr>
      <w:tr w:rsidR="00AE465B" w14:paraId="4F820D0F" w14:textId="77777777" w:rsidTr="00550ADB">
        <w:tc>
          <w:tcPr>
            <w:tcW w:w="5000" w:type="pct"/>
            <w:gridSpan w:val="2"/>
          </w:tcPr>
          <w:p w14:paraId="2D98870F" w14:textId="77777777" w:rsidR="00D55CF8" w:rsidRPr="009C1A5B" w:rsidRDefault="00D55CF8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673513739" w:edGrp="everyone"/>
            <w:permEnd w:id="673513739"/>
          </w:p>
        </w:tc>
      </w:tr>
      <w:tr w:rsidR="00550ADB" w14:paraId="71CC5282" w14:textId="77777777" w:rsidTr="00550ADB">
        <w:tc>
          <w:tcPr>
            <w:tcW w:w="5000" w:type="pct"/>
            <w:gridSpan w:val="2"/>
          </w:tcPr>
          <w:p w14:paraId="7EE351F6" w14:textId="77777777" w:rsidR="00550ADB" w:rsidRPr="001D150E" w:rsidRDefault="00550ADB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20"/>
                <w:szCs w:val="20"/>
              </w:rPr>
            </w:pPr>
          </w:p>
        </w:tc>
      </w:tr>
      <w:tr w:rsidR="00A9432A" w14:paraId="3F272D31" w14:textId="77777777" w:rsidTr="00550ADB">
        <w:tc>
          <w:tcPr>
            <w:tcW w:w="5000" w:type="pct"/>
            <w:gridSpan w:val="2"/>
          </w:tcPr>
          <w:p w14:paraId="723039D2" w14:textId="5E6B7F3D" w:rsidR="00A9432A" w:rsidRPr="00DB19F7" w:rsidRDefault="00EB2B23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u w:val="single"/>
              </w:rPr>
            </w:pPr>
            <w:r w:rsidRPr="00DB19F7">
              <w:rPr>
                <w:rFonts w:ascii="Times New Roman" w:hAnsi="Times New Roman"/>
                <w:bCs/>
                <w:iCs/>
                <w:u w:val="single"/>
              </w:rPr>
              <w:t>Independent Variable</w:t>
            </w:r>
            <w:r w:rsidR="00DB19F7">
              <w:rPr>
                <w:rFonts w:ascii="Times New Roman" w:hAnsi="Times New Roman"/>
                <w:bCs/>
                <w:iCs/>
                <w:u w:val="single"/>
              </w:rPr>
              <w:t>(s)</w:t>
            </w:r>
            <w:r w:rsidRPr="00DB19F7">
              <w:rPr>
                <w:rFonts w:ascii="Times New Roman" w:hAnsi="Times New Roman"/>
                <w:bCs/>
                <w:iCs/>
                <w:u w:val="single"/>
              </w:rPr>
              <w:t xml:space="preserve">, </w:t>
            </w:r>
            <w:r w:rsidR="00D977B5" w:rsidRPr="00DB19F7">
              <w:rPr>
                <w:rFonts w:ascii="Times New Roman" w:hAnsi="Times New Roman"/>
                <w:bCs/>
                <w:iCs/>
                <w:u w:val="single"/>
              </w:rPr>
              <w:t>Dependent Variable</w:t>
            </w:r>
            <w:r w:rsidR="00DB19F7">
              <w:rPr>
                <w:rFonts w:ascii="Times New Roman" w:hAnsi="Times New Roman"/>
                <w:bCs/>
                <w:iCs/>
                <w:u w:val="single"/>
              </w:rPr>
              <w:t>(s)</w:t>
            </w:r>
            <w:r w:rsidR="00DB19F7" w:rsidRPr="00DB19F7">
              <w:rPr>
                <w:rFonts w:ascii="Times New Roman" w:hAnsi="Times New Roman"/>
                <w:bCs/>
                <w:iCs/>
                <w:u w:val="single"/>
              </w:rPr>
              <w:t>, Confounding Variable</w:t>
            </w:r>
            <w:r w:rsidR="00DB19F7">
              <w:rPr>
                <w:rFonts w:ascii="Times New Roman" w:hAnsi="Times New Roman"/>
                <w:bCs/>
                <w:iCs/>
                <w:u w:val="single"/>
              </w:rPr>
              <w:t>(s)</w:t>
            </w:r>
          </w:p>
        </w:tc>
      </w:tr>
      <w:tr w:rsidR="00A9432A" w14:paraId="756AB823" w14:textId="77777777" w:rsidTr="00550ADB">
        <w:tc>
          <w:tcPr>
            <w:tcW w:w="5000" w:type="pct"/>
            <w:gridSpan w:val="2"/>
          </w:tcPr>
          <w:p w14:paraId="0618831E" w14:textId="77777777" w:rsidR="00A9432A" w:rsidRPr="001A087D" w:rsidRDefault="00A9432A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1995398396" w:edGrp="everyone"/>
            <w:permEnd w:id="1995398396"/>
          </w:p>
        </w:tc>
      </w:tr>
      <w:tr w:rsidR="00A9432A" w14:paraId="12261BD8" w14:textId="77777777" w:rsidTr="00550ADB">
        <w:tc>
          <w:tcPr>
            <w:tcW w:w="5000" w:type="pct"/>
            <w:gridSpan w:val="2"/>
          </w:tcPr>
          <w:p w14:paraId="68B56665" w14:textId="77777777" w:rsidR="00A9432A" w:rsidRPr="003351DE" w:rsidRDefault="00A9432A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4376DE" w14:paraId="791546BC" w14:textId="77777777" w:rsidTr="00550ADB">
        <w:tc>
          <w:tcPr>
            <w:tcW w:w="5000" w:type="pct"/>
            <w:gridSpan w:val="2"/>
          </w:tcPr>
          <w:p w14:paraId="662A1FDD" w14:textId="2F5E6C0D" w:rsidR="004376DE" w:rsidRPr="004376DE" w:rsidRDefault="004376DE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u w:val="single"/>
              </w:rPr>
            </w:pPr>
            <w:r w:rsidRPr="004376DE">
              <w:rPr>
                <w:rFonts w:ascii="Times New Roman" w:hAnsi="Times New Roman"/>
                <w:bCs/>
                <w:iCs/>
                <w:u w:val="single"/>
              </w:rPr>
              <w:t>Research Instrument:</w:t>
            </w:r>
          </w:p>
        </w:tc>
      </w:tr>
      <w:tr w:rsidR="004376DE" w14:paraId="045FD287" w14:textId="77777777" w:rsidTr="00550ADB">
        <w:tc>
          <w:tcPr>
            <w:tcW w:w="5000" w:type="pct"/>
            <w:gridSpan w:val="2"/>
          </w:tcPr>
          <w:p w14:paraId="15A8B621" w14:textId="77777777" w:rsidR="004376DE" w:rsidRPr="004376DE" w:rsidRDefault="004376DE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179579102" w:edGrp="everyone"/>
            <w:permEnd w:id="179579102"/>
          </w:p>
        </w:tc>
      </w:tr>
      <w:tr w:rsidR="004376DE" w14:paraId="02C0FDD6" w14:textId="77777777" w:rsidTr="00550ADB">
        <w:tc>
          <w:tcPr>
            <w:tcW w:w="5000" w:type="pct"/>
            <w:gridSpan w:val="2"/>
          </w:tcPr>
          <w:p w14:paraId="36660455" w14:textId="77777777" w:rsidR="004376DE" w:rsidRPr="003351DE" w:rsidRDefault="004376DE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AE465B" w14:paraId="7458E388" w14:textId="77777777" w:rsidTr="00550ADB">
        <w:tc>
          <w:tcPr>
            <w:tcW w:w="5000" w:type="pct"/>
            <w:gridSpan w:val="2"/>
          </w:tcPr>
          <w:p w14:paraId="53F4E097" w14:textId="0EBE96BA" w:rsidR="00AE465B" w:rsidRDefault="00B24168" w:rsidP="001523C0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 w:rsidRPr="00C863A6">
              <w:rPr>
                <w:rFonts w:ascii="Times New Roman" w:hAnsi="Times New Roman"/>
                <w:bCs/>
                <w:iCs/>
                <w:u w:val="single"/>
              </w:rPr>
              <w:lastRenderedPageBreak/>
              <w:t>Data management plan</w:t>
            </w:r>
            <w:r w:rsidR="00DF1CBA">
              <w:rPr>
                <w:rFonts w:ascii="Times New Roman" w:hAnsi="Times New Roman"/>
                <w:bCs/>
                <w:iCs/>
                <w:u w:val="single"/>
              </w:rPr>
              <w:t>:</w:t>
            </w:r>
          </w:p>
        </w:tc>
      </w:tr>
      <w:tr w:rsidR="00AE465B" w14:paraId="42507BBB" w14:textId="77777777" w:rsidTr="00550ADB">
        <w:tc>
          <w:tcPr>
            <w:tcW w:w="5000" w:type="pct"/>
            <w:gridSpan w:val="2"/>
          </w:tcPr>
          <w:p w14:paraId="111DE114" w14:textId="77777777" w:rsidR="00D55CF8" w:rsidRPr="009C1A5B" w:rsidRDefault="00D55CF8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1223188274" w:edGrp="everyone"/>
            <w:permEnd w:id="1223188274"/>
          </w:p>
        </w:tc>
      </w:tr>
      <w:tr w:rsidR="00550ADB" w14:paraId="20D59B27" w14:textId="77777777" w:rsidTr="00550ADB">
        <w:tc>
          <w:tcPr>
            <w:tcW w:w="5000" w:type="pct"/>
            <w:gridSpan w:val="2"/>
          </w:tcPr>
          <w:p w14:paraId="03C111D4" w14:textId="77777777" w:rsidR="00550ADB" w:rsidRPr="003351DE" w:rsidRDefault="00550ADB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AE465B" w14:paraId="4A3FBD8F" w14:textId="77777777" w:rsidTr="00550ADB">
        <w:tc>
          <w:tcPr>
            <w:tcW w:w="5000" w:type="pct"/>
            <w:gridSpan w:val="2"/>
          </w:tcPr>
          <w:p w14:paraId="24A78901" w14:textId="4EEAE8D3" w:rsidR="00AE465B" w:rsidRDefault="00B108EA" w:rsidP="001523C0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Cs/>
                <w:u w:val="single"/>
              </w:rPr>
              <w:t>D</w:t>
            </w:r>
            <w:r w:rsidRPr="00C863A6">
              <w:rPr>
                <w:rFonts w:ascii="Times New Roman" w:hAnsi="Times New Roman"/>
                <w:bCs/>
                <w:iCs/>
                <w:u w:val="single"/>
              </w:rPr>
              <w:t>ata collection</w:t>
            </w:r>
            <w:r w:rsidR="00DF1CBA">
              <w:rPr>
                <w:rFonts w:ascii="Times New Roman" w:hAnsi="Times New Roman"/>
                <w:bCs/>
                <w:iCs/>
                <w:u w:val="single"/>
              </w:rPr>
              <w:t>:</w:t>
            </w:r>
          </w:p>
        </w:tc>
      </w:tr>
      <w:tr w:rsidR="00F22528" w14:paraId="188E72C7" w14:textId="77777777" w:rsidTr="00550ADB">
        <w:tc>
          <w:tcPr>
            <w:tcW w:w="5000" w:type="pct"/>
            <w:gridSpan w:val="2"/>
          </w:tcPr>
          <w:p w14:paraId="14799D26" w14:textId="77777777" w:rsidR="00D55CF8" w:rsidRPr="009C1A5B" w:rsidRDefault="00D55CF8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1839990930" w:edGrp="everyone"/>
            <w:permEnd w:id="1839990930"/>
          </w:p>
        </w:tc>
      </w:tr>
      <w:tr w:rsidR="00550ADB" w14:paraId="6B5AAB14" w14:textId="77777777" w:rsidTr="00550ADB">
        <w:tc>
          <w:tcPr>
            <w:tcW w:w="5000" w:type="pct"/>
            <w:gridSpan w:val="2"/>
          </w:tcPr>
          <w:p w14:paraId="55CE6DE4" w14:textId="77777777" w:rsidR="00550ADB" w:rsidRPr="003351DE" w:rsidRDefault="00550ADB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F22528" w14:paraId="0CA21AEA" w14:textId="77777777" w:rsidTr="00550ADB">
        <w:tc>
          <w:tcPr>
            <w:tcW w:w="5000" w:type="pct"/>
            <w:gridSpan w:val="2"/>
          </w:tcPr>
          <w:p w14:paraId="14D363A3" w14:textId="68B84B20" w:rsidR="00F22528" w:rsidRDefault="009E27F4" w:rsidP="001523C0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 w:rsidRPr="00C863A6">
              <w:rPr>
                <w:rFonts w:ascii="Times New Roman" w:hAnsi="Times New Roman"/>
                <w:bCs/>
                <w:iCs/>
                <w:u w:val="single"/>
              </w:rPr>
              <w:t>Data analysis</w:t>
            </w:r>
            <w:r>
              <w:rPr>
                <w:rFonts w:ascii="Times New Roman" w:hAnsi="Times New Roman"/>
                <w:bCs/>
                <w:iCs/>
                <w:u w:val="single"/>
              </w:rPr>
              <w:t>:</w:t>
            </w:r>
          </w:p>
        </w:tc>
      </w:tr>
      <w:tr w:rsidR="00AE465B" w14:paraId="6C3B95DA" w14:textId="77777777" w:rsidTr="00550ADB">
        <w:tc>
          <w:tcPr>
            <w:tcW w:w="5000" w:type="pct"/>
            <w:gridSpan w:val="2"/>
          </w:tcPr>
          <w:p w14:paraId="0A57FAC2" w14:textId="77777777" w:rsidR="00D55CF8" w:rsidRPr="009C1A5B" w:rsidRDefault="00D55CF8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590304679" w:edGrp="everyone"/>
            <w:permEnd w:id="590304679"/>
          </w:p>
        </w:tc>
      </w:tr>
      <w:tr w:rsidR="007C7EBE" w14:paraId="24A8B100" w14:textId="77777777" w:rsidTr="00550ADB">
        <w:tc>
          <w:tcPr>
            <w:tcW w:w="5000" w:type="pct"/>
            <w:gridSpan w:val="2"/>
          </w:tcPr>
          <w:p w14:paraId="4884AB33" w14:textId="77777777" w:rsidR="007C7EBE" w:rsidRPr="003351DE" w:rsidRDefault="007C7EBE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7C7EBE" w14:paraId="64CA46D3" w14:textId="77777777" w:rsidTr="00550ADB">
        <w:tc>
          <w:tcPr>
            <w:tcW w:w="5000" w:type="pct"/>
            <w:gridSpan w:val="2"/>
          </w:tcPr>
          <w:p w14:paraId="2FE44F7D" w14:textId="22D26253" w:rsidR="007C7EBE" w:rsidRPr="007C7EBE" w:rsidRDefault="007C7EBE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u w:val="single"/>
              </w:rPr>
            </w:pPr>
            <w:r w:rsidRPr="007C7EBE">
              <w:rPr>
                <w:rFonts w:ascii="Times New Roman" w:hAnsi="Times New Roman"/>
                <w:bCs/>
                <w:iCs/>
                <w:u w:val="single"/>
              </w:rPr>
              <w:t>Disposal of Samples</w:t>
            </w:r>
            <w:r w:rsidR="00990873">
              <w:rPr>
                <w:rFonts w:ascii="Times New Roman" w:hAnsi="Times New Roman"/>
                <w:bCs/>
                <w:iCs/>
                <w:u w:val="single"/>
              </w:rPr>
              <w:t xml:space="preserve"> and </w:t>
            </w:r>
            <w:r w:rsidR="00990873" w:rsidRPr="00990873">
              <w:rPr>
                <w:rFonts w:ascii="Times New Roman" w:hAnsi="Times New Roman"/>
                <w:bCs/>
                <w:iCs/>
                <w:u w:val="single"/>
              </w:rPr>
              <w:t>Handling of Hazardous Materials</w:t>
            </w:r>
            <w:r w:rsidR="00624011">
              <w:rPr>
                <w:rFonts w:ascii="Times New Roman" w:hAnsi="Times New Roman"/>
                <w:bCs/>
                <w:iCs/>
                <w:u w:val="single"/>
              </w:rPr>
              <w:t xml:space="preserve"> (if </w:t>
            </w:r>
            <w:r w:rsidR="003B50AE">
              <w:rPr>
                <w:rFonts w:ascii="Times New Roman" w:hAnsi="Times New Roman"/>
                <w:bCs/>
                <w:iCs/>
                <w:u w:val="single"/>
              </w:rPr>
              <w:t>applicable</w:t>
            </w:r>
            <w:r w:rsidR="00624011">
              <w:rPr>
                <w:rFonts w:ascii="Times New Roman" w:hAnsi="Times New Roman"/>
                <w:bCs/>
                <w:iCs/>
                <w:u w:val="single"/>
              </w:rPr>
              <w:t>)</w:t>
            </w:r>
            <w:r>
              <w:rPr>
                <w:rFonts w:ascii="Times New Roman" w:hAnsi="Times New Roman"/>
                <w:bCs/>
                <w:iCs/>
                <w:u w:val="single"/>
              </w:rPr>
              <w:t>:</w:t>
            </w:r>
          </w:p>
        </w:tc>
      </w:tr>
      <w:tr w:rsidR="007C7EBE" w14:paraId="5CB0DF05" w14:textId="77777777" w:rsidTr="00550ADB">
        <w:tc>
          <w:tcPr>
            <w:tcW w:w="5000" w:type="pct"/>
            <w:gridSpan w:val="2"/>
          </w:tcPr>
          <w:p w14:paraId="45AB6E3C" w14:textId="77777777" w:rsidR="007C7EBE" w:rsidRPr="001A087D" w:rsidRDefault="007C7EBE" w:rsidP="001523C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1237190123" w:edGrp="everyone"/>
            <w:permEnd w:id="1237190123"/>
          </w:p>
        </w:tc>
      </w:tr>
      <w:tr w:rsidR="00550ADB" w14:paraId="006FDC1C" w14:textId="77777777" w:rsidTr="00550ADB">
        <w:tc>
          <w:tcPr>
            <w:tcW w:w="5000" w:type="pct"/>
            <w:gridSpan w:val="2"/>
          </w:tcPr>
          <w:p w14:paraId="1B32A1A4" w14:textId="77777777" w:rsidR="00550ADB" w:rsidRPr="003351DE" w:rsidRDefault="00550ADB" w:rsidP="001523C0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6A4A9C" w14:paraId="09E5ED85" w14:textId="77777777" w:rsidTr="00550ADB">
        <w:tc>
          <w:tcPr>
            <w:tcW w:w="5000" w:type="pct"/>
            <w:gridSpan w:val="2"/>
          </w:tcPr>
          <w:p w14:paraId="63352C00" w14:textId="06E7EEA3" w:rsidR="006A4A9C" w:rsidRDefault="006A4A9C" w:rsidP="001D1DF5">
            <w:pPr>
              <w:spacing w:line="240" w:lineRule="auto"/>
              <w:rPr>
                <w:rFonts w:ascii="Times New Roman" w:hAnsi="Times New Roman"/>
                <w:bCs/>
                <w:iCs/>
                <w:u w:val="single"/>
              </w:rPr>
            </w:pPr>
            <w:r w:rsidRPr="006A4A9C">
              <w:rPr>
                <w:rFonts w:ascii="Times New Roman" w:hAnsi="Times New Roman"/>
                <w:bCs/>
                <w:iCs/>
                <w:u w:val="single"/>
              </w:rPr>
              <w:t>Consent Process</w:t>
            </w:r>
          </w:p>
        </w:tc>
      </w:tr>
      <w:permStart w:id="1625689978" w:edGrp="everyone"/>
      <w:tr w:rsidR="001229A1" w14:paraId="680C1189" w14:textId="77777777" w:rsidTr="001229A1">
        <w:tc>
          <w:tcPr>
            <w:tcW w:w="447" w:type="pct"/>
          </w:tcPr>
          <w:p w14:paraId="365A2B60" w14:textId="7B36F0AE" w:rsidR="001229A1" w:rsidRPr="006A4A9C" w:rsidRDefault="00467B91" w:rsidP="001229A1">
            <w:pPr>
              <w:spacing w:line="240" w:lineRule="auto"/>
              <w:rPr>
                <w:rFonts w:ascii="Times New Roman" w:hAnsi="Times New Roman"/>
                <w:bCs/>
                <w:iCs/>
                <w:u w:val="single"/>
              </w:rPr>
            </w:pPr>
            <w:sdt>
              <w:sdtPr>
                <w:rPr>
                  <w:rFonts w:asciiTheme="majorBidi" w:hAnsiTheme="majorBidi" w:cstheme="majorBidi"/>
                </w:rPr>
                <w:id w:val="-1648739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9A1">
                  <w:rPr>
                    <w:rFonts w:ascii="MS Gothic" w:eastAsia="MS Gothic" w:hAnsi="MS Gothic" w:cstheme="majorBidi" w:hint="eastAsia"/>
                    <w:rtl/>
                  </w:rPr>
                  <w:t>☐</w:t>
                </w:r>
              </w:sdtContent>
            </w:sdt>
            <w:r w:rsidR="001229A1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permEnd w:id="1625689978"/>
            <w:r w:rsidR="001229A1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Yes</w:t>
            </w:r>
          </w:p>
        </w:tc>
        <w:tc>
          <w:tcPr>
            <w:tcW w:w="4553" w:type="pct"/>
          </w:tcPr>
          <w:p w14:paraId="772BD80B" w14:textId="279870D4" w:rsidR="001229A1" w:rsidRPr="00D91A62" w:rsidRDefault="00DB793B" w:rsidP="001229A1">
            <w:pPr>
              <w:spacing w:line="240" w:lineRule="auto"/>
              <w:rPr>
                <w:rFonts w:asciiTheme="minorHAnsi" w:hAnsiTheme="minorHAnsi" w:cstheme="minorHAnsi"/>
                <w:bCs/>
                <w:iCs/>
                <w:u w:val="single"/>
              </w:rPr>
            </w:pPr>
            <w:r w:rsidRPr="00D91A62">
              <w:rPr>
                <w:rFonts w:asciiTheme="minorHAnsi" w:hAnsiTheme="minorHAnsi" w:cstheme="minorHAnsi"/>
                <w:bCs/>
                <w:iCs/>
                <w:sz w:val="20"/>
                <w:szCs w:val="20"/>
                <w:u w:val="single"/>
              </w:rPr>
              <w:t>For online questionnaire-based survey</w:t>
            </w:r>
            <w:r w:rsidR="009763A0" w:rsidRPr="00D91A62">
              <w:rPr>
                <w:rFonts w:asciiTheme="minorHAnsi" w:hAnsiTheme="minorHAnsi" w:cstheme="minorHAnsi"/>
                <w:bCs/>
                <w:iCs/>
                <w:sz w:val="20"/>
                <w:szCs w:val="20"/>
                <w:u w:val="single"/>
              </w:rPr>
              <w:t>, please use section #11 below to include your informed consent question</w:t>
            </w:r>
          </w:p>
        </w:tc>
      </w:tr>
      <w:permStart w:id="297998510" w:edGrp="everyone"/>
      <w:tr w:rsidR="001229A1" w14:paraId="4D368C1C" w14:textId="77777777" w:rsidTr="001229A1">
        <w:tc>
          <w:tcPr>
            <w:tcW w:w="447" w:type="pct"/>
          </w:tcPr>
          <w:p w14:paraId="173EC5E5" w14:textId="468F237B" w:rsidR="001229A1" w:rsidRPr="006A4A9C" w:rsidRDefault="00467B91" w:rsidP="001229A1">
            <w:pPr>
              <w:spacing w:line="240" w:lineRule="auto"/>
              <w:rPr>
                <w:rFonts w:ascii="Times New Roman" w:hAnsi="Times New Roman"/>
                <w:bCs/>
                <w:iCs/>
                <w:u w:val="single"/>
              </w:rPr>
            </w:pPr>
            <w:sdt>
              <w:sdtPr>
                <w:rPr>
                  <w:rFonts w:asciiTheme="majorBidi" w:hAnsiTheme="majorBidi" w:cstheme="majorBidi"/>
                </w:rPr>
                <w:id w:val="192432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9A1">
                  <w:rPr>
                    <w:rFonts w:ascii="MS Gothic" w:eastAsia="MS Gothic" w:hAnsi="MS Gothic" w:cstheme="majorBidi" w:hint="eastAsia"/>
                    <w:rtl/>
                  </w:rPr>
                  <w:t>☐</w:t>
                </w:r>
              </w:sdtContent>
            </w:sdt>
            <w:r w:rsidR="001229A1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permEnd w:id="297998510"/>
            <w:r w:rsidR="001229A1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Yes</w:t>
            </w:r>
          </w:p>
        </w:tc>
        <w:tc>
          <w:tcPr>
            <w:tcW w:w="4553" w:type="pct"/>
          </w:tcPr>
          <w:p w14:paraId="343AC223" w14:textId="123B83BD" w:rsidR="001229A1" w:rsidRPr="00D91A62" w:rsidRDefault="009763A0" w:rsidP="004269C0">
            <w:pPr>
              <w:spacing w:line="240" w:lineRule="auto"/>
              <w:rPr>
                <w:rFonts w:asciiTheme="minorHAnsi" w:hAnsiTheme="minorHAnsi" w:cstheme="minorHAnsi"/>
                <w:bCs/>
                <w:iCs/>
                <w:sz w:val="20"/>
                <w:szCs w:val="20"/>
                <w:u w:val="single"/>
              </w:rPr>
            </w:pPr>
            <w:r w:rsidRPr="00D91A62">
              <w:rPr>
                <w:rFonts w:asciiTheme="minorHAnsi" w:hAnsiTheme="minorHAnsi" w:cstheme="minorHAnsi"/>
                <w:bCs/>
                <w:iCs/>
                <w:sz w:val="20"/>
                <w:szCs w:val="20"/>
                <w:u w:val="single"/>
              </w:rPr>
              <w:t xml:space="preserve">Full informed consent </w:t>
            </w:r>
            <w:r w:rsidR="00E24113" w:rsidRPr="00D91A62">
              <w:rPr>
                <w:rFonts w:asciiTheme="minorHAnsi" w:hAnsiTheme="minorHAnsi" w:cstheme="minorHAnsi"/>
                <w:bCs/>
                <w:iCs/>
                <w:sz w:val="20"/>
                <w:szCs w:val="20"/>
                <w:u w:val="single"/>
              </w:rPr>
              <w:t xml:space="preserve">will be </w:t>
            </w:r>
            <w:r w:rsidRPr="00D91A62">
              <w:rPr>
                <w:rFonts w:asciiTheme="minorHAnsi" w:hAnsiTheme="minorHAnsi" w:cstheme="minorHAnsi"/>
                <w:bCs/>
                <w:iCs/>
                <w:sz w:val="20"/>
                <w:szCs w:val="20"/>
                <w:u w:val="single"/>
              </w:rPr>
              <w:t>provided</w:t>
            </w:r>
            <w:r w:rsidR="00E24113" w:rsidRPr="00D91A62">
              <w:rPr>
                <w:rFonts w:asciiTheme="minorHAnsi" w:hAnsiTheme="minorHAnsi" w:cstheme="minorHAnsi"/>
                <w:bCs/>
                <w:iCs/>
                <w:sz w:val="20"/>
                <w:szCs w:val="20"/>
                <w:u w:val="single"/>
              </w:rPr>
              <w:t xml:space="preserve">. </w:t>
            </w:r>
            <w:r w:rsidR="004269C0" w:rsidRPr="00D91A62">
              <w:rPr>
                <w:rFonts w:asciiTheme="minorHAnsi" w:hAnsiTheme="minorHAnsi" w:cstheme="minorHAnsi"/>
                <w:bCs/>
                <w:iCs/>
                <w:sz w:val="20"/>
                <w:szCs w:val="20"/>
                <w:u w:val="single"/>
              </w:rPr>
              <w:t>For full informed consent, please use Alfaisal IRB consent form (available at https://irb.alfaisal.edu/)</w:t>
            </w:r>
          </w:p>
        </w:tc>
      </w:tr>
      <w:permStart w:id="2002414728" w:edGrp="everyone"/>
      <w:tr w:rsidR="001229A1" w14:paraId="522416EF" w14:textId="77777777" w:rsidTr="00550ADB">
        <w:tc>
          <w:tcPr>
            <w:tcW w:w="5000" w:type="pct"/>
            <w:gridSpan w:val="2"/>
          </w:tcPr>
          <w:p w14:paraId="2A76770E" w14:textId="1A6C7BFD" w:rsidR="001229A1" w:rsidRDefault="00467B91" w:rsidP="001229A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bidi="ar-EG"/>
              </w:rPr>
            </w:pPr>
            <w:sdt>
              <w:sdtPr>
                <w:rPr>
                  <w:rFonts w:asciiTheme="majorBidi" w:hAnsiTheme="majorBidi" w:cstheme="majorBidi"/>
                </w:rPr>
                <w:id w:val="2069301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9A1">
                  <w:rPr>
                    <w:rFonts w:ascii="MS Gothic" w:eastAsia="MS Gothic" w:hAnsi="MS Gothic" w:cstheme="majorBidi" w:hint="eastAsia"/>
                    <w:rtl/>
                  </w:rPr>
                  <w:t>☐</w:t>
                </w:r>
              </w:sdtContent>
            </w:sdt>
            <w:r w:rsidR="001229A1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permEnd w:id="2002414728"/>
            <w:r w:rsidR="001229A1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N</w:t>
            </w:r>
            <w:r w:rsidR="001229A1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o</w:t>
            </w:r>
          </w:p>
          <w:permStart w:id="202794127" w:edGrp="everyone"/>
          <w:p w14:paraId="522AE1C5" w14:textId="61313BE2" w:rsidR="001229A1" w:rsidRPr="006A4A9C" w:rsidRDefault="00467B91" w:rsidP="001229A1">
            <w:pPr>
              <w:spacing w:line="240" w:lineRule="auto"/>
              <w:rPr>
                <w:rFonts w:ascii="Times New Roman" w:hAnsi="Times New Roman"/>
                <w:bCs/>
                <w:iCs/>
                <w:u w:val="single"/>
              </w:rPr>
            </w:pPr>
            <w:sdt>
              <w:sdtPr>
                <w:rPr>
                  <w:rFonts w:asciiTheme="majorBidi" w:hAnsiTheme="majorBidi" w:cstheme="majorBidi"/>
                </w:rPr>
                <w:id w:val="998537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9A1">
                  <w:rPr>
                    <w:rFonts w:ascii="MS Gothic" w:eastAsia="MS Gothic" w:hAnsi="MS Gothic" w:cstheme="majorBidi" w:hint="eastAsia"/>
                    <w:rtl/>
                  </w:rPr>
                  <w:t>☐</w:t>
                </w:r>
              </w:sdtContent>
            </w:sdt>
            <w:r w:rsidR="001229A1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 xml:space="preserve"> </w:t>
            </w:r>
            <w:permEnd w:id="202794127"/>
            <w:r w:rsidR="001229A1" w:rsidRPr="001047F6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N</w:t>
            </w:r>
            <w:r w:rsidR="001229A1">
              <w:rPr>
                <w:rFonts w:asciiTheme="minorHAnsi" w:hAnsiTheme="minorHAnsi" w:cstheme="minorHAnsi"/>
                <w:sz w:val="20"/>
                <w:szCs w:val="20"/>
                <w:lang w:bidi="ar-EG"/>
              </w:rPr>
              <w:t>A</w:t>
            </w:r>
          </w:p>
        </w:tc>
      </w:tr>
      <w:tr w:rsidR="001229A1" w14:paraId="33D4C036" w14:textId="77777777" w:rsidTr="00550ADB">
        <w:tc>
          <w:tcPr>
            <w:tcW w:w="5000" w:type="pct"/>
            <w:gridSpan w:val="2"/>
          </w:tcPr>
          <w:p w14:paraId="08E77DE0" w14:textId="77777777" w:rsidR="001229A1" w:rsidRPr="003351DE" w:rsidRDefault="001229A1" w:rsidP="001229A1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  <w:tr w:rsidR="001229A1" w14:paraId="63266AA9" w14:textId="77777777" w:rsidTr="00550ADB">
        <w:tc>
          <w:tcPr>
            <w:tcW w:w="5000" w:type="pct"/>
            <w:gridSpan w:val="2"/>
          </w:tcPr>
          <w:p w14:paraId="44F0C0EF" w14:textId="4F7AF339" w:rsidR="001229A1" w:rsidRDefault="001229A1" w:rsidP="001229A1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Cs/>
                <w:u w:val="single"/>
              </w:rPr>
              <w:t>Other methodological/ statistical consideration:</w:t>
            </w:r>
          </w:p>
        </w:tc>
      </w:tr>
      <w:tr w:rsidR="001229A1" w14:paraId="7293CE59" w14:textId="77777777" w:rsidTr="00550ADB">
        <w:tc>
          <w:tcPr>
            <w:tcW w:w="5000" w:type="pct"/>
            <w:gridSpan w:val="2"/>
          </w:tcPr>
          <w:p w14:paraId="53D6CD6E" w14:textId="77777777" w:rsidR="001229A1" w:rsidRPr="009C1A5B" w:rsidRDefault="001229A1" w:rsidP="001229A1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574058083" w:edGrp="everyone"/>
            <w:permEnd w:id="574058083"/>
          </w:p>
        </w:tc>
      </w:tr>
      <w:tr w:rsidR="001229A1" w14:paraId="56EF6E37" w14:textId="77777777" w:rsidTr="00550ADB">
        <w:tc>
          <w:tcPr>
            <w:tcW w:w="5000" w:type="pct"/>
            <w:gridSpan w:val="2"/>
          </w:tcPr>
          <w:p w14:paraId="58A1EC34" w14:textId="77777777" w:rsidR="001229A1" w:rsidRPr="003351DE" w:rsidRDefault="001229A1" w:rsidP="001229A1">
            <w:pPr>
              <w:spacing w:after="0" w:line="240" w:lineRule="auto"/>
              <w:rPr>
                <w:rFonts w:ascii="Times New Roman" w:hAnsi="Times New Roman"/>
                <w:bCs/>
                <w:iCs/>
                <w:sz w:val="14"/>
                <w:szCs w:val="14"/>
              </w:rPr>
            </w:pPr>
          </w:p>
        </w:tc>
      </w:tr>
    </w:tbl>
    <w:p w14:paraId="4672F0E6" w14:textId="77777777" w:rsidR="00314012" w:rsidRPr="001523C0" w:rsidRDefault="00314012" w:rsidP="00724811">
      <w:pPr>
        <w:pStyle w:val="ListParagraph"/>
        <w:spacing w:after="0" w:line="240" w:lineRule="auto"/>
        <w:ind w:left="0"/>
        <w:rPr>
          <w:rFonts w:ascii="Times New Roman" w:hAnsi="Times New Roman"/>
          <w:i/>
          <w:sz w:val="24"/>
          <w:szCs w:val="24"/>
        </w:rPr>
      </w:pPr>
    </w:p>
    <w:p w14:paraId="46F0A25C" w14:textId="77777777" w:rsidR="00645A9B" w:rsidRDefault="00645A9B" w:rsidP="00645A9B">
      <w:pPr>
        <w:pStyle w:val="ListParagraph"/>
        <w:spacing w:after="0" w:line="240" w:lineRule="auto"/>
        <w:ind w:left="360"/>
        <w:rPr>
          <w:rFonts w:ascii="Times New Roman" w:hAnsi="Times New Roman"/>
          <w:b/>
          <w:bCs/>
          <w:iCs/>
          <w:sz w:val="28"/>
          <w:szCs w:val="28"/>
          <w:u w:val="single"/>
        </w:rPr>
      </w:pPr>
    </w:p>
    <w:p w14:paraId="429070F2" w14:textId="0C34215D" w:rsidR="00AF1ADB" w:rsidRPr="001523C0" w:rsidRDefault="001523C0" w:rsidP="00F4038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b/>
          <w:bCs/>
          <w:iCs/>
          <w:sz w:val="28"/>
          <w:szCs w:val="28"/>
          <w:u w:val="single"/>
        </w:rPr>
      </w:pPr>
      <w:r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>Ethical Considerations including</w:t>
      </w:r>
      <w:r w:rsidR="00C863A6" w:rsidRPr="00C863A6">
        <w:rPr>
          <w:rFonts w:ascii="Times New Roman" w:hAnsi="Times New Roman"/>
          <w:iCs/>
          <w:sz w:val="24"/>
          <w:szCs w:val="24"/>
          <w:u w:val="single"/>
        </w:rPr>
        <w:t xml:space="preserve"> </w:t>
      </w:r>
      <w:r w:rsidR="00C863A6">
        <w:rPr>
          <w:rFonts w:ascii="Times New Roman" w:hAnsi="Times New Roman"/>
          <w:b/>
          <w:bCs/>
          <w:iCs/>
          <w:sz w:val="28"/>
          <w:szCs w:val="28"/>
          <w:u w:val="single"/>
        </w:rPr>
        <w:t>p</w:t>
      </w:r>
      <w:r w:rsidR="00C863A6" w:rsidRPr="00C863A6">
        <w:rPr>
          <w:rFonts w:ascii="Times New Roman" w:hAnsi="Times New Roman"/>
          <w:b/>
          <w:bCs/>
          <w:iCs/>
          <w:sz w:val="28"/>
          <w:szCs w:val="28"/>
          <w:u w:val="single"/>
        </w:rPr>
        <w:t>otential risks and potential benefits</w:t>
      </w:r>
    </w:p>
    <w:p w14:paraId="4B36DD1E" w14:textId="77777777" w:rsidR="001523C0" w:rsidRPr="001523C0" w:rsidRDefault="001523C0" w:rsidP="001523C0">
      <w:pPr>
        <w:pStyle w:val="ListParagraph"/>
        <w:spacing w:after="0" w:line="240" w:lineRule="auto"/>
        <w:ind w:left="360"/>
        <w:rPr>
          <w:rFonts w:ascii="Times New Roman" w:hAnsi="Times New Roman"/>
          <w:b/>
          <w:bCs/>
          <w:i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9"/>
      </w:tblGrid>
      <w:tr w:rsidR="00B36513" w:rsidRPr="00C27D62" w14:paraId="3ECB7B3D" w14:textId="77777777" w:rsidTr="001523C0">
        <w:tc>
          <w:tcPr>
            <w:tcW w:w="5000" w:type="pct"/>
          </w:tcPr>
          <w:p w14:paraId="3A49DDB7" w14:textId="4F0B493D" w:rsidR="009A3803" w:rsidRPr="00BC4860" w:rsidRDefault="009A3803" w:rsidP="00BC4860">
            <w:pPr>
              <w:pStyle w:val="ListParagraph"/>
              <w:spacing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ermStart w:id="221642948" w:edGrp="everyone"/>
            <w:permEnd w:id="221642948"/>
          </w:p>
        </w:tc>
      </w:tr>
    </w:tbl>
    <w:p w14:paraId="1F43B11F" w14:textId="77777777" w:rsidR="00724811" w:rsidRPr="00C27D62" w:rsidRDefault="00724811" w:rsidP="00724811">
      <w:pPr>
        <w:pStyle w:val="ListParagraph"/>
        <w:spacing w:after="0" w:line="240" w:lineRule="auto"/>
        <w:ind w:left="0"/>
        <w:rPr>
          <w:rFonts w:ascii="Times New Roman" w:hAnsi="Times New Roman"/>
          <w:i/>
          <w:sz w:val="24"/>
          <w:szCs w:val="24"/>
        </w:rPr>
      </w:pPr>
    </w:p>
    <w:p w14:paraId="1FC46D6C" w14:textId="77777777" w:rsidR="00645A9B" w:rsidRPr="00645A9B" w:rsidRDefault="00645A9B" w:rsidP="00645A9B">
      <w:pPr>
        <w:pStyle w:val="ListParagraph"/>
        <w:spacing w:after="0" w:line="240" w:lineRule="auto"/>
        <w:ind w:left="360"/>
        <w:rPr>
          <w:rFonts w:ascii="Times New Roman" w:hAnsi="Times New Roman"/>
          <w:b/>
          <w:bCs/>
          <w:iCs/>
          <w:sz w:val="24"/>
          <w:szCs w:val="24"/>
        </w:rPr>
      </w:pPr>
    </w:p>
    <w:p w14:paraId="02EEC390" w14:textId="1845B3C5" w:rsidR="008F248D" w:rsidRPr="002B0410" w:rsidRDefault="001523C0" w:rsidP="00F4038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b/>
          <w:bCs/>
          <w:iCs/>
          <w:sz w:val="24"/>
          <w:szCs w:val="24"/>
        </w:rPr>
      </w:pPr>
      <w:r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>Research Team</w:t>
      </w:r>
      <w:r w:rsidRPr="001523C0">
        <w:rPr>
          <w:rFonts w:ascii="Times New Roman" w:hAnsi="Times New Roman"/>
          <w:b/>
          <w:bCs/>
          <w:iCs/>
          <w:sz w:val="28"/>
          <w:szCs w:val="28"/>
        </w:rPr>
        <w:t xml:space="preserve"> </w:t>
      </w:r>
      <w:r w:rsidRPr="00FF4242">
        <w:rPr>
          <w:rFonts w:ascii="Times New Roman" w:hAnsi="Times New Roman"/>
          <w:i/>
          <w:color w:val="FF0000"/>
        </w:rPr>
        <w:t>(</w:t>
      </w:r>
      <w:r w:rsidR="00747164">
        <w:rPr>
          <w:rFonts w:ascii="Times New Roman" w:hAnsi="Times New Roman"/>
          <w:i/>
          <w:color w:val="FF0000"/>
        </w:rPr>
        <w:t xml:space="preserve">Please include </w:t>
      </w:r>
      <w:r w:rsidRPr="00FF4242">
        <w:rPr>
          <w:rFonts w:ascii="Times New Roman" w:hAnsi="Times New Roman"/>
          <w:i/>
          <w:color w:val="FF0000"/>
        </w:rPr>
        <w:t>names, degrees, affiliations, description of duties and responsibilities</w:t>
      </w:r>
      <w:r w:rsidR="00C863A6" w:rsidRPr="00FF4242">
        <w:rPr>
          <w:rFonts w:ascii="Times New Roman" w:hAnsi="Times New Roman"/>
          <w:i/>
          <w:color w:val="FF0000"/>
        </w:rPr>
        <w:t xml:space="preserve"> of </w:t>
      </w:r>
      <w:r w:rsidR="002939CE" w:rsidRPr="00FF4242">
        <w:rPr>
          <w:rFonts w:ascii="Times New Roman" w:hAnsi="Times New Roman"/>
          <w:i/>
          <w:color w:val="FF0000"/>
        </w:rPr>
        <w:t>each</w:t>
      </w:r>
      <w:r w:rsidR="00C863A6" w:rsidRPr="00FF4242">
        <w:rPr>
          <w:rFonts w:ascii="Times New Roman" w:hAnsi="Times New Roman"/>
          <w:i/>
          <w:color w:val="FF0000"/>
        </w:rPr>
        <w:t xml:space="preserve"> research team member</w:t>
      </w:r>
      <w:r w:rsidRPr="00FF4242">
        <w:rPr>
          <w:rFonts w:ascii="Times New Roman" w:hAnsi="Times New Roman"/>
          <w:i/>
          <w:color w:val="FF0000"/>
        </w:rPr>
        <w:t>)</w:t>
      </w:r>
    </w:p>
    <w:p w14:paraId="09A43583" w14:textId="77777777" w:rsidR="002B0410" w:rsidRPr="00BC4860" w:rsidRDefault="002B0410" w:rsidP="002B0410">
      <w:pPr>
        <w:pStyle w:val="ListParagraph"/>
        <w:spacing w:after="0" w:line="240" w:lineRule="auto"/>
        <w:ind w:left="360"/>
        <w:rPr>
          <w:rFonts w:ascii="Times New Roman" w:hAnsi="Times New Roman"/>
          <w:b/>
          <w:bCs/>
          <w:iCs/>
          <w:sz w:val="12"/>
          <w:szCs w:val="12"/>
        </w:rPr>
      </w:pPr>
    </w:p>
    <w:tbl>
      <w:tblPr>
        <w:tblW w:w="5000" w:type="pct"/>
        <w:jc w:val="righ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88"/>
        <w:gridCol w:w="1407"/>
        <w:gridCol w:w="1294"/>
        <w:gridCol w:w="1658"/>
        <w:gridCol w:w="3536"/>
      </w:tblGrid>
      <w:tr w:rsidR="002B0410" w:rsidRPr="00194168" w14:paraId="6DB66A07" w14:textId="77777777" w:rsidTr="002B0410">
        <w:trPr>
          <w:cantSplit/>
          <w:trHeight w:val="477"/>
          <w:jc w:val="right"/>
        </w:trPr>
        <w:tc>
          <w:tcPr>
            <w:tcW w:w="606" w:type="pct"/>
          </w:tcPr>
          <w:p w14:paraId="7E8913A1" w14:textId="77777777" w:rsidR="002B0410" w:rsidRPr="00194168" w:rsidRDefault="002B0410" w:rsidP="004017ED">
            <w:pPr>
              <w:spacing w:before="100"/>
              <w:jc w:val="center"/>
              <w:rPr>
                <w:sz w:val="32"/>
                <w:szCs w:val="32"/>
                <w:rtl/>
              </w:rPr>
            </w:pPr>
          </w:p>
        </w:tc>
        <w:tc>
          <w:tcPr>
            <w:tcW w:w="783" w:type="pct"/>
            <w:vAlign w:val="center"/>
          </w:tcPr>
          <w:p w14:paraId="313683A4" w14:textId="5FE2D596" w:rsidR="002B0410" w:rsidRPr="001523C0" w:rsidRDefault="002B0410" w:rsidP="002B0410">
            <w:pPr>
              <w:spacing w:before="10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rtl/>
              </w:rPr>
            </w:pPr>
            <w:r w:rsidRPr="001523C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720" w:type="pct"/>
            <w:vAlign w:val="center"/>
          </w:tcPr>
          <w:p w14:paraId="210C00B9" w14:textId="40A6BE2F" w:rsidR="002B0410" w:rsidRPr="001523C0" w:rsidRDefault="002B0410" w:rsidP="002B0410">
            <w:pPr>
              <w:spacing w:before="10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rtl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egree</w:t>
            </w:r>
          </w:p>
        </w:tc>
        <w:tc>
          <w:tcPr>
            <w:tcW w:w="923" w:type="pct"/>
            <w:vAlign w:val="center"/>
          </w:tcPr>
          <w:p w14:paraId="4B215B04" w14:textId="50482062" w:rsidR="002B0410" w:rsidRPr="001523C0" w:rsidRDefault="002B0410" w:rsidP="002B0410">
            <w:pPr>
              <w:spacing w:before="10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</w:t>
            </w:r>
            <w:r w:rsidRPr="002B041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filiation</w:t>
            </w:r>
          </w:p>
        </w:tc>
        <w:tc>
          <w:tcPr>
            <w:tcW w:w="1968" w:type="pct"/>
            <w:vAlign w:val="center"/>
          </w:tcPr>
          <w:p w14:paraId="32547918" w14:textId="2CDC3851" w:rsidR="002B0410" w:rsidRPr="001523C0" w:rsidRDefault="002B0410" w:rsidP="002B0410">
            <w:pPr>
              <w:spacing w:before="10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rtl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</w:t>
            </w:r>
            <w:r w:rsidRPr="002B0410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scription of duties and responsibilities</w:t>
            </w:r>
          </w:p>
        </w:tc>
      </w:tr>
      <w:tr w:rsidR="002B0410" w:rsidRPr="00194168" w14:paraId="360DD2C8" w14:textId="77777777" w:rsidTr="00A27960">
        <w:trPr>
          <w:cantSplit/>
          <w:trHeight w:val="472"/>
          <w:jc w:val="right"/>
        </w:trPr>
        <w:tc>
          <w:tcPr>
            <w:tcW w:w="606" w:type="pct"/>
          </w:tcPr>
          <w:p w14:paraId="0A0E865B" w14:textId="77777777" w:rsidR="002B0410" w:rsidRPr="001523C0" w:rsidRDefault="002B0410" w:rsidP="004017ED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r w:rsidRPr="001523C0">
              <w:rPr>
                <w:rFonts w:asciiTheme="minorHAnsi" w:hAnsiTheme="minorHAnsi" w:cstheme="minorHAnsi"/>
                <w:sz w:val="20"/>
                <w:szCs w:val="20"/>
                <w:rtl/>
              </w:rPr>
              <w:t>1</w:t>
            </w:r>
            <w:r w:rsidRPr="001523C0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1523C0">
              <w:rPr>
                <w:rFonts w:asciiTheme="minorHAnsi" w:hAnsiTheme="minorHAnsi" w:cstheme="minorHAnsi"/>
                <w:sz w:val="18"/>
                <w:szCs w:val="18"/>
              </w:rPr>
              <w:t>Principal Investigator</w:t>
            </w:r>
          </w:p>
        </w:tc>
        <w:tc>
          <w:tcPr>
            <w:tcW w:w="783" w:type="pct"/>
            <w:vAlign w:val="center"/>
          </w:tcPr>
          <w:p w14:paraId="6A45159E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350640587" w:edGrp="everyone"/>
            <w:permEnd w:id="350640587"/>
          </w:p>
        </w:tc>
        <w:tc>
          <w:tcPr>
            <w:tcW w:w="720" w:type="pct"/>
            <w:vAlign w:val="center"/>
          </w:tcPr>
          <w:p w14:paraId="775B2FF4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1798008338" w:edGrp="everyone"/>
            <w:permEnd w:id="1798008338"/>
          </w:p>
        </w:tc>
        <w:tc>
          <w:tcPr>
            <w:tcW w:w="923" w:type="pct"/>
            <w:vAlign w:val="center"/>
          </w:tcPr>
          <w:p w14:paraId="004B9084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1866600044" w:edGrp="everyone"/>
            <w:permEnd w:id="1866600044"/>
          </w:p>
        </w:tc>
        <w:tc>
          <w:tcPr>
            <w:tcW w:w="1968" w:type="pct"/>
            <w:vAlign w:val="center"/>
          </w:tcPr>
          <w:p w14:paraId="3C62D18D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463952171" w:edGrp="everyone"/>
            <w:permEnd w:id="463952171"/>
          </w:p>
        </w:tc>
      </w:tr>
      <w:tr w:rsidR="002B0410" w:rsidRPr="00194168" w14:paraId="664D508E" w14:textId="77777777" w:rsidTr="00A27960">
        <w:trPr>
          <w:cantSplit/>
          <w:trHeight w:val="472"/>
          <w:jc w:val="right"/>
        </w:trPr>
        <w:tc>
          <w:tcPr>
            <w:tcW w:w="606" w:type="pct"/>
          </w:tcPr>
          <w:p w14:paraId="4B5C2436" w14:textId="77777777" w:rsidR="002B0410" w:rsidRPr="001523C0" w:rsidRDefault="002B0410" w:rsidP="004017ED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r w:rsidRPr="001523C0">
              <w:rPr>
                <w:rFonts w:asciiTheme="minorHAnsi" w:hAnsiTheme="minorHAnsi" w:cstheme="minorHAnsi"/>
                <w:sz w:val="20"/>
                <w:szCs w:val="20"/>
                <w:rtl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83" w:type="pct"/>
            <w:vAlign w:val="center"/>
          </w:tcPr>
          <w:p w14:paraId="28E6187D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69995456" w:edGrp="everyone"/>
            <w:permEnd w:id="69995456"/>
          </w:p>
        </w:tc>
        <w:tc>
          <w:tcPr>
            <w:tcW w:w="720" w:type="pct"/>
            <w:vAlign w:val="center"/>
          </w:tcPr>
          <w:p w14:paraId="1E464A54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1862741821" w:edGrp="everyone"/>
            <w:permEnd w:id="1862741821"/>
          </w:p>
        </w:tc>
        <w:tc>
          <w:tcPr>
            <w:tcW w:w="923" w:type="pct"/>
            <w:vAlign w:val="center"/>
          </w:tcPr>
          <w:p w14:paraId="099E46F8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1830828034" w:edGrp="everyone"/>
            <w:permEnd w:id="1830828034"/>
          </w:p>
        </w:tc>
        <w:tc>
          <w:tcPr>
            <w:tcW w:w="1968" w:type="pct"/>
            <w:vAlign w:val="center"/>
          </w:tcPr>
          <w:p w14:paraId="050685F2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706698587" w:edGrp="everyone"/>
            <w:permEnd w:id="706698587"/>
          </w:p>
        </w:tc>
      </w:tr>
      <w:tr w:rsidR="002B0410" w:rsidRPr="00194168" w14:paraId="434A9A3A" w14:textId="77777777" w:rsidTr="00A27960">
        <w:trPr>
          <w:cantSplit/>
          <w:trHeight w:val="472"/>
          <w:jc w:val="right"/>
        </w:trPr>
        <w:tc>
          <w:tcPr>
            <w:tcW w:w="606" w:type="pct"/>
          </w:tcPr>
          <w:p w14:paraId="3F1847E7" w14:textId="77777777" w:rsidR="002B0410" w:rsidRPr="001523C0" w:rsidRDefault="002B0410" w:rsidP="004017ED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r w:rsidRPr="001523C0">
              <w:rPr>
                <w:rFonts w:asciiTheme="minorHAnsi" w:hAnsiTheme="minorHAnsi" w:cstheme="minorHAnsi"/>
                <w:sz w:val="20"/>
                <w:szCs w:val="20"/>
                <w:rtl/>
              </w:rPr>
              <w:t>3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83" w:type="pct"/>
            <w:vAlign w:val="center"/>
          </w:tcPr>
          <w:p w14:paraId="218B4D79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33303204" w:edGrp="everyone"/>
            <w:permEnd w:id="33303204"/>
          </w:p>
        </w:tc>
        <w:tc>
          <w:tcPr>
            <w:tcW w:w="720" w:type="pct"/>
            <w:vAlign w:val="center"/>
          </w:tcPr>
          <w:p w14:paraId="7827EBA7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825834700" w:edGrp="everyone"/>
            <w:permEnd w:id="825834700"/>
          </w:p>
        </w:tc>
        <w:tc>
          <w:tcPr>
            <w:tcW w:w="923" w:type="pct"/>
            <w:vAlign w:val="center"/>
          </w:tcPr>
          <w:p w14:paraId="2E88578F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370353654" w:edGrp="everyone"/>
            <w:permEnd w:id="370353654"/>
          </w:p>
        </w:tc>
        <w:tc>
          <w:tcPr>
            <w:tcW w:w="1968" w:type="pct"/>
            <w:vAlign w:val="center"/>
          </w:tcPr>
          <w:p w14:paraId="27FA2AD9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1042825675" w:edGrp="everyone"/>
            <w:permEnd w:id="1042825675"/>
          </w:p>
        </w:tc>
      </w:tr>
      <w:tr w:rsidR="002B0410" w:rsidRPr="00194168" w14:paraId="17F8F889" w14:textId="77777777" w:rsidTr="00A27960">
        <w:trPr>
          <w:cantSplit/>
          <w:trHeight w:val="472"/>
          <w:jc w:val="right"/>
        </w:trPr>
        <w:tc>
          <w:tcPr>
            <w:tcW w:w="606" w:type="pct"/>
          </w:tcPr>
          <w:p w14:paraId="200B8348" w14:textId="77777777" w:rsidR="002B0410" w:rsidRPr="001523C0" w:rsidRDefault="002B0410" w:rsidP="004017ED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r w:rsidRPr="001523C0">
              <w:rPr>
                <w:rFonts w:asciiTheme="minorHAnsi" w:hAnsiTheme="minorHAnsi" w:cstheme="minorHAnsi"/>
                <w:sz w:val="20"/>
                <w:szCs w:val="20"/>
                <w:rtl/>
              </w:rPr>
              <w:t>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83" w:type="pct"/>
            <w:vAlign w:val="center"/>
          </w:tcPr>
          <w:p w14:paraId="74B81D52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361514348" w:edGrp="everyone"/>
            <w:permEnd w:id="361514348"/>
          </w:p>
        </w:tc>
        <w:tc>
          <w:tcPr>
            <w:tcW w:w="720" w:type="pct"/>
            <w:vAlign w:val="center"/>
          </w:tcPr>
          <w:p w14:paraId="5649CD85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1913871929" w:edGrp="everyone"/>
            <w:permEnd w:id="1913871929"/>
          </w:p>
        </w:tc>
        <w:tc>
          <w:tcPr>
            <w:tcW w:w="923" w:type="pct"/>
            <w:vAlign w:val="center"/>
          </w:tcPr>
          <w:p w14:paraId="685E5589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1943339837" w:edGrp="everyone"/>
            <w:permEnd w:id="1943339837"/>
          </w:p>
        </w:tc>
        <w:tc>
          <w:tcPr>
            <w:tcW w:w="1968" w:type="pct"/>
            <w:vAlign w:val="center"/>
          </w:tcPr>
          <w:p w14:paraId="6D98BF8A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  <w:permStart w:id="1175654992" w:edGrp="everyone"/>
            <w:permEnd w:id="1175654992"/>
          </w:p>
        </w:tc>
      </w:tr>
      <w:tr w:rsidR="002B0410" w:rsidRPr="00194168" w14:paraId="11738E11" w14:textId="77777777" w:rsidTr="00A27960">
        <w:trPr>
          <w:cantSplit/>
          <w:trHeight w:val="472"/>
          <w:jc w:val="right"/>
        </w:trPr>
        <w:tc>
          <w:tcPr>
            <w:tcW w:w="606" w:type="pct"/>
          </w:tcPr>
          <w:p w14:paraId="45636CB9" w14:textId="77777777" w:rsidR="002B0410" w:rsidRPr="001523C0" w:rsidRDefault="002B0410" w:rsidP="004017ED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permStart w:id="804324796" w:edGrp="everyone" w:colFirst="0" w:colLast="0"/>
            <w:permStart w:id="1547003352" w:edGrp="everyone" w:colFirst="1" w:colLast="1"/>
            <w:permStart w:id="741745680" w:edGrp="everyone" w:colFirst="2" w:colLast="2"/>
            <w:permStart w:id="45173250" w:edGrp="everyone" w:colFirst="3" w:colLast="3"/>
            <w:permStart w:id="1634821959" w:edGrp="everyone" w:colFirst="4" w:colLast="4"/>
            <w:r w:rsidRPr="001523C0">
              <w:rPr>
                <w:rFonts w:asciiTheme="minorHAnsi" w:hAnsiTheme="minorHAnsi" w:cstheme="minorHAnsi"/>
                <w:sz w:val="16"/>
                <w:szCs w:val="16"/>
                <w:u w:val="single"/>
              </w:rPr>
              <w:t xml:space="preserve">(add </w:t>
            </w:r>
            <w:r>
              <w:rPr>
                <w:rFonts w:asciiTheme="minorHAnsi" w:hAnsiTheme="minorHAnsi" w:cstheme="minorHAnsi"/>
                <w:sz w:val="16"/>
                <w:szCs w:val="16"/>
                <w:u w:val="single"/>
              </w:rPr>
              <w:t xml:space="preserve">rows </w:t>
            </w:r>
            <w:r w:rsidRPr="001523C0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if needed) …</w:t>
            </w:r>
          </w:p>
        </w:tc>
        <w:tc>
          <w:tcPr>
            <w:tcW w:w="783" w:type="pct"/>
            <w:vAlign w:val="center"/>
          </w:tcPr>
          <w:p w14:paraId="124EBD97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</w:p>
        </w:tc>
        <w:tc>
          <w:tcPr>
            <w:tcW w:w="720" w:type="pct"/>
            <w:vAlign w:val="center"/>
          </w:tcPr>
          <w:p w14:paraId="71CC0F29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</w:p>
        </w:tc>
        <w:tc>
          <w:tcPr>
            <w:tcW w:w="923" w:type="pct"/>
            <w:vAlign w:val="center"/>
          </w:tcPr>
          <w:p w14:paraId="3C6E98C6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</w:p>
        </w:tc>
        <w:tc>
          <w:tcPr>
            <w:tcW w:w="1968" w:type="pct"/>
            <w:vAlign w:val="center"/>
          </w:tcPr>
          <w:p w14:paraId="47152685" w14:textId="77777777" w:rsidR="002B0410" w:rsidRPr="00A27960" w:rsidRDefault="002B0410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  <w:rtl/>
              </w:rPr>
            </w:pPr>
          </w:p>
        </w:tc>
      </w:tr>
      <w:permEnd w:id="804324796"/>
      <w:permEnd w:id="1547003352"/>
      <w:permEnd w:id="741745680"/>
      <w:permEnd w:id="45173250"/>
      <w:permEnd w:id="1634821959"/>
    </w:tbl>
    <w:p w14:paraId="623E9102" w14:textId="77777777" w:rsidR="002B0410" w:rsidRPr="002939CE" w:rsidRDefault="002B0410" w:rsidP="002B0410">
      <w:pPr>
        <w:pStyle w:val="ListParagraph"/>
        <w:spacing w:after="0" w:line="240" w:lineRule="auto"/>
        <w:ind w:left="360"/>
        <w:rPr>
          <w:rFonts w:ascii="Times New Roman" w:hAnsi="Times New Roman"/>
          <w:b/>
          <w:bCs/>
          <w:iCs/>
          <w:sz w:val="24"/>
          <w:szCs w:val="24"/>
        </w:rPr>
      </w:pPr>
    </w:p>
    <w:p w14:paraId="13B88F11" w14:textId="593F9268" w:rsidR="00C863A6" w:rsidRDefault="00C863A6" w:rsidP="00F40382">
      <w:pPr>
        <w:numPr>
          <w:ilvl w:val="0"/>
          <w:numId w:val="1"/>
        </w:numPr>
        <w:spacing w:after="0"/>
        <w:rPr>
          <w:rFonts w:ascii="Times New Roman" w:hAnsi="Times New Roman"/>
          <w:b/>
          <w:bCs/>
          <w:iCs/>
          <w:sz w:val="28"/>
          <w:szCs w:val="28"/>
          <w:u w:val="single"/>
        </w:rPr>
      </w:pPr>
      <w:r>
        <w:rPr>
          <w:rFonts w:ascii="Times New Roman" w:hAnsi="Times New Roman"/>
          <w:b/>
          <w:bCs/>
          <w:iCs/>
          <w:sz w:val="28"/>
          <w:szCs w:val="28"/>
          <w:u w:val="single"/>
        </w:rPr>
        <w:lastRenderedPageBreak/>
        <w:t>C</w:t>
      </w:r>
      <w:r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>onflict-of-interest declaration</w:t>
      </w:r>
      <w:r w:rsidR="00D01966" w:rsidRPr="000A2267">
        <w:rPr>
          <w:rFonts w:ascii="Times New Roman" w:hAnsi="Times New Roman"/>
          <w:b/>
          <w:bCs/>
          <w:iCs/>
          <w:sz w:val="28"/>
          <w:szCs w:val="28"/>
        </w:rPr>
        <w:t xml:space="preserve"> </w:t>
      </w:r>
      <w:r w:rsidR="00D01966" w:rsidRPr="00FF4242">
        <w:rPr>
          <w:rFonts w:ascii="Times New Roman" w:hAnsi="Times New Roman"/>
          <w:i/>
          <w:color w:val="FF0000"/>
        </w:rPr>
        <w:t>(</w:t>
      </w:r>
      <w:r w:rsidR="004F6719">
        <w:rPr>
          <w:rFonts w:ascii="Times New Roman" w:hAnsi="Times New Roman"/>
          <w:i/>
          <w:color w:val="FF0000"/>
        </w:rPr>
        <w:t>P</w:t>
      </w:r>
      <w:r w:rsidR="00D01966">
        <w:rPr>
          <w:rFonts w:ascii="Times New Roman" w:hAnsi="Times New Roman"/>
          <w:i/>
          <w:color w:val="FF0000"/>
        </w:rPr>
        <w:t xml:space="preserve">lease </w:t>
      </w:r>
      <w:r w:rsidR="000A2267">
        <w:rPr>
          <w:rFonts w:ascii="Times New Roman" w:hAnsi="Times New Roman"/>
          <w:i/>
          <w:color w:val="FF0000"/>
        </w:rPr>
        <w:t xml:space="preserve">use either section </w:t>
      </w:r>
      <w:r w:rsidR="000A2267" w:rsidRPr="000A2267">
        <w:rPr>
          <w:rFonts w:ascii="Times New Roman" w:hAnsi="Times New Roman"/>
          <w:b/>
          <w:bCs/>
          <w:i/>
          <w:color w:val="FF0000"/>
        </w:rPr>
        <w:t xml:space="preserve">8.1 </w:t>
      </w:r>
      <w:r w:rsidR="000A2267" w:rsidRPr="000A2267">
        <w:rPr>
          <w:rFonts w:ascii="Times New Roman" w:hAnsi="Times New Roman"/>
          <w:i/>
          <w:color w:val="FF0000"/>
        </w:rPr>
        <w:t>or</w:t>
      </w:r>
      <w:r w:rsidR="000A2267" w:rsidRPr="000A2267">
        <w:rPr>
          <w:rFonts w:ascii="Times New Roman" w:hAnsi="Times New Roman"/>
          <w:b/>
          <w:bCs/>
          <w:i/>
          <w:color w:val="FF0000"/>
        </w:rPr>
        <w:t xml:space="preserve"> 8.2</w:t>
      </w:r>
      <w:r w:rsidR="00D01966" w:rsidRPr="00FF4242">
        <w:rPr>
          <w:rFonts w:ascii="Times New Roman" w:hAnsi="Times New Roman"/>
          <w:i/>
          <w:color w:val="FF0000"/>
        </w:rPr>
        <w:t>)</w:t>
      </w:r>
    </w:p>
    <w:p w14:paraId="5EB4879B" w14:textId="77777777" w:rsidR="00C863A6" w:rsidRDefault="00C863A6" w:rsidP="00C863A6">
      <w:pPr>
        <w:spacing w:after="0"/>
        <w:rPr>
          <w:rFonts w:ascii="Times New Roman" w:hAnsi="Times New Roman"/>
          <w:b/>
          <w:bCs/>
          <w:iCs/>
          <w:sz w:val="20"/>
          <w:szCs w:val="20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234"/>
        <w:gridCol w:w="5785"/>
      </w:tblGrid>
      <w:tr w:rsidR="000A2267" w:rsidRPr="00C27D62" w14:paraId="393C849C" w14:textId="77777777" w:rsidTr="00AB1DA5">
        <w:tc>
          <w:tcPr>
            <w:tcW w:w="5000" w:type="pct"/>
            <w:gridSpan w:val="2"/>
          </w:tcPr>
          <w:p w14:paraId="0018247D" w14:textId="3F33616F" w:rsidR="000A2267" w:rsidRPr="004F6719" w:rsidRDefault="000A2267" w:rsidP="000A2267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28"/>
                <w:szCs w:val="28"/>
                <w:u w:val="single"/>
              </w:rPr>
            </w:pPr>
            <w:r w:rsidRPr="004F6719">
              <w:rPr>
                <w:rFonts w:ascii="Times New Roman" w:hAnsi="Times New Roman"/>
                <w:b/>
                <w:bCs/>
                <w:color w:val="FF0000"/>
                <w:sz w:val="28"/>
                <w:szCs w:val="28"/>
                <w:u w:val="single"/>
              </w:rPr>
              <w:t>8.1</w:t>
            </w:r>
          </w:p>
        </w:tc>
      </w:tr>
      <w:tr w:rsidR="00C863A6" w:rsidRPr="00C27D62" w14:paraId="5CEDF31B" w14:textId="77777777" w:rsidTr="00AB1DA5">
        <w:tc>
          <w:tcPr>
            <w:tcW w:w="5000" w:type="pct"/>
            <w:gridSpan w:val="2"/>
          </w:tcPr>
          <w:p w14:paraId="64B3B32F" w14:textId="222C21EC" w:rsidR="00B95375" w:rsidRPr="000A2267" w:rsidRDefault="002B0410" w:rsidP="00B95375">
            <w:pPr>
              <w:spacing w:line="240" w:lineRule="auto"/>
              <w:rPr>
                <w:rFonts w:ascii="Times New Roman" w:hAnsi="Times New Roman"/>
                <w:color w:val="000000" w:themeColor="text1"/>
                <w:sz w:val="28"/>
                <w:szCs w:val="28"/>
              </w:rPr>
            </w:pPr>
            <w:r w:rsidRPr="000A2267">
              <w:rPr>
                <w:rFonts w:ascii="Times New Roman" w:hAnsi="Times New Roman"/>
                <w:color w:val="000000" w:themeColor="text1"/>
                <w:sz w:val="28"/>
                <w:szCs w:val="28"/>
              </w:rPr>
              <w:t xml:space="preserve">As the Lead Principal Investigator </w:t>
            </w:r>
            <w:r w:rsidR="00AB4898" w:rsidRPr="000A2267">
              <w:rPr>
                <w:rFonts w:ascii="Times New Roman" w:hAnsi="Times New Roman"/>
                <w:color w:val="000000" w:themeColor="text1"/>
                <w:sz w:val="28"/>
                <w:szCs w:val="28"/>
              </w:rPr>
              <w:t xml:space="preserve">(PI) </w:t>
            </w:r>
            <w:r w:rsidRPr="000A2267">
              <w:rPr>
                <w:rFonts w:ascii="Times New Roman" w:hAnsi="Times New Roman"/>
                <w:color w:val="000000" w:themeColor="text1"/>
                <w:sz w:val="28"/>
                <w:szCs w:val="28"/>
              </w:rPr>
              <w:t>on this project, I certify that none of the above names have a Conflicts of Interest regarding this research project</w:t>
            </w:r>
            <w:r w:rsidR="00B95375" w:rsidRPr="000A2267">
              <w:rPr>
                <w:rFonts w:ascii="Times New Roman" w:hAnsi="Times New Roman"/>
                <w:color w:val="000000" w:themeColor="text1"/>
                <w:sz w:val="28"/>
                <w:szCs w:val="28"/>
              </w:rPr>
              <w:t>.</w:t>
            </w:r>
          </w:p>
        </w:tc>
      </w:tr>
      <w:tr w:rsidR="00B95375" w:rsidRPr="00C27D62" w14:paraId="130E073E" w14:textId="77777777" w:rsidTr="00AB1DA5">
        <w:tc>
          <w:tcPr>
            <w:tcW w:w="1793" w:type="pct"/>
          </w:tcPr>
          <w:p w14:paraId="7AAFA1AD" w14:textId="65B00C52" w:rsidR="00B95375" w:rsidRPr="00B95375" w:rsidRDefault="00B95375" w:rsidP="002B0410">
            <w:pPr>
              <w:spacing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B95375">
              <w:rPr>
                <w:rFonts w:ascii="Times New Roman" w:hAnsi="Times New Roman"/>
                <w:sz w:val="24"/>
                <w:szCs w:val="24"/>
              </w:rPr>
              <w:t>Principal Investigator (Name)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207" w:type="pct"/>
          </w:tcPr>
          <w:p w14:paraId="13CBF8A1" w14:textId="44BBFB97" w:rsidR="00B95375" w:rsidRPr="00A27960" w:rsidRDefault="00B95375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1259955014" w:edGrp="everyone"/>
            <w:permEnd w:id="1259955014"/>
          </w:p>
        </w:tc>
      </w:tr>
      <w:tr w:rsidR="00B95375" w:rsidRPr="00C27D62" w14:paraId="3C339245" w14:textId="77777777" w:rsidTr="00AB1DA5">
        <w:tc>
          <w:tcPr>
            <w:tcW w:w="1793" w:type="pct"/>
          </w:tcPr>
          <w:p w14:paraId="25B2114A" w14:textId="1D5E1699" w:rsidR="00B95375" w:rsidRPr="00B95375" w:rsidRDefault="00B95375" w:rsidP="002B0410">
            <w:pPr>
              <w:spacing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B95375">
              <w:rPr>
                <w:rFonts w:ascii="Times New Roman" w:hAnsi="Times New Roman"/>
                <w:sz w:val="24"/>
                <w:szCs w:val="24"/>
              </w:rPr>
              <w:t>Signature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207" w:type="pct"/>
          </w:tcPr>
          <w:p w14:paraId="3B4E0C1D" w14:textId="77777777" w:rsidR="00B95375" w:rsidRPr="00A27960" w:rsidRDefault="00B95375" w:rsidP="00A27960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815561376" w:edGrp="everyone"/>
            <w:permEnd w:id="815561376"/>
          </w:p>
        </w:tc>
      </w:tr>
    </w:tbl>
    <w:p w14:paraId="7FF641BD" w14:textId="61A0C5FE" w:rsidR="00B95375" w:rsidRDefault="00B95375" w:rsidP="00AB4898">
      <w:pPr>
        <w:spacing w:after="0"/>
        <w:rPr>
          <w:rFonts w:ascii="Times New Roman" w:hAnsi="Times New Roman"/>
          <w:sz w:val="28"/>
          <w:szCs w:val="28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4804B3" w14:paraId="6E8C0DCF" w14:textId="77777777" w:rsidTr="00AB1DA5">
        <w:tc>
          <w:tcPr>
            <w:tcW w:w="9019" w:type="dxa"/>
          </w:tcPr>
          <w:p w14:paraId="3528853C" w14:textId="39ACD340" w:rsidR="004804B3" w:rsidRPr="004F6719" w:rsidRDefault="004804B3" w:rsidP="004804B3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28"/>
                <w:szCs w:val="28"/>
                <w:u w:val="single"/>
              </w:rPr>
            </w:pPr>
            <w:r w:rsidRPr="004F6719">
              <w:rPr>
                <w:rFonts w:ascii="Times New Roman" w:hAnsi="Times New Roman"/>
                <w:b/>
                <w:bCs/>
                <w:color w:val="FF0000"/>
                <w:sz w:val="28"/>
                <w:szCs w:val="28"/>
                <w:u w:val="single"/>
              </w:rPr>
              <w:t>8.2</w:t>
            </w:r>
          </w:p>
        </w:tc>
      </w:tr>
      <w:tr w:rsidR="004804B3" w14:paraId="45A87944" w14:textId="77777777" w:rsidTr="00AB1DA5">
        <w:tc>
          <w:tcPr>
            <w:tcW w:w="9019" w:type="dxa"/>
          </w:tcPr>
          <w:p w14:paraId="3FAC077F" w14:textId="6FD88D8B" w:rsidR="004804B3" w:rsidRPr="00E92918" w:rsidRDefault="004804B3" w:rsidP="00E92918">
            <w:pPr>
              <w:spacing w:line="240" w:lineRule="auto"/>
              <w:rPr>
                <w:rFonts w:ascii="Times New Roman" w:hAnsi="Times New Roman"/>
                <w:color w:val="000000" w:themeColor="text1"/>
                <w:sz w:val="28"/>
                <w:szCs w:val="28"/>
              </w:rPr>
            </w:pPr>
            <w:r w:rsidRPr="00E92918">
              <w:rPr>
                <w:rFonts w:ascii="Times New Roman" w:hAnsi="Times New Roman"/>
                <w:color w:val="000000" w:themeColor="text1"/>
                <w:sz w:val="28"/>
                <w:szCs w:val="28"/>
              </w:rPr>
              <w:t>If you believe you (as the Lead PI) or a member of your research team may have a Conflict of Interest, please use the section below to fully disclose all suspected or known conflicts of interest involving you and/or any research team member regarding this research project.</w:t>
            </w:r>
          </w:p>
        </w:tc>
      </w:tr>
      <w:tr w:rsidR="00AB4898" w14:paraId="4DD044BD" w14:textId="77777777" w:rsidTr="00AB1DA5">
        <w:tc>
          <w:tcPr>
            <w:tcW w:w="9019" w:type="dxa"/>
          </w:tcPr>
          <w:p w14:paraId="09C3D216" w14:textId="77777777" w:rsidR="00AB4898" w:rsidRPr="00E92918" w:rsidRDefault="00AB4898" w:rsidP="00E92918">
            <w:pPr>
              <w:spacing w:line="240" w:lineRule="auto"/>
              <w:rPr>
                <w:rFonts w:ascii="Times New Roman" w:hAnsi="Times New Roman"/>
                <w:color w:val="000000" w:themeColor="text1"/>
                <w:sz w:val="28"/>
                <w:szCs w:val="28"/>
              </w:rPr>
            </w:pPr>
            <w:r w:rsidRPr="00E92918">
              <w:rPr>
                <w:rFonts w:ascii="Times New Roman" w:hAnsi="Times New Roman"/>
                <w:color w:val="000000" w:themeColor="text1"/>
                <w:sz w:val="28"/>
                <w:szCs w:val="28"/>
              </w:rPr>
              <w:t>Declaration of Conflict of Interest:</w:t>
            </w:r>
          </w:p>
          <w:p w14:paraId="4E73DC1E" w14:textId="04CEB4DD" w:rsidR="00AB4898" w:rsidRPr="001A087D" w:rsidRDefault="00AB4898" w:rsidP="00E92918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permStart w:id="1958217981" w:edGrp="everyone"/>
            <w:permEnd w:id="1958217981"/>
          </w:p>
        </w:tc>
      </w:tr>
    </w:tbl>
    <w:p w14:paraId="05A82ED1" w14:textId="77777777" w:rsidR="00AB4898" w:rsidRPr="00AB4898" w:rsidRDefault="00AB4898" w:rsidP="00AB4898">
      <w:pPr>
        <w:spacing w:after="0"/>
        <w:rPr>
          <w:rFonts w:ascii="Times New Roman" w:hAnsi="Times New Roman"/>
          <w:sz w:val="28"/>
          <w:szCs w:val="28"/>
        </w:rPr>
      </w:pPr>
    </w:p>
    <w:p w14:paraId="5F04147D" w14:textId="77777777" w:rsidR="00EC788B" w:rsidRDefault="00EC788B" w:rsidP="00211BA9">
      <w:pPr>
        <w:spacing w:after="0"/>
        <w:rPr>
          <w:rFonts w:ascii="Times New Roman" w:hAnsi="Times New Roman"/>
          <w:b/>
          <w:bCs/>
          <w:iCs/>
          <w:sz w:val="28"/>
          <w:szCs w:val="28"/>
          <w:u w:val="single"/>
        </w:rPr>
      </w:pPr>
    </w:p>
    <w:p w14:paraId="6DBDE7FE" w14:textId="2FA16DF5" w:rsidR="009255D1" w:rsidRPr="001523C0" w:rsidRDefault="001523C0" w:rsidP="00F40382">
      <w:pPr>
        <w:numPr>
          <w:ilvl w:val="0"/>
          <w:numId w:val="1"/>
        </w:numPr>
        <w:spacing w:after="0"/>
        <w:rPr>
          <w:rFonts w:ascii="Times New Roman" w:hAnsi="Times New Roman"/>
          <w:b/>
          <w:bCs/>
          <w:iCs/>
          <w:sz w:val="28"/>
          <w:szCs w:val="28"/>
          <w:u w:val="single"/>
        </w:rPr>
      </w:pPr>
      <w:r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>Timetable of Research Activities</w:t>
      </w:r>
    </w:p>
    <w:p w14:paraId="3974A389" w14:textId="77777777" w:rsidR="001523C0" w:rsidRPr="001523C0" w:rsidRDefault="001523C0" w:rsidP="001523C0">
      <w:pPr>
        <w:spacing w:after="0"/>
        <w:ind w:left="360"/>
        <w:rPr>
          <w:rFonts w:ascii="Times New Roman" w:hAnsi="Times New Roman"/>
          <w:b/>
          <w:bCs/>
          <w:i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29"/>
      </w:tblGrid>
      <w:tr w:rsidR="001523C0" w:rsidRPr="00C27D62" w14:paraId="191B8485" w14:textId="77777777" w:rsidTr="007B3039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7CD882B6" w14:textId="77777777" w:rsidR="009A3803" w:rsidRPr="0019137B" w:rsidRDefault="009A3803" w:rsidP="0019137B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1110786176" w:edGrp="everyone"/>
            <w:permEnd w:id="1110786176"/>
          </w:p>
        </w:tc>
      </w:tr>
    </w:tbl>
    <w:p w14:paraId="46E5322D" w14:textId="77777777" w:rsidR="00724811" w:rsidRPr="00C27D62" w:rsidRDefault="00724811" w:rsidP="00724811">
      <w:pPr>
        <w:pStyle w:val="ListParagraph"/>
        <w:spacing w:after="0" w:line="240" w:lineRule="auto"/>
        <w:ind w:left="360"/>
        <w:rPr>
          <w:rFonts w:ascii="Times New Roman" w:hAnsi="Times New Roman"/>
          <w:i/>
          <w:sz w:val="24"/>
          <w:szCs w:val="24"/>
        </w:rPr>
      </w:pPr>
    </w:p>
    <w:p w14:paraId="269EE0E8" w14:textId="77777777" w:rsidR="00211BA9" w:rsidRDefault="00211BA9" w:rsidP="00EC788B">
      <w:pPr>
        <w:pStyle w:val="ListParagraph"/>
        <w:spacing w:after="0" w:line="240" w:lineRule="auto"/>
        <w:ind w:left="360"/>
        <w:rPr>
          <w:rFonts w:ascii="Times New Roman" w:hAnsi="Times New Roman"/>
          <w:iCs/>
          <w:sz w:val="24"/>
          <w:szCs w:val="24"/>
          <w:u w:val="single"/>
        </w:rPr>
      </w:pPr>
    </w:p>
    <w:p w14:paraId="40EA13A7" w14:textId="77777777" w:rsidR="005C3AAC" w:rsidRPr="00EC788B" w:rsidRDefault="005C3AAC" w:rsidP="00EC788B">
      <w:pPr>
        <w:pStyle w:val="ListParagraph"/>
        <w:spacing w:after="0" w:line="240" w:lineRule="auto"/>
        <w:ind w:left="360"/>
        <w:rPr>
          <w:rFonts w:ascii="Times New Roman" w:hAnsi="Times New Roman"/>
          <w:iCs/>
          <w:sz w:val="24"/>
          <w:szCs w:val="24"/>
          <w:u w:val="single"/>
        </w:rPr>
      </w:pPr>
    </w:p>
    <w:p w14:paraId="61C2B36D" w14:textId="3A92DA00" w:rsidR="00724811" w:rsidRPr="001523C0" w:rsidRDefault="001523C0" w:rsidP="00F4038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iCs/>
          <w:sz w:val="24"/>
          <w:szCs w:val="24"/>
          <w:u w:val="single"/>
        </w:rPr>
      </w:pPr>
      <w:r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 xml:space="preserve">References </w:t>
      </w:r>
    </w:p>
    <w:p w14:paraId="23A47F6B" w14:textId="77777777" w:rsidR="001523C0" w:rsidRPr="001523C0" w:rsidRDefault="001523C0" w:rsidP="001523C0">
      <w:pPr>
        <w:pStyle w:val="ListParagraph"/>
        <w:spacing w:after="0" w:line="240" w:lineRule="auto"/>
        <w:ind w:left="360"/>
        <w:rPr>
          <w:rFonts w:ascii="Times New Roman" w:hAnsi="Times New Roman"/>
          <w:i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29"/>
      </w:tblGrid>
      <w:tr w:rsidR="001523C0" w:rsidRPr="00C27D62" w14:paraId="19DDECD3" w14:textId="77777777" w:rsidTr="007B3039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48FFD6BD" w14:textId="77777777" w:rsidR="009A3803" w:rsidRPr="0019137B" w:rsidRDefault="009A3803" w:rsidP="0019137B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permStart w:id="784416529" w:edGrp="everyone"/>
            <w:permEnd w:id="784416529"/>
          </w:p>
        </w:tc>
      </w:tr>
    </w:tbl>
    <w:p w14:paraId="56BCF81A" w14:textId="77777777" w:rsidR="00600CB0" w:rsidRPr="001523C0" w:rsidRDefault="00600CB0" w:rsidP="00600CB0">
      <w:pPr>
        <w:pStyle w:val="ListParagraph"/>
        <w:spacing w:after="0" w:line="240" w:lineRule="auto"/>
        <w:ind w:left="360"/>
        <w:rPr>
          <w:rFonts w:ascii="Times New Roman" w:hAnsi="Times New Roman"/>
          <w:i/>
          <w:sz w:val="24"/>
          <w:szCs w:val="24"/>
        </w:rPr>
      </w:pPr>
    </w:p>
    <w:p w14:paraId="61D45563" w14:textId="38AFD9A8" w:rsidR="00EC788B" w:rsidRDefault="00EC788B" w:rsidP="00EC788B">
      <w:pPr>
        <w:pStyle w:val="ListParagraph"/>
        <w:spacing w:after="0" w:line="360" w:lineRule="auto"/>
        <w:ind w:left="360"/>
        <w:rPr>
          <w:rFonts w:ascii="Times New Roman" w:hAnsi="Times New Roman"/>
          <w:b/>
          <w:bCs/>
          <w:iCs/>
          <w:sz w:val="28"/>
          <w:szCs w:val="28"/>
          <w:u w:val="single"/>
        </w:rPr>
      </w:pPr>
    </w:p>
    <w:p w14:paraId="1362BEA7" w14:textId="29DCA111" w:rsidR="00F9099C" w:rsidRPr="00F40382" w:rsidRDefault="00724811" w:rsidP="00F4038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/>
          <w:b/>
          <w:bCs/>
          <w:iCs/>
          <w:sz w:val="28"/>
          <w:szCs w:val="28"/>
          <w:u w:val="single"/>
        </w:rPr>
      </w:pPr>
      <w:r w:rsidRPr="001523C0">
        <w:rPr>
          <w:rFonts w:ascii="Times New Roman" w:hAnsi="Times New Roman"/>
          <w:b/>
          <w:bCs/>
          <w:iCs/>
          <w:sz w:val="28"/>
          <w:szCs w:val="28"/>
          <w:u w:val="single"/>
        </w:rPr>
        <w:t>Appendices</w:t>
      </w:r>
      <w:r w:rsidRPr="001523C0">
        <w:rPr>
          <w:rFonts w:ascii="Times New Roman" w:hAnsi="Times New Roman"/>
          <w:b/>
          <w:bCs/>
          <w:iCs/>
          <w:sz w:val="24"/>
          <w:szCs w:val="24"/>
          <w:u w:val="single"/>
        </w:rPr>
        <w:t xml:space="preserve"> </w:t>
      </w:r>
      <w:r w:rsidRPr="001523C0">
        <w:rPr>
          <w:rFonts w:ascii="Times New Roman" w:hAnsi="Times New Roman"/>
          <w:b/>
          <w:bCs/>
          <w:iCs/>
          <w:u w:val="single"/>
        </w:rPr>
        <w:t>(Survey</w:t>
      </w:r>
      <w:r w:rsidR="007459B4" w:rsidRPr="001523C0">
        <w:rPr>
          <w:rFonts w:ascii="Times New Roman" w:hAnsi="Times New Roman"/>
          <w:b/>
          <w:bCs/>
          <w:iCs/>
          <w:u w:val="single"/>
        </w:rPr>
        <w:t xml:space="preserve">/Questionnaires, </w:t>
      </w:r>
      <w:r w:rsidRPr="001523C0">
        <w:rPr>
          <w:rFonts w:ascii="Times New Roman" w:hAnsi="Times New Roman"/>
          <w:b/>
          <w:bCs/>
          <w:iCs/>
          <w:u w:val="single"/>
        </w:rPr>
        <w:t xml:space="preserve">Informed Consent, </w:t>
      </w:r>
      <w:r w:rsidR="00E72350" w:rsidRPr="001523C0">
        <w:rPr>
          <w:rFonts w:ascii="Times New Roman" w:hAnsi="Times New Roman"/>
          <w:b/>
          <w:bCs/>
          <w:iCs/>
          <w:u w:val="single"/>
        </w:rPr>
        <w:t>I</w:t>
      </w:r>
      <w:r w:rsidRPr="001523C0">
        <w:rPr>
          <w:rFonts w:ascii="Times New Roman" w:hAnsi="Times New Roman"/>
          <w:b/>
          <w:bCs/>
          <w:iCs/>
          <w:u w:val="single"/>
        </w:rPr>
        <w:t xml:space="preserve">nformation </w:t>
      </w:r>
      <w:r w:rsidR="00E72350" w:rsidRPr="001523C0">
        <w:rPr>
          <w:rFonts w:ascii="Times New Roman" w:hAnsi="Times New Roman"/>
          <w:b/>
          <w:bCs/>
          <w:iCs/>
          <w:u w:val="single"/>
        </w:rPr>
        <w:t>S</w:t>
      </w:r>
      <w:r w:rsidRPr="001523C0">
        <w:rPr>
          <w:rFonts w:ascii="Times New Roman" w:hAnsi="Times New Roman"/>
          <w:b/>
          <w:bCs/>
          <w:iCs/>
          <w:u w:val="single"/>
        </w:rPr>
        <w:t xml:space="preserve">heet, etc.) </w:t>
      </w:r>
    </w:p>
    <w:tbl>
      <w:tblPr>
        <w:tblStyle w:val="TableGrid"/>
        <w:tblW w:w="0" w:type="auto"/>
        <w:tblInd w:w="36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59"/>
      </w:tblGrid>
      <w:tr w:rsidR="00CB5880" w14:paraId="55A147A6" w14:textId="77777777" w:rsidTr="00F40382">
        <w:tc>
          <w:tcPr>
            <w:tcW w:w="8659" w:type="dxa"/>
          </w:tcPr>
          <w:p w14:paraId="78BF154E" w14:textId="70DC0650" w:rsidR="00CB5880" w:rsidRPr="00F40382" w:rsidRDefault="00900A66" w:rsidP="00CB588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iCs/>
                <w:color w:val="FF0000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FF0000"/>
                <w:sz w:val="20"/>
                <w:szCs w:val="20"/>
              </w:rPr>
              <w:t xml:space="preserve">For </w:t>
            </w:r>
            <w:r w:rsidRPr="00900A66">
              <w:rPr>
                <w:rFonts w:ascii="Times New Roman" w:hAnsi="Times New Roman"/>
                <w:iCs/>
                <w:color w:val="FF0000"/>
                <w:sz w:val="20"/>
                <w:szCs w:val="20"/>
              </w:rPr>
              <w:t>Survey/Questionnaire</w:t>
            </w:r>
            <w:r>
              <w:rPr>
                <w:rFonts w:ascii="Times New Roman" w:hAnsi="Times New Roman"/>
                <w:iCs/>
                <w:color w:val="FF0000"/>
                <w:sz w:val="20"/>
                <w:szCs w:val="20"/>
              </w:rPr>
              <w:t>-based study, p</w:t>
            </w:r>
            <w:r w:rsidR="00CB5880" w:rsidRPr="00F40382">
              <w:rPr>
                <w:rFonts w:ascii="Times New Roman" w:hAnsi="Times New Roman"/>
                <w:iCs/>
                <w:color w:val="FF0000"/>
                <w:sz w:val="20"/>
                <w:szCs w:val="20"/>
              </w:rPr>
              <w:t>lease include the following data in the introduction section of the questionnaire and in any advertisement proposed to invite persons to participate as subjects of the research.</w:t>
            </w:r>
          </w:p>
        </w:tc>
      </w:tr>
      <w:tr w:rsidR="00F50A2B" w14:paraId="71B2B26B" w14:textId="77777777" w:rsidTr="00F40382">
        <w:tc>
          <w:tcPr>
            <w:tcW w:w="8659" w:type="dxa"/>
          </w:tcPr>
          <w:p w14:paraId="565ABA87" w14:textId="04A02A7E" w:rsidR="00F50A2B" w:rsidRPr="00F40382" w:rsidRDefault="00F50A2B" w:rsidP="00F4038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iCs/>
                <w:color w:val="FF0000"/>
                <w:sz w:val="20"/>
                <w:szCs w:val="20"/>
              </w:rPr>
            </w:pPr>
            <w:r w:rsidRPr="00F40382">
              <w:rPr>
                <w:rFonts w:ascii="Times New Roman" w:hAnsi="Times New Roman"/>
                <w:iCs/>
                <w:color w:val="FF0000"/>
                <w:sz w:val="20"/>
                <w:szCs w:val="20"/>
              </w:rPr>
              <w:t>Research title and research objective</w:t>
            </w:r>
          </w:p>
        </w:tc>
      </w:tr>
      <w:tr w:rsidR="00F50A2B" w14:paraId="41394D51" w14:textId="77777777" w:rsidTr="00F40382">
        <w:tc>
          <w:tcPr>
            <w:tcW w:w="8659" w:type="dxa"/>
          </w:tcPr>
          <w:p w14:paraId="4348217B" w14:textId="0B18F4C4" w:rsidR="00F50A2B" w:rsidRPr="00F40382" w:rsidRDefault="00F50A2B" w:rsidP="00F4038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iCs/>
                <w:color w:val="FF0000"/>
                <w:sz w:val="20"/>
                <w:szCs w:val="20"/>
              </w:rPr>
            </w:pPr>
            <w:r w:rsidRPr="00F40382">
              <w:rPr>
                <w:rFonts w:ascii="Times New Roman" w:hAnsi="Times New Roman"/>
                <w:iCs/>
                <w:color w:val="FF0000"/>
                <w:sz w:val="20"/>
                <w:szCs w:val="20"/>
              </w:rPr>
              <w:t>Inclusion criteria</w:t>
            </w:r>
          </w:p>
        </w:tc>
      </w:tr>
      <w:tr w:rsidR="00F50A2B" w14:paraId="470EDC4E" w14:textId="77777777" w:rsidTr="00F40382">
        <w:tc>
          <w:tcPr>
            <w:tcW w:w="8659" w:type="dxa"/>
          </w:tcPr>
          <w:p w14:paraId="1779C848" w14:textId="759436AD" w:rsidR="00F50A2B" w:rsidRDefault="00F50A2B" w:rsidP="00F4038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iCs/>
                <w:color w:val="FF0000"/>
                <w:sz w:val="20"/>
                <w:szCs w:val="20"/>
              </w:rPr>
            </w:pPr>
            <w:r w:rsidRPr="00F40382">
              <w:rPr>
                <w:rFonts w:ascii="Times New Roman" w:hAnsi="Times New Roman"/>
                <w:iCs/>
                <w:color w:val="FF0000"/>
                <w:sz w:val="20"/>
                <w:szCs w:val="20"/>
              </w:rPr>
              <w:t xml:space="preserve">Name, address, contact number, and email address of the PI or his/her </w:t>
            </w:r>
            <w:r w:rsidR="00E04259" w:rsidRPr="00F40382">
              <w:rPr>
                <w:rFonts w:ascii="Times New Roman" w:hAnsi="Times New Roman"/>
                <w:iCs/>
                <w:color w:val="FF0000"/>
                <w:sz w:val="20"/>
                <w:szCs w:val="20"/>
              </w:rPr>
              <w:t>representative.</w:t>
            </w:r>
          </w:p>
          <w:p w14:paraId="1DB515B7" w14:textId="0AF2CFED" w:rsidR="00070E09" w:rsidRPr="00F40382" w:rsidRDefault="00070E09" w:rsidP="00F4038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iCs/>
                <w:color w:val="FF0000"/>
                <w:sz w:val="20"/>
                <w:szCs w:val="20"/>
              </w:rPr>
            </w:pPr>
            <w:r w:rsidRPr="00E04259">
              <w:rPr>
                <w:rFonts w:ascii="Times New Roman" w:hAnsi="Times New Roman"/>
                <w:b/>
                <w:bCs/>
                <w:iCs/>
                <w:color w:val="FF0000"/>
                <w:sz w:val="20"/>
                <w:szCs w:val="20"/>
                <w:u w:val="single"/>
              </w:rPr>
              <w:t xml:space="preserve">A clear </w:t>
            </w:r>
            <w:r w:rsidR="00D54D38" w:rsidRPr="00E04259">
              <w:rPr>
                <w:rFonts w:ascii="Times New Roman" w:hAnsi="Times New Roman"/>
                <w:b/>
                <w:bCs/>
                <w:iCs/>
                <w:color w:val="FF0000"/>
                <w:sz w:val="20"/>
                <w:szCs w:val="20"/>
                <w:u w:val="single"/>
              </w:rPr>
              <w:t>consent question</w:t>
            </w:r>
            <w:r w:rsidR="00D54D38" w:rsidRPr="00D54D38">
              <w:rPr>
                <w:rFonts w:ascii="Times New Roman" w:hAnsi="Times New Roman"/>
                <w:iCs/>
                <w:color w:val="FF0000"/>
                <w:sz w:val="20"/>
                <w:szCs w:val="20"/>
              </w:rPr>
              <w:t xml:space="preserve"> (e.g., Do you consent to participate in the study?     (Yes, No))</w:t>
            </w:r>
          </w:p>
        </w:tc>
      </w:tr>
      <w:tr w:rsidR="00F50A2B" w14:paraId="79F3C264" w14:textId="77777777" w:rsidTr="00F40382">
        <w:tc>
          <w:tcPr>
            <w:tcW w:w="8659" w:type="dxa"/>
          </w:tcPr>
          <w:p w14:paraId="7F0EE853" w14:textId="1A44DD7F" w:rsidR="00F50A2B" w:rsidRPr="00F40382" w:rsidRDefault="00F50A2B" w:rsidP="00F4038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iCs/>
                <w:color w:val="FF0000"/>
                <w:sz w:val="20"/>
                <w:szCs w:val="20"/>
              </w:rPr>
            </w:pPr>
            <w:r w:rsidRPr="00F40382">
              <w:rPr>
                <w:rFonts w:ascii="Times New Roman" w:hAnsi="Times New Roman"/>
                <w:iCs/>
                <w:color w:val="FF0000"/>
                <w:sz w:val="20"/>
                <w:szCs w:val="20"/>
              </w:rPr>
              <w:t>IRB approval number (once provided)</w:t>
            </w:r>
          </w:p>
        </w:tc>
      </w:tr>
    </w:tbl>
    <w:p w14:paraId="5AE31CA5" w14:textId="77777777" w:rsidR="001523C0" w:rsidRPr="001523C0" w:rsidRDefault="001523C0" w:rsidP="001523C0">
      <w:pPr>
        <w:pStyle w:val="ListParagraph"/>
        <w:spacing w:after="0" w:line="240" w:lineRule="auto"/>
        <w:ind w:left="360"/>
        <w:rPr>
          <w:rFonts w:ascii="Times New Roman" w:hAnsi="Times New Roman"/>
          <w:i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29"/>
      </w:tblGrid>
      <w:tr w:rsidR="00724811" w:rsidRPr="00C27D62" w14:paraId="5B337EDF" w14:textId="77777777" w:rsidTr="007B3039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10B06C32" w14:textId="77777777" w:rsidR="009A3803" w:rsidRPr="0019137B" w:rsidRDefault="009A3803" w:rsidP="0019137B">
            <w:pPr>
              <w:spacing w:after="0" w:line="240" w:lineRule="auto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bookmarkStart w:id="0" w:name="_Hlk160584564"/>
            <w:permStart w:id="1035687472" w:edGrp="everyone"/>
            <w:permEnd w:id="1035687472"/>
          </w:p>
        </w:tc>
      </w:tr>
      <w:bookmarkEnd w:id="0"/>
    </w:tbl>
    <w:p w14:paraId="18A13CCE" w14:textId="77777777" w:rsidR="0019791C" w:rsidRPr="006D5A94" w:rsidRDefault="0019791C" w:rsidP="001523C0">
      <w:pPr>
        <w:tabs>
          <w:tab w:val="left" w:pos="1068"/>
        </w:tabs>
        <w:rPr>
          <w:rFonts w:ascii="Times New Roman" w:hAnsi="Times New Roman"/>
          <w:sz w:val="24"/>
          <w:szCs w:val="24"/>
        </w:rPr>
      </w:pPr>
    </w:p>
    <w:sectPr w:rsidR="0019791C" w:rsidRPr="006D5A94" w:rsidSect="00EA5B12">
      <w:headerReference w:type="default" r:id="rId7"/>
      <w:footerReference w:type="default" r:id="rId8"/>
      <w:pgSz w:w="11909" w:h="16834" w:code="9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D5CC4" w14:textId="77777777" w:rsidR="000C7CB7" w:rsidRDefault="000C7CB7" w:rsidP="00BD09E4">
      <w:pPr>
        <w:spacing w:after="0" w:line="240" w:lineRule="auto"/>
      </w:pPr>
      <w:r>
        <w:separator/>
      </w:r>
    </w:p>
  </w:endnote>
  <w:endnote w:type="continuationSeparator" w:id="0">
    <w:p w14:paraId="7B9BD388" w14:textId="77777777" w:rsidR="000C7CB7" w:rsidRDefault="000C7CB7" w:rsidP="00BD0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acstLetter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E2037" w14:textId="4284B1F8" w:rsidR="001418C6" w:rsidRDefault="00B3388E" w:rsidP="00D753BC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Alfaisal </w:t>
    </w:r>
    <w:r w:rsidR="00D753BC" w:rsidRPr="00D753BC">
      <w:rPr>
        <w:color w:val="4472C4" w:themeColor="accent1"/>
      </w:rPr>
      <w:t>Institutional Review Board (</w:t>
    </w:r>
    <w:r>
      <w:rPr>
        <w:color w:val="4472C4" w:themeColor="accent1"/>
      </w:rPr>
      <w:t xml:space="preserve">IRB </w:t>
    </w:r>
    <w:r w:rsidR="00D753BC" w:rsidRPr="00D753BC">
      <w:rPr>
        <w:color w:val="4472C4" w:themeColor="accent1"/>
      </w:rPr>
      <w:t>HA-01-R-058)</w:t>
    </w:r>
    <w:r w:rsidR="00D753BC">
      <w:rPr>
        <w:color w:val="4472C4" w:themeColor="accent1"/>
      </w:rPr>
      <w:t xml:space="preserve">  |  </w:t>
    </w:r>
    <w:r w:rsidR="00D753BC" w:rsidRPr="00D753BC">
      <w:rPr>
        <w:color w:val="4472C4" w:themeColor="accent1"/>
      </w:rPr>
      <w:t xml:space="preserve">Email: </w:t>
    </w:r>
    <w:hyperlink r:id="rId1" w:history="1">
      <w:r w:rsidR="00D753BC" w:rsidRPr="00D753BC">
        <w:rPr>
          <w:rStyle w:val="Hyperlink"/>
        </w:rPr>
        <w:t>irb@alfaisal.edu</w:t>
      </w:r>
    </w:hyperlink>
    <w:r w:rsidR="00D753BC">
      <w:rPr>
        <w:color w:val="4472C4" w:themeColor="accent1"/>
      </w:rPr>
      <w:t xml:space="preserve">  |  </w:t>
    </w:r>
    <w:r w:rsidR="001418C6">
      <w:rPr>
        <w:color w:val="4472C4" w:themeColor="accent1"/>
      </w:rPr>
      <w:t xml:space="preserve">Page </w:t>
    </w:r>
    <w:r w:rsidR="001418C6">
      <w:rPr>
        <w:color w:val="4472C4" w:themeColor="accent1"/>
      </w:rPr>
      <w:fldChar w:fldCharType="begin"/>
    </w:r>
    <w:r w:rsidR="001418C6">
      <w:rPr>
        <w:color w:val="4472C4" w:themeColor="accent1"/>
      </w:rPr>
      <w:instrText xml:space="preserve"> PAGE  \* Arabic  \* MERGEFORMAT </w:instrText>
    </w:r>
    <w:r w:rsidR="001418C6">
      <w:rPr>
        <w:color w:val="4472C4" w:themeColor="accent1"/>
      </w:rPr>
      <w:fldChar w:fldCharType="separate"/>
    </w:r>
    <w:r w:rsidR="001418C6">
      <w:rPr>
        <w:noProof/>
        <w:color w:val="4472C4" w:themeColor="accent1"/>
      </w:rPr>
      <w:t>2</w:t>
    </w:r>
    <w:r w:rsidR="001418C6">
      <w:rPr>
        <w:color w:val="4472C4" w:themeColor="accent1"/>
      </w:rPr>
      <w:fldChar w:fldCharType="end"/>
    </w:r>
    <w:r w:rsidR="001418C6">
      <w:rPr>
        <w:color w:val="4472C4" w:themeColor="accent1"/>
      </w:rPr>
      <w:t xml:space="preserve"> of </w:t>
    </w:r>
    <w:r w:rsidR="001418C6">
      <w:rPr>
        <w:color w:val="4472C4" w:themeColor="accent1"/>
      </w:rPr>
      <w:fldChar w:fldCharType="begin"/>
    </w:r>
    <w:r w:rsidR="001418C6">
      <w:rPr>
        <w:color w:val="4472C4" w:themeColor="accent1"/>
      </w:rPr>
      <w:instrText xml:space="preserve"> NUMPAGES  \* Arabic  \* MERGEFORMAT </w:instrText>
    </w:r>
    <w:r w:rsidR="001418C6">
      <w:rPr>
        <w:color w:val="4472C4" w:themeColor="accent1"/>
      </w:rPr>
      <w:fldChar w:fldCharType="separate"/>
    </w:r>
    <w:r w:rsidR="001418C6">
      <w:rPr>
        <w:noProof/>
        <w:color w:val="4472C4" w:themeColor="accent1"/>
      </w:rPr>
      <w:t>2</w:t>
    </w:r>
    <w:r w:rsidR="001418C6">
      <w:rPr>
        <w:color w:val="4472C4" w:themeColor="accent1"/>
      </w:rPr>
      <w:fldChar w:fldCharType="end"/>
    </w:r>
  </w:p>
  <w:p w14:paraId="556374D6" w14:textId="77777777" w:rsidR="00420B21" w:rsidRDefault="00420B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2D519" w14:textId="77777777" w:rsidR="000C7CB7" w:rsidRDefault="000C7CB7" w:rsidP="00BD09E4">
      <w:pPr>
        <w:spacing w:after="0" w:line="240" w:lineRule="auto"/>
      </w:pPr>
      <w:r>
        <w:separator/>
      </w:r>
    </w:p>
  </w:footnote>
  <w:footnote w:type="continuationSeparator" w:id="0">
    <w:p w14:paraId="5A35B919" w14:textId="77777777" w:rsidR="000C7CB7" w:rsidRDefault="000C7CB7" w:rsidP="00BD0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64A7B" w14:textId="4DEC4B93" w:rsidR="001523C0" w:rsidRPr="00727636" w:rsidRDefault="00727636" w:rsidP="00727636">
    <w:pPr>
      <w:pStyle w:val="Header"/>
      <w:spacing w:after="240"/>
    </w:pPr>
    <w:r w:rsidRPr="00727636">
      <w:rPr>
        <w:sz w:val="28"/>
        <w:szCs w:val="28"/>
      </w:rPr>
      <w:t>Institutional Review Board</w:t>
    </w:r>
    <w:r>
      <w:ptab w:relativeTo="margin" w:alignment="center" w:leader="none"/>
    </w:r>
    <w:r w:rsidRPr="001564BE">
      <w:rPr>
        <w:rFonts w:ascii="Calibri" w:hAnsi="Calibri" w:cs="Calibri"/>
        <w:iCs/>
        <w:noProof/>
        <w:sz w:val="28"/>
        <w:szCs w:val="28"/>
      </w:rPr>
      <w:drawing>
        <wp:inline distT="0" distB="0" distL="0" distR="0" wp14:anchorId="1382B9CD" wp14:editId="191E993C">
          <wp:extent cx="731520" cy="1127815"/>
          <wp:effectExtent l="0" t="0" r="0" b="0"/>
          <wp:docPr id="1746924037" name="Picture 1746924037" descr="A person in a headdres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46924037" name="Picture 1746924037" descr="A person in a headdres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1127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right" w:leader="none"/>
    </w:r>
    <w:r w:rsidRPr="00727636">
      <w:rPr>
        <w:rFonts w:hint="cs"/>
        <w:sz w:val="28"/>
        <w:szCs w:val="28"/>
        <w:rtl/>
        <w:lang w:bidi="ar-SA"/>
      </w:rPr>
      <w:t>مجلس أخلاقيات البحوث الطبي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04" type="#_x0000_t75" alt="Stop outline" style="width:7.2pt;height:7.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" o:bullet="t">
        <v:imagedata r:id="rId1" o:title=""/>
      </v:shape>
    </w:pict>
  </w:numPicBullet>
  <w:abstractNum w:abstractNumId="0" w15:restartNumberingAfterBreak="0">
    <w:nsid w:val="108C0BED"/>
    <w:multiLevelType w:val="hybridMultilevel"/>
    <w:tmpl w:val="68002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4065E"/>
    <w:multiLevelType w:val="hybridMultilevel"/>
    <w:tmpl w:val="D7AEEB38"/>
    <w:lvl w:ilvl="0" w:tplc="803E5E2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F7694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38FED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2C0B8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F08B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CD4C0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A823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BCBE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F680F0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A5900AB"/>
    <w:multiLevelType w:val="hybridMultilevel"/>
    <w:tmpl w:val="EDD217C4"/>
    <w:lvl w:ilvl="0" w:tplc="29422F8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A10D266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1012F1B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FFA6DA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C78771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D188CEB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FB0216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A360080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879CEEA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" w15:restartNumberingAfterBreak="0">
    <w:nsid w:val="1ADF0732"/>
    <w:multiLevelType w:val="hybridMultilevel"/>
    <w:tmpl w:val="6A3280DC"/>
    <w:lvl w:ilvl="0" w:tplc="F598771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DA835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9366F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A815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025A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62623B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CFE50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68A8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C1227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75C44363"/>
    <w:multiLevelType w:val="hybridMultilevel"/>
    <w:tmpl w:val="29E00036"/>
    <w:lvl w:ilvl="0" w:tplc="04090011">
      <w:start w:val="1"/>
      <w:numFmt w:val="decimal"/>
      <w:lvlText w:val="%1)"/>
      <w:lvlJc w:val="left"/>
      <w:pPr>
        <w:ind w:left="360" w:hanging="360"/>
      </w:pPr>
      <w:rPr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4782781">
    <w:abstractNumId w:val="4"/>
  </w:num>
  <w:num w:numId="2" w16cid:durableId="1085154766">
    <w:abstractNumId w:val="0"/>
  </w:num>
  <w:num w:numId="3" w16cid:durableId="738134165">
    <w:abstractNumId w:val="2"/>
  </w:num>
  <w:num w:numId="4" w16cid:durableId="1062875994">
    <w:abstractNumId w:val="1"/>
  </w:num>
  <w:num w:numId="5" w16cid:durableId="16777717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readOnly" w:enforcement="1" w:cryptProviderType="rsaAES" w:cryptAlgorithmClass="hash" w:cryptAlgorithmType="typeAny" w:cryptAlgorithmSid="14" w:cryptSpinCount="100000" w:hash="vPaT+BFBSMvsnyleZGF6zrCC5wBQtdBDnQnznWy0ie7eE7Z1QGeejunsy1RrF64UkrnY9QHE2j574gn+DYJZ1g==" w:salt="KXnFj2QF1SvUYQ7o6Q7c6w==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tzQ2szS3MDQxsDBV0lEKTi0uzszPAykwrQUARbXj0ywAAAA="/>
  </w:docVars>
  <w:rsids>
    <w:rsidRoot w:val="001B0B84"/>
    <w:rsid w:val="00000C56"/>
    <w:rsid w:val="00022B0C"/>
    <w:rsid w:val="00045536"/>
    <w:rsid w:val="0004701F"/>
    <w:rsid w:val="00051059"/>
    <w:rsid w:val="000571F5"/>
    <w:rsid w:val="00065FBE"/>
    <w:rsid w:val="00066C33"/>
    <w:rsid w:val="00070E09"/>
    <w:rsid w:val="000722A2"/>
    <w:rsid w:val="000731C8"/>
    <w:rsid w:val="00076881"/>
    <w:rsid w:val="0007717E"/>
    <w:rsid w:val="00080207"/>
    <w:rsid w:val="000835FC"/>
    <w:rsid w:val="00084EC7"/>
    <w:rsid w:val="00091025"/>
    <w:rsid w:val="000A2267"/>
    <w:rsid w:val="000A77C7"/>
    <w:rsid w:val="000B7B80"/>
    <w:rsid w:val="000C17AC"/>
    <w:rsid w:val="000C1DEC"/>
    <w:rsid w:val="000C3DC1"/>
    <w:rsid w:val="000C574B"/>
    <w:rsid w:val="000C6F2E"/>
    <w:rsid w:val="000C7CB7"/>
    <w:rsid w:val="000D279D"/>
    <w:rsid w:val="000D4265"/>
    <w:rsid w:val="000E30ED"/>
    <w:rsid w:val="000E45CA"/>
    <w:rsid w:val="000F40B3"/>
    <w:rsid w:val="000F52B0"/>
    <w:rsid w:val="00103622"/>
    <w:rsid w:val="001047F6"/>
    <w:rsid w:val="00115B36"/>
    <w:rsid w:val="0011685B"/>
    <w:rsid w:val="00122887"/>
    <w:rsid w:val="001229A1"/>
    <w:rsid w:val="00131935"/>
    <w:rsid w:val="00140E63"/>
    <w:rsid w:val="001412CD"/>
    <w:rsid w:val="001416C2"/>
    <w:rsid w:val="001418C6"/>
    <w:rsid w:val="00141E67"/>
    <w:rsid w:val="00147281"/>
    <w:rsid w:val="00150544"/>
    <w:rsid w:val="0015130B"/>
    <w:rsid w:val="001523C0"/>
    <w:rsid w:val="00153410"/>
    <w:rsid w:val="00155B85"/>
    <w:rsid w:val="001564BE"/>
    <w:rsid w:val="00157AE6"/>
    <w:rsid w:val="00170405"/>
    <w:rsid w:val="00173985"/>
    <w:rsid w:val="00175CD4"/>
    <w:rsid w:val="0018064C"/>
    <w:rsid w:val="00185384"/>
    <w:rsid w:val="00190773"/>
    <w:rsid w:val="0019137B"/>
    <w:rsid w:val="00191E5A"/>
    <w:rsid w:val="0019791C"/>
    <w:rsid w:val="001A087D"/>
    <w:rsid w:val="001A15FD"/>
    <w:rsid w:val="001A5CA7"/>
    <w:rsid w:val="001B0B84"/>
    <w:rsid w:val="001B60EE"/>
    <w:rsid w:val="001C06A0"/>
    <w:rsid w:val="001D150E"/>
    <w:rsid w:val="001D1DF5"/>
    <w:rsid w:val="001D6B21"/>
    <w:rsid w:val="001E720A"/>
    <w:rsid w:val="001F2796"/>
    <w:rsid w:val="001F307F"/>
    <w:rsid w:val="002023C7"/>
    <w:rsid w:val="002057F8"/>
    <w:rsid w:val="00210B18"/>
    <w:rsid w:val="00210F75"/>
    <w:rsid w:val="00211BA9"/>
    <w:rsid w:val="00217C76"/>
    <w:rsid w:val="0022220D"/>
    <w:rsid w:val="002274BB"/>
    <w:rsid w:val="002278EF"/>
    <w:rsid w:val="002350A8"/>
    <w:rsid w:val="00235D03"/>
    <w:rsid w:val="00237028"/>
    <w:rsid w:val="00240404"/>
    <w:rsid w:val="0025105D"/>
    <w:rsid w:val="00265A17"/>
    <w:rsid w:val="00267A5E"/>
    <w:rsid w:val="00280B83"/>
    <w:rsid w:val="00280E65"/>
    <w:rsid w:val="00285F7E"/>
    <w:rsid w:val="0028628C"/>
    <w:rsid w:val="002910FE"/>
    <w:rsid w:val="00292C3C"/>
    <w:rsid w:val="002939CE"/>
    <w:rsid w:val="00297858"/>
    <w:rsid w:val="00297F23"/>
    <w:rsid w:val="002A5552"/>
    <w:rsid w:val="002B0410"/>
    <w:rsid w:val="002B5261"/>
    <w:rsid w:val="002C40D0"/>
    <w:rsid w:val="002C4ABC"/>
    <w:rsid w:val="002D0191"/>
    <w:rsid w:val="002D1C8D"/>
    <w:rsid w:val="002D5E23"/>
    <w:rsid w:val="002D7C5F"/>
    <w:rsid w:val="002E5A86"/>
    <w:rsid w:val="002F2FF2"/>
    <w:rsid w:val="002F472B"/>
    <w:rsid w:val="003002A2"/>
    <w:rsid w:val="00314012"/>
    <w:rsid w:val="0032088D"/>
    <w:rsid w:val="003351DE"/>
    <w:rsid w:val="00335489"/>
    <w:rsid w:val="00341C42"/>
    <w:rsid w:val="0034737D"/>
    <w:rsid w:val="00347BF2"/>
    <w:rsid w:val="003545CB"/>
    <w:rsid w:val="00362032"/>
    <w:rsid w:val="00362FEC"/>
    <w:rsid w:val="0038184C"/>
    <w:rsid w:val="003825DA"/>
    <w:rsid w:val="003833BB"/>
    <w:rsid w:val="003835AB"/>
    <w:rsid w:val="003840AB"/>
    <w:rsid w:val="00387137"/>
    <w:rsid w:val="0039628D"/>
    <w:rsid w:val="003A06DE"/>
    <w:rsid w:val="003A24D8"/>
    <w:rsid w:val="003A2A8A"/>
    <w:rsid w:val="003A49E3"/>
    <w:rsid w:val="003A5251"/>
    <w:rsid w:val="003A6050"/>
    <w:rsid w:val="003B0091"/>
    <w:rsid w:val="003B13B0"/>
    <w:rsid w:val="003B50AE"/>
    <w:rsid w:val="003B6489"/>
    <w:rsid w:val="003C03E4"/>
    <w:rsid w:val="003C0A5B"/>
    <w:rsid w:val="003C0CF4"/>
    <w:rsid w:val="003C5CA3"/>
    <w:rsid w:val="003C5DB7"/>
    <w:rsid w:val="003D1361"/>
    <w:rsid w:val="003D2832"/>
    <w:rsid w:val="003E5501"/>
    <w:rsid w:val="003F0534"/>
    <w:rsid w:val="003F21C6"/>
    <w:rsid w:val="003F369B"/>
    <w:rsid w:val="003F4C78"/>
    <w:rsid w:val="00405DCD"/>
    <w:rsid w:val="00407654"/>
    <w:rsid w:val="004137FE"/>
    <w:rsid w:val="004149B0"/>
    <w:rsid w:val="004170A1"/>
    <w:rsid w:val="0042059A"/>
    <w:rsid w:val="00420B21"/>
    <w:rsid w:val="00420DF2"/>
    <w:rsid w:val="00424DE0"/>
    <w:rsid w:val="004269C0"/>
    <w:rsid w:val="0042771D"/>
    <w:rsid w:val="00431729"/>
    <w:rsid w:val="00433AC6"/>
    <w:rsid w:val="004376DE"/>
    <w:rsid w:val="00441B4A"/>
    <w:rsid w:val="0044770D"/>
    <w:rsid w:val="00457DB7"/>
    <w:rsid w:val="00460565"/>
    <w:rsid w:val="00464610"/>
    <w:rsid w:val="004719C2"/>
    <w:rsid w:val="004735EA"/>
    <w:rsid w:val="004804B3"/>
    <w:rsid w:val="004804D1"/>
    <w:rsid w:val="004827B7"/>
    <w:rsid w:val="0048401C"/>
    <w:rsid w:val="00487146"/>
    <w:rsid w:val="004A35DE"/>
    <w:rsid w:val="004A49F7"/>
    <w:rsid w:val="004A7B09"/>
    <w:rsid w:val="004B7F4A"/>
    <w:rsid w:val="004C0176"/>
    <w:rsid w:val="004C0CBB"/>
    <w:rsid w:val="004C28BD"/>
    <w:rsid w:val="004C35D6"/>
    <w:rsid w:val="004C7EE8"/>
    <w:rsid w:val="004D0C7B"/>
    <w:rsid w:val="004D10C7"/>
    <w:rsid w:val="004D425E"/>
    <w:rsid w:val="004F1291"/>
    <w:rsid w:val="004F32E9"/>
    <w:rsid w:val="004F6719"/>
    <w:rsid w:val="004F7098"/>
    <w:rsid w:val="00507F1B"/>
    <w:rsid w:val="0051301F"/>
    <w:rsid w:val="00513DC0"/>
    <w:rsid w:val="00516058"/>
    <w:rsid w:val="00522541"/>
    <w:rsid w:val="005234DA"/>
    <w:rsid w:val="00526F20"/>
    <w:rsid w:val="00527473"/>
    <w:rsid w:val="00537CB9"/>
    <w:rsid w:val="005403EE"/>
    <w:rsid w:val="00546D1B"/>
    <w:rsid w:val="00547A7D"/>
    <w:rsid w:val="00550ADB"/>
    <w:rsid w:val="005631D0"/>
    <w:rsid w:val="0057014E"/>
    <w:rsid w:val="00570D89"/>
    <w:rsid w:val="00586B7F"/>
    <w:rsid w:val="005C0378"/>
    <w:rsid w:val="005C3AAC"/>
    <w:rsid w:val="005D57ED"/>
    <w:rsid w:val="005E6183"/>
    <w:rsid w:val="005F04A5"/>
    <w:rsid w:val="005F10A8"/>
    <w:rsid w:val="005F3815"/>
    <w:rsid w:val="005F4510"/>
    <w:rsid w:val="005F6ED0"/>
    <w:rsid w:val="00600C3A"/>
    <w:rsid w:val="00600CB0"/>
    <w:rsid w:val="006023C9"/>
    <w:rsid w:val="00607FBC"/>
    <w:rsid w:val="00614BBE"/>
    <w:rsid w:val="00616C01"/>
    <w:rsid w:val="00623911"/>
    <w:rsid w:val="00624011"/>
    <w:rsid w:val="00645A9B"/>
    <w:rsid w:val="006514D4"/>
    <w:rsid w:val="00651EE2"/>
    <w:rsid w:val="00654F82"/>
    <w:rsid w:val="006663C2"/>
    <w:rsid w:val="006740EE"/>
    <w:rsid w:val="006769E5"/>
    <w:rsid w:val="0068163B"/>
    <w:rsid w:val="006A4A9C"/>
    <w:rsid w:val="006C2820"/>
    <w:rsid w:val="006C7D6E"/>
    <w:rsid w:val="006C7F4B"/>
    <w:rsid w:val="006D2009"/>
    <w:rsid w:val="006D5A94"/>
    <w:rsid w:val="006D692F"/>
    <w:rsid w:val="006E603B"/>
    <w:rsid w:val="006F4136"/>
    <w:rsid w:val="00710E90"/>
    <w:rsid w:val="00713F31"/>
    <w:rsid w:val="00724811"/>
    <w:rsid w:val="007273C2"/>
    <w:rsid w:val="00727636"/>
    <w:rsid w:val="007300B1"/>
    <w:rsid w:val="007327CB"/>
    <w:rsid w:val="00732D96"/>
    <w:rsid w:val="00733C2E"/>
    <w:rsid w:val="007362B0"/>
    <w:rsid w:val="0073781C"/>
    <w:rsid w:val="007459B4"/>
    <w:rsid w:val="00747164"/>
    <w:rsid w:val="00751C9F"/>
    <w:rsid w:val="00763AB4"/>
    <w:rsid w:val="00773A45"/>
    <w:rsid w:val="00780C01"/>
    <w:rsid w:val="00790790"/>
    <w:rsid w:val="007A00D1"/>
    <w:rsid w:val="007A47EB"/>
    <w:rsid w:val="007B3039"/>
    <w:rsid w:val="007B3B91"/>
    <w:rsid w:val="007B57E1"/>
    <w:rsid w:val="007B7DF8"/>
    <w:rsid w:val="007C5320"/>
    <w:rsid w:val="007C5AB3"/>
    <w:rsid w:val="007C6865"/>
    <w:rsid w:val="007C7EBE"/>
    <w:rsid w:val="007D3D9C"/>
    <w:rsid w:val="007F1481"/>
    <w:rsid w:val="007F2370"/>
    <w:rsid w:val="0082481D"/>
    <w:rsid w:val="00841787"/>
    <w:rsid w:val="008540A3"/>
    <w:rsid w:val="0086470A"/>
    <w:rsid w:val="008770F2"/>
    <w:rsid w:val="0089149F"/>
    <w:rsid w:val="008935BD"/>
    <w:rsid w:val="008A3FF0"/>
    <w:rsid w:val="008A52CF"/>
    <w:rsid w:val="008B4433"/>
    <w:rsid w:val="008B7F74"/>
    <w:rsid w:val="008C020A"/>
    <w:rsid w:val="008C2A0B"/>
    <w:rsid w:val="008C56BA"/>
    <w:rsid w:val="008D51DB"/>
    <w:rsid w:val="008E014F"/>
    <w:rsid w:val="008E170E"/>
    <w:rsid w:val="008E465A"/>
    <w:rsid w:val="008F248D"/>
    <w:rsid w:val="00900A66"/>
    <w:rsid w:val="009253D7"/>
    <w:rsid w:val="009255D1"/>
    <w:rsid w:val="00933233"/>
    <w:rsid w:val="00940D1F"/>
    <w:rsid w:val="00946377"/>
    <w:rsid w:val="00971170"/>
    <w:rsid w:val="009721F2"/>
    <w:rsid w:val="009763A0"/>
    <w:rsid w:val="00990873"/>
    <w:rsid w:val="009919E9"/>
    <w:rsid w:val="009944C8"/>
    <w:rsid w:val="0099546A"/>
    <w:rsid w:val="009A3803"/>
    <w:rsid w:val="009A48D7"/>
    <w:rsid w:val="009A6BE0"/>
    <w:rsid w:val="009B096D"/>
    <w:rsid w:val="009C1A5B"/>
    <w:rsid w:val="009C338A"/>
    <w:rsid w:val="009C4075"/>
    <w:rsid w:val="009D6A6A"/>
    <w:rsid w:val="009E20A6"/>
    <w:rsid w:val="009E27F4"/>
    <w:rsid w:val="009F4C1F"/>
    <w:rsid w:val="00A17252"/>
    <w:rsid w:val="00A27960"/>
    <w:rsid w:val="00A30CF8"/>
    <w:rsid w:val="00A420F9"/>
    <w:rsid w:val="00A46342"/>
    <w:rsid w:val="00A60FE4"/>
    <w:rsid w:val="00A7343A"/>
    <w:rsid w:val="00A8248F"/>
    <w:rsid w:val="00A83A42"/>
    <w:rsid w:val="00A8482A"/>
    <w:rsid w:val="00A84C42"/>
    <w:rsid w:val="00A866A3"/>
    <w:rsid w:val="00A91AC2"/>
    <w:rsid w:val="00A9432A"/>
    <w:rsid w:val="00AA3DB7"/>
    <w:rsid w:val="00AA7B21"/>
    <w:rsid w:val="00AB1DA5"/>
    <w:rsid w:val="00AB2CBA"/>
    <w:rsid w:val="00AB4898"/>
    <w:rsid w:val="00AB7812"/>
    <w:rsid w:val="00AC65D8"/>
    <w:rsid w:val="00AD37EF"/>
    <w:rsid w:val="00AD55C3"/>
    <w:rsid w:val="00AD7180"/>
    <w:rsid w:val="00AE1D0E"/>
    <w:rsid w:val="00AE465B"/>
    <w:rsid w:val="00AF1ADB"/>
    <w:rsid w:val="00AF28C9"/>
    <w:rsid w:val="00AF5B77"/>
    <w:rsid w:val="00AF7E32"/>
    <w:rsid w:val="00B01A92"/>
    <w:rsid w:val="00B108EA"/>
    <w:rsid w:val="00B11F40"/>
    <w:rsid w:val="00B13D58"/>
    <w:rsid w:val="00B20334"/>
    <w:rsid w:val="00B24168"/>
    <w:rsid w:val="00B2591C"/>
    <w:rsid w:val="00B33643"/>
    <w:rsid w:val="00B3388E"/>
    <w:rsid w:val="00B34B5E"/>
    <w:rsid w:val="00B36513"/>
    <w:rsid w:val="00B40AAF"/>
    <w:rsid w:val="00B437E1"/>
    <w:rsid w:val="00B45EC8"/>
    <w:rsid w:val="00B46531"/>
    <w:rsid w:val="00B52129"/>
    <w:rsid w:val="00B54B47"/>
    <w:rsid w:val="00B56E8F"/>
    <w:rsid w:val="00B61C05"/>
    <w:rsid w:val="00B63AE0"/>
    <w:rsid w:val="00B82E27"/>
    <w:rsid w:val="00B941D3"/>
    <w:rsid w:val="00B94CE3"/>
    <w:rsid w:val="00B95375"/>
    <w:rsid w:val="00BB3839"/>
    <w:rsid w:val="00BC10C5"/>
    <w:rsid w:val="00BC2F6B"/>
    <w:rsid w:val="00BC4860"/>
    <w:rsid w:val="00BD09E4"/>
    <w:rsid w:val="00BD1403"/>
    <w:rsid w:val="00BE089E"/>
    <w:rsid w:val="00BE2736"/>
    <w:rsid w:val="00BE514B"/>
    <w:rsid w:val="00C01669"/>
    <w:rsid w:val="00C03FB8"/>
    <w:rsid w:val="00C07913"/>
    <w:rsid w:val="00C11037"/>
    <w:rsid w:val="00C15ABC"/>
    <w:rsid w:val="00C2164C"/>
    <w:rsid w:val="00C27D62"/>
    <w:rsid w:val="00C30094"/>
    <w:rsid w:val="00C37B1A"/>
    <w:rsid w:val="00C44516"/>
    <w:rsid w:val="00C47E45"/>
    <w:rsid w:val="00C502E9"/>
    <w:rsid w:val="00C62B7D"/>
    <w:rsid w:val="00C6577B"/>
    <w:rsid w:val="00C702DC"/>
    <w:rsid w:val="00C71B81"/>
    <w:rsid w:val="00C81C5A"/>
    <w:rsid w:val="00C85286"/>
    <w:rsid w:val="00C863A6"/>
    <w:rsid w:val="00CA0511"/>
    <w:rsid w:val="00CB410A"/>
    <w:rsid w:val="00CB4385"/>
    <w:rsid w:val="00CB4BBB"/>
    <w:rsid w:val="00CB5843"/>
    <w:rsid w:val="00CB5880"/>
    <w:rsid w:val="00CB6E54"/>
    <w:rsid w:val="00CC13D5"/>
    <w:rsid w:val="00CC2BBE"/>
    <w:rsid w:val="00CC40DA"/>
    <w:rsid w:val="00CD4971"/>
    <w:rsid w:val="00CD5D43"/>
    <w:rsid w:val="00CD644C"/>
    <w:rsid w:val="00CE6CA7"/>
    <w:rsid w:val="00CF459F"/>
    <w:rsid w:val="00CF5AB1"/>
    <w:rsid w:val="00D01966"/>
    <w:rsid w:val="00D10ECA"/>
    <w:rsid w:val="00D115F7"/>
    <w:rsid w:val="00D12B81"/>
    <w:rsid w:val="00D1535A"/>
    <w:rsid w:val="00D507F6"/>
    <w:rsid w:val="00D50E31"/>
    <w:rsid w:val="00D513D8"/>
    <w:rsid w:val="00D52118"/>
    <w:rsid w:val="00D54D38"/>
    <w:rsid w:val="00D55CF8"/>
    <w:rsid w:val="00D62870"/>
    <w:rsid w:val="00D63F49"/>
    <w:rsid w:val="00D65D29"/>
    <w:rsid w:val="00D753BC"/>
    <w:rsid w:val="00D80D6A"/>
    <w:rsid w:val="00D8679C"/>
    <w:rsid w:val="00D87691"/>
    <w:rsid w:val="00D91A62"/>
    <w:rsid w:val="00D93B8F"/>
    <w:rsid w:val="00D97337"/>
    <w:rsid w:val="00D977B5"/>
    <w:rsid w:val="00DB1222"/>
    <w:rsid w:val="00DB1554"/>
    <w:rsid w:val="00DB18D5"/>
    <w:rsid w:val="00DB19F7"/>
    <w:rsid w:val="00DB6B28"/>
    <w:rsid w:val="00DB6C9B"/>
    <w:rsid w:val="00DB793B"/>
    <w:rsid w:val="00DC2B56"/>
    <w:rsid w:val="00DD545B"/>
    <w:rsid w:val="00DD5E6B"/>
    <w:rsid w:val="00DE0701"/>
    <w:rsid w:val="00DF03B7"/>
    <w:rsid w:val="00DF18A1"/>
    <w:rsid w:val="00DF1CBA"/>
    <w:rsid w:val="00DF38F3"/>
    <w:rsid w:val="00DF45BD"/>
    <w:rsid w:val="00DF508D"/>
    <w:rsid w:val="00DF5900"/>
    <w:rsid w:val="00E02E3B"/>
    <w:rsid w:val="00E04259"/>
    <w:rsid w:val="00E05575"/>
    <w:rsid w:val="00E06E51"/>
    <w:rsid w:val="00E13D6C"/>
    <w:rsid w:val="00E172F6"/>
    <w:rsid w:val="00E20203"/>
    <w:rsid w:val="00E24113"/>
    <w:rsid w:val="00E262FB"/>
    <w:rsid w:val="00E26F72"/>
    <w:rsid w:val="00E3274A"/>
    <w:rsid w:val="00E455A0"/>
    <w:rsid w:val="00E45D72"/>
    <w:rsid w:val="00E469D6"/>
    <w:rsid w:val="00E51E2E"/>
    <w:rsid w:val="00E54FFF"/>
    <w:rsid w:val="00E55A42"/>
    <w:rsid w:val="00E638EB"/>
    <w:rsid w:val="00E72350"/>
    <w:rsid w:val="00E81B3E"/>
    <w:rsid w:val="00E85847"/>
    <w:rsid w:val="00E876E6"/>
    <w:rsid w:val="00E92918"/>
    <w:rsid w:val="00EA5B12"/>
    <w:rsid w:val="00EB2B23"/>
    <w:rsid w:val="00EB3DEB"/>
    <w:rsid w:val="00EB68B7"/>
    <w:rsid w:val="00EC18AD"/>
    <w:rsid w:val="00EC501E"/>
    <w:rsid w:val="00EC7060"/>
    <w:rsid w:val="00EC788B"/>
    <w:rsid w:val="00ED0E1A"/>
    <w:rsid w:val="00ED0EAD"/>
    <w:rsid w:val="00ED365F"/>
    <w:rsid w:val="00ED4E16"/>
    <w:rsid w:val="00EE62EA"/>
    <w:rsid w:val="00F16CAA"/>
    <w:rsid w:val="00F22528"/>
    <w:rsid w:val="00F233C7"/>
    <w:rsid w:val="00F257B2"/>
    <w:rsid w:val="00F25E08"/>
    <w:rsid w:val="00F35D23"/>
    <w:rsid w:val="00F3646D"/>
    <w:rsid w:val="00F40382"/>
    <w:rsid w:val="00F4094A"/>
    <w:rsid w:val="00F413AA"/>
    <w:rsid w:val="00F43D97"/>
    <w:rsid w:val="00F44126"/>
    <w:rsid w:val="00F44600"/>
    <w:rsid w:val="00F46E50"/>
    <w:rsid w:val="00F50A2B"/>
    <w:rsid w:val="00F528C1"/>
    <w:rsid w:val="00F55493"/>
    <w:rsid w:val="00F7172A"/>
    <w:rsid w:val="00F74763"/>
    <w:rsid w:val="00F75C46"/>
    <w:rsid w:val="00F771E0"/>
    <w:rsid w:val="00F84356"/>
    <w:rsid w:val="00F9099C"/>
    <w:rsid w:val="00F90DCE"/>
    <w:rsid w:val="00F91E45"/>
    <w:rsid w:val="00F94BAF"/>
    <w:rsid w:val="00FA04DA"/>
    <w:rsid w:val="00FA5272"/>
    <w:rsid w:val="00FB2959"/>
    <w:rsid w:val="00FB5DF0"/>
    <w:rsid w:val="00FB6A3E"/>
    <w:rsid w:val="00FB7468"/>
    <w:rsid w:val="00FC24B1"/>
    <w:rsid w:val="00FD0535"/>
    <w:rsid w:val="00FD1D05"/>
    <w:rsid w:val="00FE046F"/>
    <w:rsid w:val="00FE0ED2"/>
    <w:rsid w:val="00FE4D1D"/>
    <w:rsid w:val="00FE7B63"/>
    <w:rsid w:val="00FF24B1"/>
    <w:rsid w:val="00FF358B"/>
    <w:rsid w:val="00FF4242"/>
    <w:rsid w:val="00FF5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2"/>
    </o:shapelayout>
  </w:shapeDefaults>
  <w:decimalSymbol w:val="."/>
  <w:listSeparator w:val=","/>
  <w14:docId w14:val="297F8D52"/>
  <w15:chartTrackingRefBased/>
  <w15:docId w15:val="{4E200D4B-F73D-4EAD-87B1-C3938B2B5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643"/>
    <w:pPr>
      <w:spacing w:after="200" w:line="252" w:lineRule="auto"/>
    </w:pPr>
    <w:rPr>
      <w:sz w:val="22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3643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643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 w:val="24"/>
      <w:szCs w:val="24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643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 w:val="24"/>
      <w:szCs w:val="24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643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  <w:sz w:val="20"/>
      <w:szCs w:val="20"/>
      <w:lang w:val="x-none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3643"/>
    <w:pPr>
      <w:spacing w:before="320" w:after="120"/>
      <w:jc w:val="center"/>
      <w:outlineLvl w:val="4"/>
    </w:pPr>
    <w:rPr>
      <w:caps/>
      <w:color w:val="622423"/>
      <w:spacing w:val="10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3643"/>
    <w:pPr>
      <w:spacing w:after="120"/>
      <w:jc w:val="center"/>
      <w:outlineLvl w:val="5"/>
    </w:pPr>
    <w:rPr>
      <w:caps/>
      <w:color w:val="943634"/>
      <w:spacing w:val="10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3643"/>
    <w:pPr>
      <w:spacing w:after="120"/>
      <w:jc w:val="center"/>
      <w:outlineLvl w:val="6"/>
    </w:pPr>
    <w:rPr>
      <w:i/>
      <w:iCs/>
      <w:caps/>
      <w:color w:val="943634"/>
      <w:spacing w:val="10"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3643"/>
    <w:pPr>
      <w:spacing w:after="120"/>
      <w:jc w:val="center"/>
      <w:outlineLvl w:val="7"/>
    </w:pPr>
    <w:rPr>
      <w:caps/>
      <w:spacing w:val="10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3643"/>
    <w:pPr>
      <w:spacing w:after="120"/>
      <w:jc w:val="center"/>
      <w:outlineLvl w:val="8"/>
    </w:pPr>
    <w:rPr>
      <w:i/>
      <w:iCs/>
      <w:caps/>
      <w:spacing w:val="10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0B84"/>
    <w:pPr>
      <w:spacing w:after="0" w:line="240" w:lineRule="auto"/>
    </w:pPr>
    <w:rPr>
      <w:rFonts w:ascii="Tahoma" w:hAnsi="Tahoma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1B0B84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B33643"/>
    <w:rPr>
      <w:caps/>
      <w:color w:val="632423"/>
      <w:spacing w:val="15"/>
      <w:sz w:val="24"/>
      <w:szCs w:val="24"/>
    </w:rPr>
  </w:style>
  <w:style w:type="character" w:styleId="Hyperlink">
    <w:name w:val="Hyperlink"/>
    <w:uiPriority w:val="99"/>
    <w:unhideWhenUsed/>
    <w:rsid w:val="002D1C8D"/>
    <w:rPr>
      <w:strike w:val="0"/>
      <w:dstrike w:val="0"/>
      <w:color w:val="2F42BA"/>
      <w:u w:val="none"/>
      <w:effect w:val="none"/>
    </w:rPr>
  </w:style>
  <w:style w:type="character" w:styleId="Strong">
    <w:name w:val="Strong"/>
    <w:uiPriority w:val="22"/>
    <w:qFormat/>
    <w:rsid w:val="00B33643"/>
    <w:rPr>
      <w:b/>
      <w:bCs/>
      <w:color w:val="943634"/>
      <w:spacing w:val="5"/>
    </w:rPr>
  </w:style>
  <w:style w:type="character" w:customStyle="1" w:styleId="Heading1Char">
    <w:name w:val="Heading 1 Char"/>
    <w:link w:val="Heading1"/>
    <w:uiPriority w:val="9"/>
    <w:rsid w:val="00B33643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smalllink1">
    <w:name w:val="smalllink1"/>
    <w:rsid w:val="00103622"/>
    <w:rPr>
      <w:rFonts w:ascii="Verdana" w:hAnsi="Verdana" w:hint="default"/>
      <w:color w:val="5F4841"/>
      <w:sz w:val="14"/>
      <w:szCs w:val="14"/>
    </w:rPr>
  </w:style>
  <w:style w:type="paragraph" w:styleId="ListParagraph">
    <w:name w:val="List Paragraph"/>
    <w:basedOn w:val="Normal"/>
    <w:uiPriority w:val="34"/>
    <w:qFormat/>
    <w:rsid w:val="00B336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0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9E4"/>
  </w:style>
  <w:style w:type="paragraph" w:styleId="Footer">
    <w:name w:val="footer"/>
    <w:basedOn w:val="Normal"/>
    <w:link w:val="FooterChar"/>
    <w:uiPriority w:val="99"/>
    <w:unhideWhenUsed/>
    <w:rsid w:val="00BD0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9E4"/>
  </w:style>
  <w:style w:type="paragraph" w:styleId="NormalWeb">
    <w:name w:val="Normal (Web)"/>
    <w:basedOn w:val="Normal"/>
    <w:uiPriority w:val="99"/>
    <w:semiHidden/>
    <w:unhideWhenUsed/>
    <w:rsid w:val="00153410"/>
    <w:pPr>
      <w:spacing w:before="100" w:beforeAutospacing="1" w:after="100" w:afterAutospacing="1" w:line="260" w:lineRule="atLeast"/>
      <w:ind w:right="75"/>
    </w:pPr>
    <w:rPr>
      <w:rFonts w:ascii="Arial" w:hAnsi="Arial" w:cs="Arial"/>
      <w:color w:val="000000"/>
      <w:sz w:val="20"/>
      <w:szCs w:val="20"/>
    </w:rPr>
  </w:style>
  <w:style w:type="character" w:customStyle="1" w:styleId="Heading3Char">
    <w:name w:val="Heading 3 Char"/>
    <w:link w:val="Heading3"/>
    <w:uiPriority w:val="9"/>
    <w:semiHidden/>
    <w:rsid w:val="00B33643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B33643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link w:val="Heading5"/>
    <w:uiPriority w:val="9"/>
    <w:semiHidden/>
    <w:rsid w:val="00B33643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link w:val="Heading6"/>
    <w:uiPriority w:val="9"/>
    <w:semiHidden/>
    <w:rsid w:val="00B33643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link w:val="Heading7"/>
    <w:uiPriority w:val="9"/>
    <w:semiHidden/>
    <w:rsid w:val="00B33643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link w:val="Heading8"/>
    <w:uiPriority w:val="9"/>
    <w:semiHidden/>
    <w:rsid w:val="00B33643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B33643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33643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33643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  <w:lang w:val="x-none" w:eastAsia="x-none" w:bidi="ar-SA"/>
    </w:rPr>
  </w:style>
  <w:style w:type="character" w:customStyle="1" w:styleId="TitleChar">
    <w:name w:val="Title Char"/>
    <w:link w:val="Title"/>
    <w:uiPriority w:val="10"/>
    <w:rsid w:val="00B33643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3643"/>
    <w:pPr>
      <w:spacing w:after="560" w:line="240" w:lineRule="auto"/>
      <w:jc w:val="center"/>
    </w:pPr>
    <w:rPr>
      <w:caps/>
      <w:spacing w:val="20"/>
      <w:sz w:val="18"/>
      <w:szCs w:val="18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B33643"/>
    <w:rPr>
      <w:rFonts w:eastAsia="Times New Roman" w:cs="Times New Roman"/>
      <w:caps/>
      <w:spacing w:val="20"/>
      <w:sz w:val="18"/>
      <w:szCs w:val="18"/>
    </w:rPr>
  </w:style>
  <w:style w:type="character" w:styleId="Emphasis">
    <w:name w:val="Emphasis"/>
    <w:uiPriority w:val="20"/>
    <w:qFormat/>
    <w:rsid w:val="00B33643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B3364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33643"/>
  </w:style>
  <w:style w:type="paragraph" w:styleId="Quote">
    <w:name w:val="Quote"/>
    <w:basedOn w:val="Normal"/>
    <w:next w:val="Normal"/>
    <w:link w:val="QuoteChar"/>
    <w:uiPriority w:val="29"/>
    <w:qFormat/>
    <w:rsid w:val="00B33643"/>
    <w:rPr>
      <w:i/>
      <w:iCs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B33643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643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B33643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B33643"/>
    <w:rPr>
      <w:i/>
      <w:iCs/>
    </w:rPr>
  </w:style>
  <w:style w:type="character" w:styleId="IntenseEmphasis">
    <w:name w:val="Intense Emphasis"/>
    <w:uiPriority w:val="21"/>
    <w:qFormat/>
    <w:rsid w:val="00B33643"/>
    <w:rPr>
      <w:i/>
      <w:iCs/>
      <w:caps/>
      <w:spacing w:val="10"/>
      <w:sz w:val="20"/>
      <w:szCs w:val="20"/>
    </w:rPr>
  </w:style>
  <w:style w:type="character" w:styleId="SubtleReference">
    <w:name w:val="Subtle Reference"/>
    <w:uiPriority w:val="31"/>
    <w:qFormat/>
    <w:rsid w:val="00B33643"/>
    <w:rPr>
      <w:rFonts w:ascii="Calibri" w:eastAsia="Times New Roman" w:hAnsi="Calibri" w:cs="Arial"/>
      <w:i/>
      <w:iCs/>
      <w:color w:val="622423"/>
    </w:rPr>
  </w:style>
  <w:style w:type="character" w:styleId="IntenseReference">
    <w:name w:val="Intense Reference"/>
    <w:uiPriority w:val="32"/>
    <w:qFormat/>
    <w:rsid w:val="00B33643"/>
    <w:rPr>
      <w:rFonts w:ascii="Calibri" w:eastAsia="Times New Roman" w:hAnsi="Calibri" w:cs="Arial"/>
      <w:b/>
      <w:bCs/>
      <w:i/>
      <w:iCs/>
      <w:color w:val="622423"/>
    </w:rPr>
  </w:style>
  <w:style w:type="character" w:styleId="BookTitle">
    <w:name w:val="Book Title"/>
    <w:uiPriority w:val="33"/>
    <w:qFormat/>
    <w:rsid w:val="00B33643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33643"/>
    <w:pPr>
      <w:outlineLvl w:val="9"/>
    </w:pPr>
  </w:style>
  <w:style w:type="paragraph" w:customStyle="1" w:styleId="Default">
    <w:name w:val="Default"/>
    <w:rsid w:val="00E262F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a">
    <w:name w:val="سرد الفقرات"/>
    <w:basedOn w:val="Normal"/>
    <w:uiPriority w:val="34"/>
    <w:qFormat/>
    <w:rsid w:val="000E45CA"/>
    <w:pPr>
      <w:spacing w:after="0" w:line="240" w:lineRule="auto"/>
      <w:ind w:left="720"/>
      <w:contextualSpacing/>
      <w:jc w:val="both"/>
    </w:pPr>
    <w:rPr>
      <w:rFonts w:ascii="Times New Roman" w:eastAsia="MS Mincho" w:hAnsi="Times New Roman" w:cs="KacstLetter"/>
      <w:sz w:val="24"/>
      <w:szCs w:val="28"/>
      <w:lang w:eastAsia="ja-JP" w:bidi="ar-SA"/>
    </w:rPr>
  </w:style>
  <w:style w:type="table" w:styleId="TableGrid">
    <w:name w:val="Table Grid"/>
    <w:basedOn w:val="TableNormal"/>
    <w:uiPriority w:val="59"/>
    <w:rsid w:val="00FE4D1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3">
    <w:name w:val="Body Text 3"/>
    <w:basedOn w:val="Normal"/>
    <w:link w:val="BodyText3Char"/>
    <w:rsid w:val="001523C0"/>
    <w:pPr>
      <w:bidi/>
      <w:spacing w:after="0" w:line="360" w:lineRule="auto"/>
    </w:pPr>
    <w:rPr>
      <w:rFonts w:ascii="Times New Roman" w:hAnsi="Times New Roman"/>
      <w:i/>
      <w:iCs/>
      <w:sz w:val="32"/>
      <w:szCs w:val="28"/>
      <w:lang w:bidi="ar-SA"/>
    </w:rPr>
  </w:style>
  <w:style w:type="character" w:customStyle="1" w:styleId="BodyText3Char">
    <w:name w:val="Body Text 3 Char"/>
    <w:basedOn w:val="DefaultParagraphFont"/>
    <w:link w:val="BodyText3"/>
    <w:rsid w:val="001523C0"/>
    <w:rPr>
      <w:rFonts w:ascii="Times New Roman" w:hAnsi="Times New Roman"/>
      <w:i/>
      <w:iCs/>
      <w:sz w:val="32"/>
      <w:szCs w:val="28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53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495414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9722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198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07264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8166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32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097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72574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4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13980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1242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4548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0805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4620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4651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0609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01251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11514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225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5596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4933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11532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8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5030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5596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12316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8738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3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4730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1555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1596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82240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0251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8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829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564230">
              <w:marLeft w:val="0"/>
              <w:marRight w:val="0"/>
              <w:marTop w:val="0"/>
              <w:marBottom w:val="50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7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4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81947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31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4258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0321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65245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6841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21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7524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2209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4988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1962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2580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1387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0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3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05843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5090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2413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3151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53561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362885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1500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9130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1137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77437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0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26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81427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89645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855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329602">
                  <w:marLeft w:val="501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6099429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0149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6552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49306">
                  <w:marLeft w:val="501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1585502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514862">
                  <w:marLeft w:val="501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8007072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8393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9178">
              <w:marLeft w:val="50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2755">
              <w:marLeft w:val="1002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5501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1528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99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5222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6387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rb@alfaisal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96</Words>
  <Characters>2828</Characters>
  <Application>Microsoft Office Word</Application>
  <DocSecurity>8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</CharactersWithSpaces>
  <SharedDoc>false</SharedDoc>
  <HLinks>
    <vt:vector size="6" baseType="variant">
      <vt:variant>
        <vt:i4>2883599</vt:i4>
      </vt:variant>
      <vt:variant>
        <vt:i4>3</vt:i4>
      </vt:variant>
      <vt:variant>
        <vt:i4>0</vt:i4>
      </vt:variant>
      <vt:variant>
        <vt:i4>5</vt:i4>
      </vt:variant>
      <vt:variant>
        <vt:lpwstr>mailto:irb@alfaisa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hammed</dc:creator>
  <cp:keywords/>
  <cp:lastModifiedBy>Alfaisal IRB</cp:lastModifiedBy>
  <cp:revision>11</cp:revision>
  <cp:lastPrinted>2016-08-07T06:52:00Z</cp:lastPrinted>
  <dcterms:created xsi:type="dcterms:W3CDTF">2024-03-21T20:18:00Z</dcterms:created>
  <dcterms:modified xsi:type="dcterms:W3CDTF">2024-03-21T20:32:00Z</dcterms:modified>
</cp:coreProperties>
</file>